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420DE" w14:textId="7BACE1C1" w:rsidR="008513C0" w:rsidRPr="007C6F7B" w:rsidRDefault="007C6F7B" w:rsidP="00F60220">
      <w:pPr>
        <w:rPr>
          <w:sz w:val="28"/>
          <w:szCs w:val="24"/>
          <w:lang w:val="en-US"/>
        </w:rPr>
      </w:pPr>
      <w:r w:rsidRPr="007C6F7B">
        <w:rPr>
          <w:sz w:val="28"/>
          <w:szCs w:val="24"/>
          <w:lang w:val="en-US"/>
        </w:rPr>
        <w:t>Q11</w:t>
      </w:r>
    </w:p>
    <w:p w14:paraId="5CBEC760" w14:textId="16582C63" w:rsidR="007C6F7B" w:rsidRDefault="007C6F7B" w:rsidP="007C6F7B">
      <w:pPr>
        <w:rPr>
          <w:b/>
          <w:bCs/>
          <w:sz w:val="24"/>
          <w:lang w:val="en-US"/>
        </w:rPr>
      </w:pPr>
      <w:r w:rsidRPr="007C6F7B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6711451F" wp14:editId="0C7EFC17">
            <wp:simplePos x="0" y="0"/>
            <wp:positionH relativeFrom="margin">
              <wp:align>right</wp:align>
            </wp:positionH>
            <wp:positionV relativeFrom="page">
              <wp:posOffset>1466850</wp:posOffset>
            </wp:positionV>
            <wp:extent cx="5731510" cy="6621145"/>
            <wp:effectExtent l="0" t="0" r="2540" b="825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2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C6F7B">
        <w:rPr>
          <w:b/>
          <w:bCs/>
          <w:sz w:val="24"/>
          <w:lang w:val="en-US"/>
        </w:rPr>
        <w:t>CODE</w:t>
      </w:r>
    </w:p>
    <w:p w14:paraId="5CC8B5A5" w14:textId="1AED6F3C" w:rsidR="008513C0" w:rsidRDefault="008513C0" w:rsidP="007C6F7B">
      <w:pPr>
        <w:rPr>
          <w:b/>
          <w:bCs/>
          <w:sz w:val="24"/>
          <w:lang w:val="en-US"/>
        </w:rPr>
      </w:pPr>
    </w:p>
    <w:p w14:paraId="21D100AE" w14:textId="20B12F6E" w:rsidR="008513C0" w:rsidRDefault="008513C0" w:rsidP="007C6F7B">
      <w:pPr>
        <w:rPr>
          <w:b/>
          <w:bCs/>
          <w:sz w:val="24"/>
          <w:lang w:val="en-US"/>
        </w:rPr>
      </w:pPr>
    </w:p>
    <w:p w14:paraId="141EBB16" w14:textId="2060ABDA" w:rsidR="008513C0" w:rsidRDefault="008513C0" w:rsidP="007C6F7B">
      <w:pPr>
        <w:rPr>
          <w:b/>
          <w:bCs/>
          <w:sz w:val="24"/>
          <w:lang w:val="en-US"/>
        </w:rPr>
      </w:pPr>
    </w:p>
    <w:p w14:paraId="52489422" w14:textId="2CF50341" w:rsidR="008513C0" w:rsidRDefault="008513C0" w:rsidP="007C6F7B">
      <w:pPr>
        <w:rPr>
          <w:b/>
          <w:bCs/>
          <w:sz w:val="24"/>
          <w:lang w:val="en-US"/>
        </w:rPr>
      </w:pPr>
    </w:p>
    <w:p w14:paraId="39322B8A" w14:textId="5425F252" w:rsidR="008513C0" w:rsidRDefault="008513C0" w:rsidP="007C6F7B">
      <w:pPr>
        <w:rPr>
          <w:b/>
          <w:bCs/>
          <w:sz w:val="24"/>
          <w:lang w:val="en-US"/>
        </w:rPr>
      </w:pPr>
    </w:p>
    <w:p w14:paraId="7650BE5A" w14:textId="41EB5CD0" w:rsidR="008513C0" w:rsidRDefault="008513C0" w:rsidP="007C6F7B">
      <w:pPr>
        <w:rPr>
          <w:b/>
          <w:bCs/>
          <w:sz w:val="24"/>
          <w:lang w:val="en-US"/>
        </w:rPr>
      </w:pPr>
    </w:p>
    <w:p w14:paraId="24C2103C" w14:textId="1C1BDC27" w:rsidR="008513C0" w:rsidRDefault="008513C0" w:rsidP="007C6F7B">
      <w:pPr>
        <w:rPr>
          <w:b/>
          <w:bCs/>
          <w:sz w:val="24"/>
          <w:lang w:val="en-US"/>
        </w:rPr>
      </w:pPr>
    </w:p>
    <w:p w14:paraId="41AB8FB5" w14:textId="62A51B60" w:rsidR="008513C0" w:rsidRDefault="008513C0" w:rsidP="007C6F7B">
      <w:pPr>
        <w:rPr>
          <w:b/>
          <w:bCs/>
          <w:sz w:val="24"/>
          <w:lang w:val="en-US"/>
        </w:rPr>
      </w:pPr>
    </w:p>
    <w:p w14:paraId="4FDFC0A9" w14:textId="0009942E" w:rsidR="008513C0" w:rsidRDefault="008513C0" w:rsidP="007C6F7B">
      <w:pPr>
        <w:rPr>
          <w:b/>
          <w:bCs/>
          <w:sz w:val="24"/>
          <w:lang w:val="en-US"/>
        </w:rPr>
      </w:pPr>
    </w:p>
    <w:p w14:paraId="48B6F7FD" w14:textId="2E547A1B" w:rsidR="008513C0" w:rsidRDefault="008513C0" w:rsidP="007C6F7B">
      <w:pPr>
        <w:rPr>
          <w:b/>
          <w:bCs/>
          <w:sz w:val="24"/>
          <w:lang w:val="en-US"/>
        </w:rPr>
      </w:pPr>
    </w:p>
    <w:p w14:paraId="79DD2570" w14:textId="33F22C67" w:rsidR="008513C0" w:rsidRDefault="008513C0" w:rsidP="007C6F7B">
      <w:pPr>
        <w:rPr>
          <w:b/>
          <w:bCs/>
          <w:sz w:val="24"/>
          <w:lang w:val="en-US"/>
        </w:rPr>
      </w:pPr>
    </w:p>
    <w:p w14:paraId="6C9E48DA" w14:textId="4BB95AF2" w:rsidR="008513C0" w:rsidRDefault="008513C0" w:rsidP="007C6F7B">
      <w:pPr>
        <w:rPr>
          <w:b/>
          <w:bCs/>
          <w:sz w:val="24"/>
          <w:lang w:val="en-US"/>
        </w:rPr>
      </w:pPr>
    </w:p>
    <w:p w14:paraId="1AAC8299" w14:textId="7FA134F2" w:rsidR="008513C0" w:rsidRDefault="008513C0" w:rsidP="007C6F7B">
      <w:pPr>
        <w:rPr>
          <w:b/>
          <w:bCs/>
          <w:sz w:val="24"/>
          <w:lang w:val="en-US"/>
        </w:rPr>
      </w:pPr>
    </w:p>
    <w:p w14:paraId="0F5D9D14" w14:textId="038ADD7C" w:rsidR="008513C0" w:rsidRDefault="008513C0" w:rsidP="007C6F7B">
      <w:pPr>
        <w:rPr>
          <w:b/>
          <w:bCs/>
          <w:sz w:val="24"/>
          <w:lang w:val="en-US"/>
        </w:rPr>
      </w:pPr>
    </w:p>
    <w:p w14:paraId="13FD21D9" w14:textId="03E009E6" w:rsidR="008513C0" w:rsidRDefault="008513C0" w:rsidP="007C6F7B">
      <w:pPr>
        <w:rPr>
          <w:b/>
          <w:bCs/>
          <w:sz w:val="24"/>
          <w:lang w:val="en-US"/>
        </w:rPr>
      </w:pPr>
    </w:p>
    <w:p w14:paraId="618A9989" w14:textId="7EC1759F" w:rsidR="008513C0" w:rsidRDefault="008513C0" w:rsidP="007C6F7B">
      <w:pPr>
        <w:rPr>
          <w:b/>
          <w:bCs/>
          <w:sz w:val="24"/>
          <w:lang w:val="en-US"/>
        </w:rPr>
      </w:pPr>
    </w:p>
    <w:p w14:paraId="7CD8B4AA" w14:textId="137E1334" w:rsidR="008513C0" w:rsidRDefault="008513C0" w:rsidP="007C6F7B">
      <w:pPr>
        <w:rPr>
          <w:b/>
          <w:bCs/>
          <w:sz w:val="24"/>
          <w:lang w:val="en-US"/>
        </w:rPr>
      </w:pPr>
    </w:p>
    <w:p w14:paraId="7D2AF81C" w14:textId="03364748" w:rsidR="008513C0" w:rsidRDefault="008513C0" w:rsidP="007C6F7B">
      <w:pPr>
        <w:rPr>
          <w:b/>
          <w:bCs/>
          <w:sz w:val="24"/>
          <w:lang w:val="en-US"/>
        </w:rPr>
      </w:pPr>
    </w:p>
    <w:p w14:paraId="06952B73" w14:textId="2A3FEC77" w:rsidR="008513C0" w:rsidRDefault="008513C0" w:rsidP="007C6F7B">
      <w:pPr>
        <w:rPr>
          <w:b/>
          <w:bCs/>
          <w:sz w:val="24"/>
          <w:lang w:val="en-US"/>
        </w:rPr>
      </w:pPr>
    </w:p>
    <w:p w14:paraId="4759A4C5" w14:textId="6125111E" w:rsidR="008513C0" w:rsidRDefault="008513C0" w:rsidP="007C6F7B">
      <w:pPr>
        <w:rPr>
          <w:b/>
          <w:bCs/>
          <w:sz w:val="24"/>
          <w:lang w:val="en-US"/>
        </w:rPr>
      </w:pPr>
    </w:p>
    <w:p w14:paraId="50870BAE" w14:textId="6CABC86E" w:rsidR="008513C0" w:rsidRDefault="008513C0" w:rsidP="007C6F7B">
      <w:pPr>
        <w:rPr>
          <w:b/>
          <w:bCs/>
          <w:sz w:val="24"/>
          <w:lang w:val="en-US"/>
        </w:rPr>
      </w:pPr>
    </w:p>
    <w:p w14:paraId="630E6ECE" w14:textId="4F46D2D9" w:rsidR="008513C0" w:rsidRDefault="008513C0" w:rsidP="007C6F7B">
      <w:pPr>
        <w:rPr>
          <w:b/>
          <w:bCs/>
          <w:sz w:val="24"/>
          <w:lang w:val="en-US"/>
        </w:rPr>
      </w:pPr>
    </w:p>
    <w:p w14:paraId="45C49464" w14:textId="6318DD38" w:rsidR="008513C0" w:rsidRDefault="008513C0" w:rsidP="007C6F7B">
      <w:pPr>
        <w:rPr>
          <w:b/>
          <w:bCs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7AC9881" wp14:editId="4BEB872F">
            <wp:simplePos x="0" y="0"/>
            <wp:positionH relativeFrom="margin">
              <wp:align>left</wp:align>
            </wp:positionH>
            <wp:positionV relativeFrom="paragraph">
              <wp:posOffset>281940</wp:posOffset>
            </wp:positionV>
            <wp:extent cx="3076575" cy="1745935"/>
            <wp:effectExtent l="0" t="0" r="0" b="6985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745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24"/>
          <w:lang w:val="en-US"/>
        </w:rPr>
        <w:t>OUTPUT</w:t>
      </w:r>
    </w:p>
    <w:p w14:paraId="3582FE93" w14:textId="325D9862" w:rsidR="008513C0" w:rsidRDefault="008513C0" w:rsidP="007C6F7B">
      <w:pPr>
        <w:rPr>
          <w:b/>
          <w:bCs/>
          <w:sz w:val="24"/>
          <w:lang w:val="en-US"/>
        </w:rPr>
      </w:pPr>
    </w:p>
    <w:p w14:paraId="4BABB766" w14:textId="15A7AF0E" w:rsidR="008513C0" w:rsidRDefault="008513C0" w:rsidP="007C6F7B">
      <w:pPr>
        <w:rPr>
          <w:b/>
          <w:bCs/>
          <w:sz w:val="24"/>
          <w:lang w:val="en-US"/>
        </w:rPr>
      </w:pPr>
    </w:p>
    <w:p w14:paraId="5CF36E3F" w14:textId="01D94FA4" w:rsidR="008513C0" w:rsidRDefault="008513C0" w:rsidP="007C6F7B">
      <w:pPr>
        <w:rPr>
          <w:b/>
          <w:bCs/>
          <w:sz w:val="24"/>
          <w:lang w:val="en-US"/>
        </w:rPr>
      </w:pPr>
    </w:p>
    <w:p w14:paraId="4F9696D4" w14:textId="77E3C930" w:rsidR="008513C0" w:rsidRPr="008513C0" w:rsidRDefault="008513C0" w:rsidP="007C6F7B">
      <w:pPr>
        <w:rPr>
          <w:sz w:val="28"/>
          <w:szCs w:val="28"/>
          <w:lang w:val="en-US"/>
        </w:rPr>
      </w:pPr>
      <w:r w:rsidRPr="008513C0">
        <w:rPr>
          <w:sz w:val="28"/>
          <w:szCs w:val="28"/>
          <w:lang w:val="en-US"/>
        </w:rPr>
        <w:lastRenderedPageBreak/>
        <w:t>Q12</w:t>
      </w:r>
    </w:p>
    <w:p w14:paraId="67AE1487" w14:textId="0CB97717" w:rsidR="008513C0" w:rsidRDefault="008513C0" w:rsidP="007C6F7B">
      <w:pPr>
        <w:rPr>
          <w:b/>
          <w:bCs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5615B75" wp14:editId="421A6793">
            <wp:simplePos x="0" y="0"/>
            <wp:positionH relativeFrom="margin">
              <wp:align>right</wp:align>
            </wp:positionH>
            <wp:positionV relativeFrom="page">
              <wp:posOffset>1552574</wp:posOffset>
            </wp:positionV>
            <wp:extent cx="5731510" cy="5114925"/>
            <wp:effectExtent l="0" t="0" r="2540" b="9525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  <w:sz w:val="24"/>
          <w:lang w:val="en-US"/>
        </w:rPr>
        <w:t>CODE</w:t>
      </w:r>
    </w:p>
    <w:p w14:paraId="52F89C72" w14:textId="2696A632" w:rsidR="008513C0" w:rsidRDefault="008513C0" w:rsidP="007C6F7B">
      <w:pPr>
        <w:rPr>
          <w:b/>
          <w:bCs/>
          <w:sz w:val="24"/>
          <w:lang w:val="en-US"/>
        </w:rPr>
      </w:pPr>
    </w:p>
    <w:p w14:paraId="7C728B66" w14:textId="515AD3F2" w:rsidR="008513C0" w:rsidRDefault="008513C0" w:rsidP="007C6F7B">
      <w:pPr>
        <w:rPr>
          <w:b/>
          <w:bCs/>
          <w:sz w:val="24"/>
          <w:lang w:val="en-US"/>
        </w:rPr>
      </w:pPr>
    </w:p>
    <w:p w14:paraId="2481C98D" w14:textId="221DE983" w:rsidR="008513C0" w:rsidRDefault="008513C0" w:rsidP="007C6F7B">
      <w:pPr>
        <w:rPr>
          <w:b/>
          <w:bCs/>
          <w:sz w:val="24"/>
          <w:lang w:val="en-US"/>
        </w:rPr>
      </w:pPr>
    </w:p>
    <w:p w14:paraId="7093FE69" w14:textId="7893E858" w:rsidR="008513C0" w:rsidRDefault="008513C0" w:rsidP="007C6F7B">
      <w:pPr>
        <w:rPr>
          <w:b/>
          <w:bCs/>
          <w:sz w:val="24"/>
          <w:lang w:val="en-US"/>
        </w:rPr>
      </w:pPr>
    </w:p>
    <w:p w14:paraId="5D456EE1" w14:textId="4BBB91C4" w:rsidR="008513C0" w:rsidRDefault="008513C0" w:rsidP="007C6F7B">
      <w:pPr>
        <w:rPr>
          <w:b/>
          <w:bCs/>
          <w:sz w:val="24"/>
          <w:lang w:val="en-US"/>
        </w:rPr>
      </w:pPr>
    </w:p>
    <w:p w14:paraId="75D3F8D9" w14:textId="5FFE8535" w:rsidR="008513C0" w:rsidRDefault="008513C0" w:rsidP="007C6F7B">
      <w:pPr>
        <w:rPr>
          <w:b/>
          <w:bCs/>
          <w:sz w:val="24"/>
          <w:lang w:val="en-US"/>
        </w:rPr>
      </w:pPr>
    </w:p>
    <w:p w14:paraId="42491D24" w14:textId="09EFD495" w:rsidR="008513C0" w:rsidRDefault="008513C0" w:rsidP="007C6F7B">
      <w:pPr>
        <w:rPr>
          <w:b/>
          <w:bCs/>
          <w:sz w:val="24"/>
          <w:lang w:val="en-US"/>
        </w:rPr>
      </w:pPr>
    </w:p>
    <w:p w14:paraId="50BB1E30" w14:textId="3581EAE9" w:rsidR="008513C0" w:rsidRDefault="008513C0" w:rsidP="007C6F7B">
      <w:pPr>
        <w:rPr>
          <w:b/>
          <w:bCs/>
          <w:sz w:val="24"/>
          <w:lang w:val="en-US"/>
        </w:rPr>
      </w:pPr>
    </w:p>
    <w:p w14:paraId="541DAD75" w14:textId="11943FEB" w:rsidR="008513C0" w:rsidRDefault="008513C0" w:rsidP="007C6F7B">
      <w:pPr>
        <w:rPr>
          <w:b/>
          <w:bCs/>
          <w:sz w:val="24"/>
          <w:lang w:val="en-US"/>
        </w:rPr>
      </w:pPr>
    </w:p>
    <w:p w14:paraId="7F64C8C0" w14:textId="5876584C" w:rsidR="008513C0" w:rsidRDefault="008513C0" w:rsidP="007C6F7B">
      <w:pPr>
        <w:rPr>
          <w:b/>
          <w:bCs/>
          <w:sz w:val="24"/>
          <w:lang w:val="en-US"/>
        </w:rPr>
      </w:pPr>
    </w:p>
    <w:p w14:paraId="4F2640D6" w14:textId="09923ACC" w:rsidR="008513C0" w:rsidRDefault="008513C0" w:rsidP="007C6F7B">
      <w:pPr>
        <w:rPr>
          <w:b/>
          <w:bCs/>
          <w:sz w:val="24"/>
          <w:lang w:val="en-US"/>
        </w:rPr>
      </w:pPr>
    </w:p>
    <w:p w14:paraId="49E64A8C" w14:textId="22C6BDAB" w:rsidR="008513C0" w:rsidRDefault="008513C0" w:rsidP="007C6F7B">
      <w:pPr>
        <w:rPr>
          <w:b/>
          <w:bCs/>
          <w:sz w:val="24"/>
          <w:lang w:val="en-US"/>
        </w:rPr>
      </w:pPr>
    </w:p>
    <w:p w14:paraId="3D6716AC" w14:textId="36DD9E40" w:rsidR="008513C0" w:rsidRDefault="008513C0" w:rsidP="007C6F7B">
      <w:pPr>
        <w:rPr>
          <w:b/>
          <w:bCs/>
          <w:sz w:val="24"/>
          <w:lang w:val="en-US"/>
        </w:rPr>
      </w:pPr>
    </w:p>
    <w:p w14:paraId="6F0CC7F3" w14:textId="78E6DC4D" w:rsidR="008513C0" w:rsidRDefault="008513C0" w:rsidP="007C6F7B">
      <w:pPr>
        <w:rPr>
          <w:b/>
          <w:bCs/>
          <w:sz w:val="24"/>
          <w:lang w:val="en-US"/>
        </w:rPr>
      </w:pPr>
    </w:p>
    <w:p w14:paraId="6B4EDB04" w14:textId="0BE01A41" w:rsidR="008513C0" w:rsidRDefault="008513C0" w:rsidP="007C6F7B">
      <w:pPr>
        <w:rPr>
          <w:b/>
          <w:bCs/>
          <w:sz w:val="24"/>
          <w:lang w:val="en-US"/>
        </w:rPr>
      </w:pPr>
    </w:p>
    <w:p w14:paraId="4FD03916" w14:textId="30CB7AFB" w:rsidR="008513C0" w:rsidRDefault="008513C0" w:rsidP="007C6F7B">
      <w:pPr>
        <w:rPr>
          <w:b/>
          <w:bCs/>
          <w:sz w:val="24"/>
          <w:lang w:val="en-US"/>
        </w:rPr>
      </w:pPr>
    </w:p>
    <w:p w14:paraId="43F6EE13" w14:textId="4651AE5C" w:rsidR="008513C0" w:rsidRDefault="008513C0" w:rsidP="007C6F7B">
      <w:pPr>
        <w:rPr>
          <w:b/>
          <w:bCs/>
          <w:sz w:val="24"/>
          <w:lang w:val="en-US"/>
        </w:rPr>
      </w:pPr>
    </w:p>
    <w:p w14:paraId="346C67C4" w14:textId="5EE69A17" w:rsidR="008513C0" w:rsidRDefault="008513C0" w:rsidP="007C6F7B">
      <w:pPr>
        <w:rPr>
          <w:b/>
          <w:bCs/>
          <w:sz w:val="24"/>
          <w:lang w:val="en-US"/>
        </w:rPr>
      </w:pPr>
    </w:p>
    <w:p w14:paraId="46F7B7B2" w14:textId="227604B7" w:rsidR="008513C0" w:rsidRDefault="008513C0" w:rsidP="007C6F7B">
      <w:pPr>
        <w:rPr>
          <w:b/>
          <w:bCs/>
          <w:sz w:val="24"/>
          <w:lang w:val="en-US"/>
        </w:rPr>
      </w:pPr>
    </w:p>
    <w:p w14:paraId="79D9E4F4" w14:textId="2F95D916" w:rsidR="008513C0" w:rsidRDefault="008513C0" w:rsidP="007C6F7B">
      <w:pPr>
        <w:rPr>
          <w:b/>
          <w:bCs/>
          <w:sz w:val="24"/>
          <w:lang w:val="en-US"/>
        </w:rPr>
      </w:pPr>
      <w:r>
        <w:rPr>
          <w:b/>
          <w:bCs/>
          <w:sz w:val="24"/>
          <w:lang w:val="en-US"/>
        </w:rPr>
        <w:t>OUTPUT</w:t>
      </w:r>
    </w:p>
    <w:p w14:paraId="7DF09909" w14:textId="56B760EC" w:rsidR="008513C0" w:rsidRDefault="008513C0" w:rsidP="007C6F7B">
      <w:pPr>
        <w:rPr>
          <w:b/>
          <w:bCs/>
          <w:sz w:val="24"/>
          <w:lang w:val="en-US"/>
        </w:rPr>
      </w:pPr>
      <w:r w:rsidRPr="008513C0"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3114FEF" wp14:editId="540E1B18">
            <wp:simplePos x="0" y="0"/>
            <wp:positionH relativeFrom="margin">
              <wp:align>left</wp:align>
            </wp:positionH>
            <wp:positionV relativeFrom="page">
              <wp:posOffset>7610475</wp:posOffset>
            </wp:positionV>
            <wp:extent cx="5076825" cy="1115695"/>
            <wp:effectExtent l="0" t="0" r="9525" b="8255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710964" w14:textId="4C104EF0" w:rsidR="008513C0" w:rsidRDefault="008513C0" w:rsidP="007C6F7B">
      <w:pPr>
        <w:rPr>
          <w:b/>
          <w:bCs/>
          <w:sz w:val="24"/>
          <w:lang w:val="en-US"/>
        </w:rPr>
      </w:pPr>
    </w:p>
    <w:p w14:paraId="2384305B" w14:textId="5A42D11E" w:rsidR="008513C0" w:rsidRDefault="008513C0" w:rsidP="007C6F7B">
      <w:pPr>
        <w:rPr>
          <w:b/>
          <w:bCs/>
          <w:sz w:val="24"/>
          <w:lang w:val="en-US"/>
        </w:rPr>
      </w:pPr>
    </w:p>
    <w:p w14:paraId="28DB0E7C" w14:textId="589AD9ED" w:rsidR="008513C0" w:rsidRDefault="008513C0" w:rsidP="007C6F7B">
      <w:pPr>
        <w:rPr>
          <w:b/>
          <w:bCs/>
          <w:sz w:val="24"/>
          <w:lang w:val="en-US"/>
        </w:rPr>
      </w:pPr>
    </w:p>
    <w:p w14:paraId="5AFA9B69" w14:textId="5C279E58" w:rsidR="008513C0" w:rsidRDefault="008513C0" w:rsidP="007C6F7B">
      <w:pPr>
        <w:rPr>
          <w:b/>
          <w:bCs/>
          <w:sz w:val="24"/>
          <w:lang w:val="en-US"/>
        </w:rPr>
      </w:pPr>
    </w:p>
    <w:p w14:paraId="4A6CAEA6" w14:textId="708D09DE" w:rsidR="008513C0" w:rsidRDefault="008513C0" w:rsidP="007C6F7B">
      <w:pPr>
        <w:rPr>
          <w:b/>
          <w:bCs/>
          <w:sz w:val="24"/>
          <w:lang w:val="en-US"/>
        </w:rPr>
      </w:pPr>
    </w:p>
    <w:p w14:paraId="120D6C02" w14:textId="7E4B4A1A" w:rsidR="008513C0" w:rsidRDefault="008513C0" w:rsidP="007C6F7B">
      <w:pPr>
        <w:rPr>
          <w:b/>
          <w:bCs/>
          <w:sz w:val="24"/>
          <w:lang w:val="en-US"/>
        </w:rPr>
      </w:pPr>
    </w:p>
    <w:p w14:paraId="71DAF4AF" w14:textId="12FD6803" w:rsidR="008513C0" w:rsidRDefault="008513C0" w:rsidP="007C6F7B">
      <w:pPr>
        <w:rPr>
          <w:sz w:val="28"/>
          <w:szCs w:val="24"/>
          <w:lang w:val="en-US"/>
        </w:rPr>
      </w:pPr>
      <w:r w:rsidRPr="008513C0">
        <w:rPr>
          <w:sz w:val="28"/>
          <w:szCs w:val="24"/>
          <w:lang w:val="en-US"/>
        </w:rPr>
        <w:t>Q1</w:t>
      </w:r>
      <w:r>
        <w:rPr>
          <w:sz w:val="28"/>
          <w:szCs w:val="24"/>
          <w:lang w:val="en-US"/>
        </w:rPr>
        <w:t>3.</w:t>
      </w:r>
    </w:p>
    <w:p w14:paraId="01815806" w14:textId="12A6F851" w:rsidR="008513C0" w:rsidRPr="008513C0" w:rsidRDefault="008513C0" w:rsidP="007C6F7B">
      <w:pPr>
        <w:rPr>
          <w:b/>
          <w:bCs/>
          <w:sz w:val="24"/>
          <w:lang w:val="en-US"/>
        </w:rPr>
      </w:pPr>
      <w:r w:rsidRPr="008513C0">
        <w:rPr>
          <w:b/>
          <w:bCs/>
          <w:sz w:val="24"/>
          <w:lang w:val="en-US"/>
        </w:rPr>
        <w:t>CODE</w:t>
      </w:r>
    </w:p>
    <w:p w14:paraId="616FD885" w14:textId="2A90F6FF" w:rsidR="008513C0" w:rsidRDefault="00A56C2A" w:rsidP="007C6F7B">
      <w:pPr>
        <w:rPr>
          <w:b/>
          <w:bCs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9AA96BB" wp14:editId="0C3C0739">
            <wp:simplePos x="0" y="0"/>
            <wp:positionH relativeFrom="margin">
              <wp:align>right</wp:align>
            </wp:positionH>
            <wp:positionV relativeFrom="page">
              <wp:posOffset>1956039</wp:posOffset>
            </wp:positionV>
            <wp:extent cx="5715000" cy="3938270"/>
            <wp:effectExtent l="0" t="0" r="0" b="508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1C79F" w14:textId="0B7DE293" w:rsidR="008513C0" w:rsidRDefault="008513C0" w:rsidP="007C6F7B">
      <w:pPr>
        <w:rPr>
          <w:b/>
          <w:bCs/>
          <w:sz w:val="24"/>
          <w:lang w:val="en-US"/>
        </w:rPr>
      </w:pPr>
    </w:p>
    <w:p w14:paraId="7769DD31" w14:textId="32152B8D" w:rsidR="008513C0" w:rsidRDefault="008513C0" w:rsidP="007C6F7B">
      <w:pPr>
        <w:rPr>
          <w:b/>
          <w:bCs/>
          <w:sz w:val="24"/>
          <w:lang w:val="en-US"/>
        </w:rPr>
      </w:pPr>
    </w:p>
    <w:p w14:paraId="437DB879" w14:textId="491AD25F" w:rsidR="008513C0" w:rsidRDefault="008513C0" w:rsidP="007C6F7B">
      <w:pPr>
        <w:rPr>
          <w:b/>
          <w:bCs/>
          <w:sz w:val="24"/>
          <w:lang w:val="en-US"/>
        </w:rPr>
      </w:pPr>
    </w:p>
    <w:p w14:paraId="25056D3E" w14:textId="2BA946DE" w:rsidR="008513C0" w:rsidRDefault="008513C0" w:rsidP="007C6F7B">
      <w:pPr>
        <w:rPr>
          <w:b/>
          <w:bCs/>
          <w:sz w:val="24"/>
          <w:lang w:val="en-US"/>
        </w:rPr>
      </w:pPr>
    </w:p>
    <w:p w14:paraId="1BA4CABC" w14:textId="1134E8E6" w:rsidR="008513C0" w:rsidRDefault="008513C0" w:rsidP="007C6F7B">
      <w:pPr>
        <w:rPr>
          <w:b/>
          <w:bCs/>
          <w:sz w:val="24"/>
          <w:lang w:val="en-US"/>
        </w:rPr>
      </w:pPr>
    </w:p>
    <w:p w14:paraId="1FCCE1A5" w14:textId="29D13B06" w:rsidR="008513C0" w:rsidRDefault="008513C0" w:rsidP="007C6F7B">
      <w:pPr>
        <w:rPr>
          <w:b/>
          <w:bCs/>
          <w:sz w:val="24"/>
          <w:lang w:val="en-US"/>
        </w:rPr>
      </w:pPr>
    </w:p>
    <w:p w14:paraId="2055AB9A" w14:textId="573EF23E" w:rsidR="008513C0" w:rsidRDefault="008513C0" w:rsidP="007C6F7B">
      <w:pPr>
        <w:rPr>
          <w:b/>
          <w:bCs/>
          <w:sz w:val="24"/>
          <w:lang w:val="en-US"/>
        </w:rPr>
      </w:pPr>
    </w:p>
    <w:p w14:paraId="036CB242" w14:textId="7E1A8CF7" w:rsidR="008513C0" w:rsidRDefault="008513C0" w:rsidP="007C6F7B">
      <w:pPr>
        <w:rPr>
          <w:b/>
          <w:bCs/>
          <w:sz w:val="24"/>
          <w:lang w:val="en-US"/>
        </w:rPr>
      </w:pPr>
    </w:p>
    <w:p w14:paraId="083D0AD0" w14:textId="3B7E8433" w:rsidR="008513C0" w:rsidRDefault="008513C0" w:rsidP="007C6F7B">
      <w:pPr>
        <w:rPr>
          <w:b/>
          <w:bCs/>
          <w:sz w:val="24"/>
          <w:lang w:val="en-US"/>
        </w:rPr>
      </w:pPr>
    </w:p>
    <w:p w14:paraId="790009FA" w14:textId="10860B16" w:rsidR="008513C0" w:rsidRDefault="008513C0" w:rsidP="007C6F7B">
      <w:pPr>
        <w:rPr>
          <w:b/>
          <w:bCs/>
          <w:sz w:val="24"/>
          <w:lang w:val="en-US"/>
        </w:rPr>
      </w:pPr>
    </w:p>
    <w:p w14:paraId="3896857B" w14:textId="018B84C6" w:rsidR="008513C0" w:rsidRDefault="008513C0" w:rsidP="007C6F7B">
      <w:pPr>
        <w:rPr>
          <w:b/>
          <w:bCs/>
          <w:sz w:val="24"/>
          <w:lang w:val="en-US"/>
        </w:rPr>
      </w:pPr>
    </w:p>
    <w:p w14:paraId="60713F2C" w14:textId="7C9EC702" w:rsidR="008513C0" w:rsidRDefault="008513C0" w:rsidP="007C6F7B">
      <w:pPr>
        <w:rPr>
          <w:b/>
          <w:bCs/>
          <w:sz w:val="24"/>
          <w:lang w:val="en-US"/>
        </w:rPr>
      </w:pPr>
    </w:p>
    <w:p w14:paraId="2DB72E84" w14:textId="4F0E1A5B" w:rsidR="008513C0" w:rsidRDefault="008513C0" w:rsidP="008513C0">
      <w:pPr>
        <w:rPr>
          <w:sz w:val="24"/>
          <w:lang w:val="en-US"/>
        </w:rPr>
      </w:pPr>
    </w:p>
    <w:p w14:paraId="2FA3F54A" w14:textId="59548D46" w:rsidR="008513C0" w:rsidRDefault="008513C0" w:rsidP="008513C0">
      <w:pPr>
        <w:rPr>
          <w:b/>
          <w:bCs/>
          <w:sz w:val="24"/>
          <w:lang w:val="en-US"/>
        </w:rPr>
      </w:pPr>
      <w:r w:rsidRPr="008513C0">
        <w:rPr>
          <w:b/>
          <w:bCs/>
          <w:sz w:val="24"/>
          <w:lang w:val="en-US"/>
        </w:rPr>
        <w:t>OUTPUT</w:t>
      </w:r>
    </w:p>
    <w:p w14:paraId="3B206588" w14:textId="0765DBC6" w:rsidR="008513C0" w:rsidRDefault="008513C0" w:rsidP="008513C0">
      <w:pPr>
        <w:rPr>
          <w:b/>
          <w:bCs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2F8926" wp14:editId="6CECF3DE">
            <wp:simplePos x="0" y="0"/>
            <wp:positionH relativeFrom="margin">
              <wp:align>right</wp:align>
            </wp:positionH>
            <wp:positionV relativeFrom="paragraph">
              <wp:posOffset>43815</wp:posOffset>
            </wp:positionV>
            <wp:extent cx="5731510" cy="866775"/>
            <wp:effectExtent l="0" t="0" r="2540" b="9525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0698B8" w14:textId="33EF88F5" w:rsidR="008513C0" w:rsidRDefault="008513C0" w:rsidP="008513C0">
      <w:pPr>
        <w:rPr>
          <w:b/>
          <w:bCs/>
          <w:sz w:val="24"/>
          <w:lang w:val="en-US"/>
        </w:rPr>
      </w:pPr>
    </w:p>
    <w:p w14:paraId="5656A697" w14:textId="195762FB" w:rsidR="008513C0" w:rsidRDefault="008513C0" w:rsidP="008513C0">
      <w:pPr>
        <w:rPr>
          <w:b/>
          <w:bCs/>
          <w:sz w:val="24"/>
          <w:lang w:val="en-US"/>
        </w:rPr>
      </w:pPr>
    </w:p>
    <w:p w14:paraId="061295F0" w14:textId="180354D1" w:rsidR="008513C0" w:rsidRDefault="008513C0" w:rsidP="008513C0">
      <w:pPr>
        <w:rPr>
          <w:b/>
          <w:bCs/>
          <w:sz w:val="24"/>
          <w:lang w:val="en-US"/>
        </w:rPr>
      </w:pPr>
    </w:p>
    <w:p w14:paraId="5E1DB99E" w14:textId="5E98FEAA" w:rsidR="008513C0" w:rsidRDefault="008513C0" w:rsidP="008513C0">
      <w:pPr>
        <w:rPr>
          <w:b/>
          <w:bCs/>
          <w:sz w:val="24"/>
          <w:lang w:val="en-US"/>
        </w:rPr>
      </w:pPr>
      <w:r>
        <w:rPr>
          <w:noProof/>
        </w:rPr>
        <w:drawing>
          <wp:inline distT="0" distB="0" distL="0" distR="0" wp14:anchorId="26F13E1C" wp14:editId="518471F4">
            <wp:extent cx="5410200" cy="93657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54968" cy="94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DC094" w14:textId="61148F28" w:rsidR="008513C0" w:rsidRDefault="008513C0" w:rsidP="008513C0">
      <w:pPr>
        <w:rPr>
          <w:b/>
          <w:bCs/>
          <w:sz w:val="24"/>
          <w:lang w:val="en-US"/>
        </w:rPr>
      </w:pPr>
    </w:p>
    <w:p w14:paraId="6CC4D27C" w14:textId="55CBE0E6" w:rsidR="008513C0" w:rsidRDefault="008513C0" w:rsidP="008513C0">
      <w:pPr>
        <w:rPr>
          <w:b/>
          <w:bCs/>
          <w:sz w:val="24"/>
          <w:lang w:val="en-US"/>
        </w:rPr>
      </w:pPr>
    </w:p>
    <w:p w14:paraId="3FF74611" w14:textId="265CD6FD" w:rsidR="008513C0" w:rsidRDefault="008513C0" w:rsidP="008513C0">
      <w:pPr>
        <w:rPr>
          <w:b/>
          <w:bCs/>
          <w:sz w:val="24"/>
          <w:lang w:val="en-US"/>
        </w:rPr>
      </w:pPr>
    </w:p>
    <w:p w14:paraId="5ACBEC2D" w14:textId="5BE0DD6F" w:rsidR="008513C0" w:rsidRDefault="008513C0" w:rsidP="008513C0">
      <w:pPr>
        <w:rPr>
          <w:sz w:val="28"/>
          <w:szCs w:val="24"/>
          <w:lang w:val="en-US"/>
        </w:rPr>
      </w:pPr>
      <w:r>
        <w:rPr>
          <w:sz w:val="28"/>
          <w:szCs w:val="24"/>
          <w:lang w:val="en-US"/>
        </w:rPr>
        <w:lastRenderedPageBreak/>
        <w:t>Q14.</w:t>
      </w:r>
    </w:p>
    <w:p w14:paraId="02E2F5C1" w14:textId="54DC28D1" w:rsidR="008513C0" w:rsidRDefault="008513C0" w:rsidP="008513C0">
      <w:pPr>
        <w:rPr>
          <w:b/>
          <w:bCs/>
          <w:sz w:val="24"/>
          <w:lang w:val="en-US"/>
        </w:rPr>
      </w:pPr>
      <w:r>
        <w:rPr>
          <w:b/>
          <w:bCs/>
          <w:sz w:val="24"/>
          <w:lang w:val="en-US"/>
        </w:rPr>
        <w:t>CODE</w:t>
      </w:r>
    </w:p>
    <w:p w14:paraId="13F1A275" w14:textId="1D16C381" w:rsidR="00BF11DA" w:rsidRDefault="00B6046D" w:rsidP="008513C0">
      <w:pPr>
        <w:rPr>
          <w:b/>
          <w:bCs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375846C" wp14:editId="07F7A452">
            <wp:simplePos x="0" y="0"/>
            <wp:positionH relativeFrom="margin">
              <wp:align>center</wp:align>
            </wp:positionH>
            <wp:positionV relativeFrom="page">
              <wp:posOffset>1675748</wp:posOffset>
            </wp:positionV>
            <wp:extent cx="5878830" cy="4181475"/>
            <wp:effectExtent l="0" t="0" r="7620" b="9525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883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163E043" w14:textId="4F9F55B6" w:rsidR="00BF11DA" w:rsidRDefault="00BF11DA" w:rsidP="008513C0">
      <w:pPr>
        <w:rPr>
          <w:b/>
          <w:bCs/>
          <w:sz w:val="24"/>
          <w:lang w:val="en-US"/>
        </w:rPr>
      </w:pPr>
    </w:p>
    <w:p w14:paraId="2EA80C1F" w14:textId="7FE5D567" w:rsidR="00BF11DA" w:rsidRDefault="00BF11DA" w:rsidP="008513C0">
      <w:pPr>
        <w:rPr>
          <w:b/>
          <w:bCs/>
          <w:sz w:val="24"/>
          <w:lang w:val="en-US"/>
        </w:rPr>
      </w:pPr>
    </w:p>
    <w:p w14:paraId="2F38CFF3" w14:textId="318E56C0" w:rsidR="00BF11DA" w:rsidRDefault="00BF11DA" w:rsidP="008513C0">
      <w:pPr>
        <w:rPr>
          <w:b/>
          <w:bCs/>
          <w:sz w:val="24"/>
          <w:lang w:val="en-US"/>
        </w:rPr>
      </w:pPr>
    </w:p>
    <w:p w14:paraId="3CA2C371" w14:textId="4B3088A9" w:rsidR="00BF11DA" w:rsidRDefault="00BF11DA" w:rsidP="008513C0">
      <w:pPr>
        <w:rPr>
          <w:b/>
          <w:bCs/>
          <w:sz w:val="24"/>
          <w:lang w:val="en-US"/>
        </w:rPr>
      </w:pPr>
    </w:p>
    <w:p w14:paraId="1FF7A798" w14:textId="7AE530C8" w:rsidR="00BF11DA" w:rsidRDefault="00BF11DA" w:rsidP="008513C0">
      <w:pPr>
        <w:rPr>
          <w:b/>
          <w:bCs/>
          <w:sz w:val="24"/>
          <w:lang w:val="en-US"/>
        </w:rPr>
      </w:pPr>
    </w:p>
    <w:p w14:paraId="458D5C32" w14:textId="5B16C799" w:rsidR="00BF11DA" w:rsidRDefault="00BF11DA" w:rsidP="008513C0">
      <w:pPr>
        <w:rPr>
          <w:b/>
          <w:bCs/>
          <w:sz w:val="24"/>
          <w:lang w:val="en-US"/>
        </w:rPr>
      </w:pPr>
    </w:p>
    <w:p w14:paraId="13F425D5" w14:textId="185C096A" w:rsidR="00BF11DA" w:rsidRDefault="00BF11DA" w:rsidP="008513C0">
      <w:pPr>
        <w:rPr>
          <w:b/>
          <w:bCs/>
          <w:sz w:val="24"/>
          <w:lang w:val="en-US"/>
        </w:rPr>
      </w:pPr>
    </w:p>
    <w:p w14:paraId="1DE1E15B" w14:textId="7D8F1C39" w:rsidR="00BF11DA" w:rsidRDefault="00BF11DA" w:rsidP="008513C0">
      <w:pPr>
        <w:rPr>
          <w:b/>
          <w:bCs/>
          <w:sz w:val="24"/>
          <w:lang w:val="en-US"/>
        </w:rPr>
      </w:pPr>
    </w:p>
    <w:p w14:paraId="763AB170" w14:textId="44B603E8" w:rsidR="00BF11DA" w:rsidRDefault="00BF11DA" w:rsidP="008513C0">
      <w:pPr>
        <w:rPr>
          <w:b/>
          <w:bCs/>
          <w:sz w:val="24"/>
          <w:lang w:val="en-US"/>
        </w:rPr>
      </w:pPr>
    </w:p>
    <w:p w14:paraId="15C0BC9E" w14:textId="1E10AB01" w:rsidR="00BF11DA" w:rsidRDefault="00BF11DA" w:rsidP="008513C0">
      <w:pPr>
        <w:rPr>
          <w:b/>
          <w:bCs/>
          <w:sz w:val="24"/>
          <w:lang w:val="en-US"/>
        </w:rPr>
      </w:pPr>
    </w:p>
    <w:p w14:paraId="007D0249" w14:textId="56CD517B" w:rsidR="00BF11DA" w:rsidRDefault="00BF11DA" w:rsidP="008513C0">
      <w:pPr>
        <w:rPr>
          <w:b/>
          <w:bCs/>
          <w:sz w:val="24"/>
          <w:lang w:val="en-US"/>
        </w:rPr>
      </w:pPr>
    </w:p>
    <w:p w14:paraId="1DBBC6E9" w14:textId="47CA94D0" w:rsidR="00BF11DA" w:rsidRDefault="00BF11DA" w:rsidP="008513C0">
      <w:pPr>
        <w:rPr>
          <w:b/>
          <w:bCs/>
          <w:sz w:val="24"/>
          <w:lang w:val="en-US"/>
        </w:rPr>
      </w:pPr>
    </w:p>
    <w:p w14:paraId="41BBC3EF" w14:textId="5B586F87" w:rsidR="00BF11DA" w:rsidRDefault="00BF11DA" w:rsidP="008513C0">
      <w:pPr>
        <w:rPr>
          <w:b/>
          <w:bCs/>
          <w:sz w:val="24"/>
          <w:lang w:val="en-US"/>
        </w:rPr>
      </w:pPr>
    </w:p>
    <w:p w14:paraId="6ABB87B9" w14:textId="3752C3D0" w:rsidR="00BF11DA" w:rsidRDefault="00BF11DA" w:rsidP="008513C0">
      <w:pPr>
        <w:rPr>
          <w:b/>
          <w:bCs/>
          <w:sz w:val="24"/>
          <w:lang w:val="en-US"/>
        </w:rPr>
      </w:pPr>
    </w:p>
    <w:p w14:paraId="3BC7309F" w14:textId="63A12312" w:rsidR="00BF11DA" w:rsidRDefault="00BF11DA" w:rsidP="008513C0">
      <w:pPr>
        <w:rPr>
          <w:b/>
          <w:bCs/>
          <w:sz w:val="24"/>
          <w:lang w:val="en-US"/>
        </w:rPr>
      </w:pPr>
      <w:r>
        <w:rPr>
          <w:b/>
          <w:bCs/>
          <w:sz w:val="24"/>
          <w:lang w:val="en-US"/>
        </w:rPr>
        <w:t>OUTPUT</w:t>
      </w:r>
    </w:p>
    <w:p w14:paraId="0477EF03" w14:textId="14801C0F" w:rsidR="00BF11DA" w:rsidRDefault="00BF11DA" w:rsidP="008513C0">
      <w:pPr>
        <w:rPr>
          <w:b/>
          <w:bCs/>
          <w:sz w:val="24"/>
          <w:lang w:val="en-US"/>
        </w:rPr>
      </w:pPr>
    </w:p>
    <w:p w14:paraId="4369E77C" w14:textId="11C13149" w:rsidR="00BF11DA" w:rsidRDefault="00B6046D" w:rsidP="008513C0">
      <w:pPr>
        <w:rPr>
          <w:b/>
          <w:bCs/>
          <w:sz w:val="24"/>
          <w:lang w:val="en-US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37023D8D" wp14:editId="7731312B">
            <wp:simplePos x="0" y="0"/>
            <wp:positionH relativeFrom="margin">
              <wp:align>left</wp:align>
            </wp:positionH>
            <wp:positionV relativeFrom="margin">
              <wp:posOffset>5808642</wp:posOffset>
            </wp:positionV>
            <wp:extent cx="3724275" cy="2247900"/>
            <wp:effectExtent l="19050" t="19050" r="28575" b="19050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247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3C50BFD" w14:textId="23030FB0" w:rsidR="00BF11DA" w:rsidRDefault="00BF11DA" w:rsidP="008513C0">
      <w:pPr>
        <w:rPr>
          <w:b/>
          <w:bCs/>
          <w:sz w:val="24"/>
          <w:lang w:val="en-US"/>
        </w:rPr>
      </w:pPr>
    </w:p>
    <w:p w14:paraId="3533C188" w14:textId="1D94564D" w:rsidR="00BF11DA" w:rsidRDefault="00BF11DA" w:rsidP="008513C0">
      <w:pPr>
        <w:rPr>
          <w:b/>
          <w:bCs/>
          <w:sz w:val="24"/>
          <w:lang w:val="en-US"/>
        </w:rPr>
      </w:pPr>
    </w:p>
    <w:p w14:paraId="5EBF7DEB" w14:textId="734E982E" w:rsidR="00BF11DA" w:rsidRDefault="00BF11DA" w:rsidP="008513C0">
      <w:pPr>
        <w:rPr>
          <w:b/>
          <w:bCs/>
          <w:sz w:val="24"/>
          <w:lang w:val="en-US"/>
        </w:rPr>
      </w:pPr>
    </w:p>
    <w:p w14:paraId="2931078F" w14:textId="58FBD3B0" w:rsidR="00BF11DA" w:rsidRDefault="00BF11DA" w:rsidP="008513C0">
      <w:pPr>
        <w:rPr>
          <w:b/>
          <w:bCs/>
          <w:sz w:val="24"/>
          <w:lang w:val="en-US"/>
        </w:rPr>
      </w:pPr>
    </w:p>
    <w:p w14:paraId="4FF4DF81" w14:textId="002F262B" w:rsidR="00BF11DA" w:rsidRDefault="00BF11DA" w:rsidP="008513C0">
      <w:pPr>
        <w:rPr>
          <w:b/>
          <w:bCs/>
          <w:sz w:val="24"/>
          <w:lang w:val="en-US"/>
        </w:rPr>
      </w:pPr>
    </w:p>
    <w:p w14:paraId="2BD7EBFB" w14:textId="1584C40B" w:rsidR="00BF11DA" w:rsidRDefault="00BF11DA" w:rsidP="008513C0">
      <w:pPr>
        <w:rPr>
          <w:b/>
          <w:bCs/>
          <w:sz w:val="24"/>
          <w:lang w:val="en-US"/>
        </w:rPr>
      </w:pPr>
    </w:p>
    <w:p w14:paraId="31B37695" w14:textId="77777777" w:rsidR="00BF11DA" w:rsidRDefault="00BF11DA" w:rsidP="008513C0">
      <w:pPr>
        <w:rPr>
          <w:b/>
          <w:bCs/>
          <w:sz w:val="24"/>
          <w:lang w:val="en-US"/>
        </w:rPr>
      </w:pPr>
    </w:p>
    <w:p w14:paraId="579726B2" w14:textId="1536E5D9" w:rsidR="00BF11DA" w:rsidRDefault="00BF11DA" w:rsidP="008513C0">
      <w:pPr>
        <w:rPr>
          <w:b/>
          <w:bCs/>
          <w:sz w:val="24"/>
          <w:lang w:val="en-US"/>
        </w:rPr>
      </w:pPr>
    </w:p>
    <w:p w14:paraId="4F5213B3" w14:textId="65D2BE1F" w:rsidR="008513C0" w:rsidRDefault="008513C0" w:rsidP="008513C0">
      <w:pPr>
        <w:rPr>
          <w:b/>
          <w:bCs/>
          <w:sz w:val="24"/>
          <w:lang w:val="en-US"/>
        </w:rPr>
      </w:pPr>
    </w:p>
    <w:p w14:paraId="60D49B6D" w14:textId="3777B7BF" w:rsidR="00BF11DA" w:rsidRDefault="00BF11DA" w:rsidP="008513C0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15.</w:t>
      </w:r>
    </w:p>
    <w:p w14:paraId="06D0FCEC" w14:textId="29E427B4" w:rsidR="00BF11DA" w:rsidRDefault="00BF11DA" w:rsidP="008513C0">
      <w:pPr>
        <w:rPr>
          <w:b/>
          <w:bCs/>
          <w:sz w:val="24"/>
          <w:szCs w:val="24"/>
          <w:lang w:val="en-US"/>
        </w:rPr>
      </w:pPr>
      <w:r w:rsidRPr="00BF11DA">
        <w:rPr>
          <w:b/>
          <w:bCs/>
          <w:sz w:val="24"/>
          <w:szCs w:val="24"/>
          <w:lang w:val="en-US"/>
        </w:rPr>
        <w:t>CODE</w:t>
      </w:r>
    </w:p>
    <w:p w14:paraId="1DE8A6A7" w14:textId="0CB95F02" w:rsidR="00A56C2A" w:rsidRDefault="00A56C2A" w:rsidP="008513C0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34EE1F52" wp14:editId="15CA74F7">
            <wp:simplePos x="0" y="0"/>
            <wp:positionH relativeFrom="column">
              <wp:posOffset>656854</wp:posOffset>
            </wp:positionH>
            <wp:positionV relativeFrom="paragraph">
              <wp:posOffset>3743581</wp:posOffset>
            </wp:positionV>
            <wp:extent cx="3486150" cy="933450"/>
            <wp:effectExtent l="0" t="0" r="0" b="0"/>
            <wp:wrapNone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44CC3417" wp14:editId="7CF9CAE1">
            <wp:extent cx="5731510" cy="4541520"/>
            <wp:effectExtent l="0" t="0" r="254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F178E" w14:textId="3E7E793D" w:rsidR="00BF11DA" w:rsidRDefault="00A56C2A" w:rsidP="008513C0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07BA035F" wp14:editId="6066C3FC">
            <wp:simplePos x="0" y="0"/>
            <wp:positionH relativeFrom="margin">
              <wp:posOffset>33086</wp:posOffset>
            </wp:positionH>
            <wp:positionV relativeFrom="paragraph">
              <wp:posOffset>19693</wp:posOffset>
            </wp:positionV>
            <wp:extent cx="5731510" cy="2384425"/>
            <wp:effectExtent l="0" t="0" r="2540" b="0"/>
            <wp:wrapNone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8BCCCA" w14:textId="0F6B2D52" w:rsidR="00BF11DA" w:rsidRDefault="00BF11DA" w:rsidP="008513C0">
      <w:pPr>
        <w:rPr>
          <w:sz w:val="24"/>
          <w:szCs w:val="24"/>
          <w:lang w:val="en-US"/>
        </w:rPr>
      </w:pPr>
    </w:p>
    <w:p w14:paraId="1985903D" w14:textId="09892576" w:rsidR="00BF11DA" w:rsidRDefault="00BF11DA" w:rsidP="008513C0">
      <w:pPr>
        <w:rPr>
          <w:sz w:val="24"/>
          <w:szCs w:val="24"/>
          <w:lang w:val="en-US"/>
        </w:rPr>
      </w:pPr>
    </w:p>
    <w:p w14:paraId="48A4A1ED" w14:textId="58BBE294" w:rsidR="00BF11DA" w:rsidRDefault="00BF11DA" w:rsidP="008513C0">
      <w:pPr>
        <w:rPr>
          <w:sz w:val="24"/>
          <w:szCs w:val="24"/>
          <w:lang w:val="en-US"/>
        </w:rPr>
      </w:pPr>
    </w:p>
    <w:p w14:paraId="5B822870" w14:textId="15E56848" w:rsidR="00BF11DA" w:rsidRDefault="00BF11DA" w:rsidP="008513C0">
      <w:pPr>
        <w:rPr>
          <w:sz w:val="24"/>
          <w:szCs w:val="24"/>
          <w:lang w:val="en-US"/>
        </w:rPr>
      </w:pPr>
    </w:p>
    <w:p w14:paraId="2536FCDF" w14:textId="66D8C3AE" w:rsidR="00BF11DA" w:rsidRDefault="00BF11DA" w:rsidP="008513C0">
      <w:pPr>
        <w:rPr>
          <w:sz w:val="24"/>
          <w:szCs w:val="24"/>
          <w:lang w:val="en-US"/>
        </w:rPr>
      </w:pPr>
    </w:p>
    <w:p w14:paraId="287DC438" w14:textId="400E04D5" w:rsidR="00BF11DA" w:rsidRDefault="00BF11DA" w:rsidP="008513C0">
      <w:pPr>
        <w:rPr>
          <w:sz w:val="24"/>
          <w:szCs w:val="24"/>
          <w:lang w:val="en-US"/>
        </w:rPr>
      </w:pPr>
    </w:p>
    <w:p w14:paraId="793E8912" w14:textId="245EBA60" w:rsidR="00BF11DA" w:rsidRDefault="00BF11DA" w:rsidP="008513C0">
      <w:pPr>
        <w:rPr>
          <w:sz w:val="24"/>
          <w:szCs w:val="24"/>
          <w:lang w:val="en-US"/>
        </w:rPr>
      </w:pPr>
    </w:p>
    <w:p w14:paraId="58148AF1" w14:textId="2CA6F53A" w:rsidR="00BF11DA" w:rsidRDefault="00BF11DA" w:rsidP="008513C0">
      <w:pPr>
        <w:rPr>
          <w:sz w:val="24"/>
          <w:szCs w:val="24"/>
          <w:lang w:val="en-US"/>
        </w:rPr>
      </w:pPr>
    </w:p>
    <w:p w14:paraId="779FC9DE" w14:textId="7A5BD976" w:rsidR="00A56C2A" w:rsidRDefault="00A56C2A" w:rsidP="008513C0">
      <w:pPr>
        <w:rPr>
          <w:sz w:val="24"/>
          <w:szCs w:val="24"/>
          <w:lang w:val="en-US"/>
        </w:rPr>
      </w:pPr>
    </w:p>
    <w:p w14:paraId="30B28F9C" w14:textId="70833E6B" w:rsidR="00A56C2A" w:rsidRDefault="00A56C2A" w:rsidP="008513C0">
      <w:pPr>
        <w:rPr>
          <w:sz w:val="24"/>
          <w:szCs w:val="24"/>
          <w:lang w:val="en-US"/>
        </w:rPr>
      </w:pPr>
    </w:p>
    <w:p w14:paraId="7CDC3723" w14:textId="0B9A63A7" w:rsidR="00A56C2A" w:rsidRDefault="00A56C2A" w:rsidP="008513C0">
      <w:pPr>
        <w:rPr>
          <w:sz w:val="24"/>
          <w:szCs w:val="24"/>
          <w:lang w:val="en-US"/>
        </w:rPr>
      </w:pPr>
    </w:p>
    <w:p w14:paraId="3CEDA54E" w14:textId="65194F51" w:rsidR="00A56C2A" w:rsidRPr="00A56C2A" w:rsidRDefault="00A56C2A" w:rsidP="008513C0">
      <w:pPr>
        <w:rPr>
          <w:b/>
          <w:bCs/>
          <w:sz w:val="24"/>
          <w:szCs w:val="24"/>
          <w:lang w:val="en-US"/>
        </w:rPr>
      </w:pPr>
      <w:r w:rsidRPr="00A56C2A">
        <w:rPr>
          <w:b/>
          <w:bCs/>
          <w:sz w:val="24"/>
          <w:szCs w:val="24"/>
          <w:lang w:val="en-US"/>
        </w:rPr>
        <w:t>OUTPUT</w:t>
      </w:r>
    </w:p>
    <w:p w14:paraId="4C222292" w14:textId="27D93132" w:rsidR="00A56C2A" w:rsidRDefault="00A56C2A" w:rsidP="008513C0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91008" behindDoc="0" locked="0" layoutInCell="1" allowOverlap="1" wp14:anchorId="7E346CB1" wp14:editId="52410B74">
            <wp:simplePos x="0" y="0"/>
            <wp:positionH relativeFrom="margin">
              <wp:align>left</wp:align>
            </wp:positionH>
            <wp:positionV relativeFrom="paragraph">
              <wp:posOffset>124131</wp:posOffset>
            </wp:positionV>
            <wp:extent cx="3486150" cy="933450"/>
            <wp:effectExtent l="0" t="0" r="0" b="0"/>
            <wp:wrapNone/>
            <wp:docPr id="212" name="Picture 2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DBFE17" w14:textId="676E3FB7" w:rsidR="00A56C2A" w:rsidRDefault="00A56C2A" w:rsidP="008513C0">
      <w:pPr>
        <w:rPr>
          <w:sz w:val="24"/>
          <w:szCs w:val="24"/>
          <w:lang w:val="en-US"/>
        </w:rPr>
      </w:pPr>
    </w:p>
    <w:p w14:paraId="0D6501D7" w14:textId="77045AC9" w:rsidR="00A56C2A" w:rsidRDefault="00A56C2A" w:rsidP="008513C0">
      <w:pPr>
        <w:rPr>
          <w:sz w:val="24"/>
          <w:szCs w:val="24"/>
          <w:lang w:val="en-US"/>
        </w:rPr>
      </w:pPr>
    </w:p>
    <w:p w14:paraId="7D1BCE5F" w14:textId="1127B811" w:rsidR="00A56C2A" w:rsidRDefault="00A56C2A" w:rsidP="008513C0">
      <w:pPr>
        <w:rPr>
          <w:sz w:val="24"/>
          <w:szCs w:val="24"/>
          <w:lang w:val="en-US"/>
        </w:rPr>
      </w:pPr>
    </w:p>
    <w:p w14:paraId="72390FBA" w14:textId="4D8CC2D6" w:rsidR="00A56C2A" w:rsidRDefault="00A56C2A" w:rsidP="008513C0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338FB445" wp14:editId="755F4B8C">
            <wp:simplePos x="0" y="0"/>
            <wp:positionH relativeFrom="column">
              <wp:posOffset>12568</wp:posOffset>
            </wp:positionH>
            <wp:positionV relativeFrom="paragraph">
              <wp:posOffset>11430</wp:posOffset>
            </wp:positionV>
            <wp:extent cx="3248025" cy="1952625"/>
            <wp:effectExtent l="0" t="0" r="9525" b="9525"/>
            <wp:wrapNone/>
            <wp:docPr id="213" name="Picture 2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8ACF4F" w14:textId="163FBBE7" w:rsidR="00A56C2A" w:rsidRDefault="00A56C2A" w:rsidP="008513C0">
      <w:pPr>
        <w:rPr>
          <w:sz w:val="24"/>
          <w:szCs w:val="24"/>
          <w:lang w:val="en-US"/>
        </w:rPr>
      </w:pPr>
    </w:p>
    <w:p w14:paraId="26185B38" w14:textId="0F704611" w:rsidR="00A56C2A" w:rsidRDefault="00A56C2A" w:rsidP="008513C0">
      <w:pPr>
        <w:rPr>
          <w:sz w:val="24"/>
          <w:szCs w:val="24"/>
          <w:lang w:val="en-US"/>
        </w:rPr>
      </w:pPr>
    </w:p>
    <w:p w14:paraId="613CC208" w14:textId="72EC8E29" w:rsidR="00A56C2A" w:rsidRDefault="00A56C2A" w:rsidP="008513C0">
      <w:pPr>
        <w:rPr>
          <w:sz w:val="24"/>
          <w:szCs w:val="24"/>
          <w:lang w:val="en-US"/>
        </w:rPr>
      </w:pPr>
    </w:p>
    <w:p w14:paraId="7816B241" w14:textId="19C14F18" w:rsidR="00A56C2A" w:rsidRDefault="00A56C2A" w:rsidP="008513C0">
      <w:pPr>
        <w:rPr>
          <w:sz w:val="24"/>
          <w:szCs w:val="24"/>
          <w:lang w:val="en-US"/>
        </w:rPr>
      </w:pPr>
    </w:p>
    <w:p w14:paraId="2803F95A" w14:textId="3B81BCED" w:rsidR="00A56C2A" w:rsidRDefault="00A56C2A" w:rsidP="008513C0">
      <w:pPr>
        <w:rPr>
          <w:sz w:val="24"/>
          <w:szCs w:val="24"/>
          <w:lang w:val="en-US"/>
        </w:rPr>
      </w:pPr>
    </w:p>
    <w:p w14:paraId="7B3991A8" w14:textId="0B8F4D4A" w:rsidR="00A56C2A" w:rsidRDefault="00A56C2A" w:rsidP="008513C0">
      <w:pPr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93056" behindDoc="0" locked="0" layoutInCell="1" allowOverlap="1" wp14:anchorId="40919B31" wp14:editId="6129ADCF">
            <wp:simplePos x="0" y="0"/>
            <wp:positionH relativeFrom="margin">
              <wp:align>left</wp:align>
            </wp:positionH>
            <wp:positionV relativeFrom="paragraph">
              <wp:posOffset>241556</wp:posOffset>
            </wp:positionV>
            <wp:extent cx="4000500" cy="1628775"/>
            <wp:effectExtent l="0" t="0" r="0" b="9525"/>
            <wp:wrapNone/>
            <wp:docPr id="214" name="Picture 2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8325E4" w14:textId="5EFE69FA" w:rsidR="00A56C2A" w:rsidRDefault="00A56C2A" w:rsidP="008513C0">
      <w:pPr>
        <w:rPr>
          <w:sz w:val="24"/>
          <w:szCs w:val="24"/>
          <w:lang w:val="en-US"/>
        </w:rPr>
      </w:pPr>
    </w:p>
    <w:p w14:paraId="1CC3DBDD" w14:textId="20D67AFD" w:rsidR="00A56C2A" w:rsidRDefault="00A56C2A" w:rsidP="008513C0">
      <w:pPr>
        <w:rPr>
          <w:sz w:val="24"/>
          <w:szCs w:val="24"/>
          <w:lang w:val="en-US"/>
        </w:rPr>
      </w:pPr>
    </w:p>
    <w:p w14:paraId="5F38FD3F" w14:textId="285842B7" w:rsidR="00A56C2A" w:rsidRDefault="00A56C2A" w:rsidP="008513C0">
      <w:pPr>
        <w:rPr>
          <w:sz w:val="24"/>
          <w:szCs w:val="24"/>
          <w:lang w:val="en-US"/>
        </w:rPr>
      </w:pPr>
    </w:p>
    <w:p w14:paraId="5D041E60" w14:textId="020E360D" w:rsidR="00A56C2A" w:rsidRDefault="00A56C2A" w:rsidP="008513C0">
      <w:pPr>
        <w:rPr>
          <w:sz w:val="24"/>
          <w:szCs w:val="24"/>
          <w:lang w:val="en-US"/>
        </w:rPr>
      </w:pPr>
    </w:p>
    <w:p w14:paraId="763C36C9" w14:textId="7F0EA159" w:rsidR="00A56C2A" w:rsidRDefault="00A56C2A" w:rsidP="008513C0">
      <w:pPr>
        <w:rPr>
          <w:sz w:val="24"/>
          <w:szCs w:val="24"/>
          <w:lang w:val="en-US"/>
        </w:rPr>
      </w:pPr>
    </w:p>
    <w:p w14:paraId="6F50CC7D" w14:textId="09C1CCAD" w:rsidR="00A56C2A" w:rsidRDefault="00A56C2A" w:rsidP="008513C0">
      <w:pPr>
        <w:rPr>
          <w:sz w:val="24"/>
          <w:szCs w:val="24"/>
          <w:lang w:val="en-US"/>
        </w:rPr>
      </w:pPr>
    </w:p>
    <w:p w14:paraId="6AD5C6A9" w14:textId="26333BFB" w:rsidR="00A56C2A" w:rsidRDefault="00A56C2A" w:rsidP="008513C0">
      <w:pPr>
        <w:rPr>
          <w:sz w:val="24"/>
          <w:szCs w:val="24"/>
          <w:lang w:val="en-US"/>
        </w:rPr>
      </w:pPr>
    </w:p>
    <w:p w14:paraId="1690C5F5" w14:textId="4B06FD34" w:rsidR="00A56C2A" w:rsidRDefault="00A56C2A" w:rsidP="008513C0">
      <w:pPr>
        <w:rPr>
          <w:sz w:val="24"/>
          <w:szCs w:val="24"/>
          <w:lang w:val="en-US"/>
        </w:rPr>
      </w:pPr>
    </w:p>
    <w:p w14:paraId="662C8C61" w14:textId="561252EF" w:rsidR="00A56C2A" w:rsidRDefault="00A56C2A" w:rsidP="008513C0">
      <w:pPr>
        <w:rPr>
          <w:sz w:val="24"/>
          <w:szCs w:val="24"/>
          <w:lang w:val="en-US"/>
        </w:rPr>
      </w:pPr>
    </w:p>
    <w:p w14:paraId="180471AB" w14:textId="7D897499" w:rsidR="00A56C2A" w:rsidRDefault="00A56C2A" w:rsidP="008513C0">
      <w:pPr>
        <w:rPr>
          <w:sz w:val="24"/>
          <w:szCs w:val="24"/>
          <w:lang w:val="en-US"/>
        </w:rPr>
      </w:pPr>
    </w:p>
    <w:p w14:paraId="1D4B1CBA" w14:textId="03EB7E8D" w:rsidR="00A56C2A" w:rsidRDefault="00A56C2A" w:rsidP="008513C0">
      <w:pPr>
        <w:rPr>
          <w:sz w:val="24"/>
          <w:szCs w:val="24"/>
          <w:lang w:val="en-US"/>
        </w:rPr>
      </w:pPr>
    </w:p>
    <w:p w14:paraId="7C629932" w14:textId="77777777" w:rsidR="00A56C2A" w:rsidRDefault="00A56C2A" w:rsidP="008513C0">
      <w:pPr>
        <w:rPr>
          <w:sz w:val="24"/>
          <w:szCs w:val="24"/>
          <w:lang w:val="en-US"/>
        </w:rPr>
      </w:pPr>
    </w:p>
    <w:p w14:paraId="58092C99" w14:textId="7300C405" w:rsidR="00A56C2A" w:rsidRDefault="00A56C2A" w:rsidP="008513C0">
      <w:pPr>
        <w:rPr>
          <w:sz w:val="24"/>
          <w:szCs w:val="24"/>
          <w:lang w:val="en-US"/>
        </w:rPr>
      </w:pPr>
    </w:p>
    <w:p w14:paraId="7F6CD6DE" w14:textId="0D7C07F3" w:rsidR="00A56C2A" w:rsidRDefault="00A56C2A" w:rsidP="008513C0">
      <w:pPr>
        <w:rPr>
          <w:sz w:val="24"/>
          <w:szCs w:val="24"/>
          <w:lang w:val="en-US"/>
        </w:rPr>
      </w:pPr>
    </w:p>
    <w:p w14:paraId="6A49AE25" w14:textId="77777777" w:rsidR="00A56C2A" w:rsidRDefault="00A56C2A" w:rsidP="008513C0">
      <w:pPr>
        <w:rPr>
          <w:sz w:val="24"/>
          <w:szCs w:val="24"/>
          <w:lang w:val="en-US"/>
        </w:rPr>
      </w:pPr>
    </w:p>
    <w:p w14:paraId="103D9FFF" w14:textId="2B5BB0F1" w:rsidR="00BF11DA" w:rsidRDefault="00BF11DA" w:rsidP="008513C0">
      <w:pPr>
        <w:rPr>
          <w:sz w:val="28"/>
          <w:szCs w:val="28"/>
          <w:lang w:val="en-US"/>
        </w:rPr>
      </w:pPr>
      <w:r w:rsidRPr="00BF11DA">
        <w:rPr>
          <w:sz w:val="28"/>
          <w:szCs w:val="28"/>
          <w:lang w:val="en-US"/>
        </w:rPr>
        <w:t>Q16</w:t>
      </w:r>
      <w:r>
        <w:rPr>
          <w:sz w:val="28"/>
          <w:szCs w:val="28"/>
          <w:lang w:val="en-US"/>
        </w:rPr>
        <w:t>.</w:t>
      </w:r>
    </w:p>
    <w:p w14:paraId="05B799F9" w14:textId="235C67C3" w:rsidR="00BF11DA" w:rsidRPr="00BF11DA" w:rsidRDefault="00242950" w:rsidP="008513C0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724A6360" wp14:editId="2B056AB9">
            <wp:simplePos x="0" y="0"/>
            <wp:positionH relativeFrom="margin">
              <wp:align>right</wp:align>
            </wp:positionH>
            <wp:positionV relativeFrom="paragraph">
              <wp:posOffset>282575</wp:posOffset>
            </wp:positionV>
            <wp:extent cx="5731510" cy="4622800"/>
            <wp:effectExtent l="0" t="0" r="2540" b="635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F11DA" w:rsidRPr="00BF11DA">
        <w:rPr>
          <w:b/>
          <w:bCs/>
          <w:sz w:val="24"/>
          <w:szCs w:val="24"/>
          <w:lang w:val="en-US"/>
        </w:rPr>
        <w:t>CODE</w:t>
      </w:r>
    </w:p>
    <w:p w14:paraId="44A52691" w14:textId="02EBF047" w:rsidR="00BF11DA" w:rsidRDefault="00BF11DA" w:rsidP="008513C0">
      <w:pPr>
        <w:rPr>
          <w:noProof/>
        </w:rPr>
      </w:pPr>
    </w:p>
    <w:p w14:paraId="36570BA0" w14:textId="7ED8161D" w:rsidR="00242950" w:rsidRDefault="00242950" w:rsidP="008513C0">
      <w:pPr>
        <w:rPr>
          <w:noProof/>
        </w:rPr>
      </w:pPr>
    </w:p>
    <w:p w14:paraId="1117F297" w14:textId="2665603C" w:rsidR="00242950" w:rsidRDefault="00242950" w:rsidP="008513C0">
      <w:pPr>
        <w:rPr>
          <w:noProof/>
        </w:rPr>
      </w:pPr>
    </w:p>
    <w:p w14:paraId="6019EF4E" w14:textId="09066A8F" w:rsidR="00242950" w:rsidRDefault="00242950" w:rsidP="008513C0">
      <w:pPr>
        <w:rPr>
          <w:noProof/>
        </w:rPr>
      </w:pPr>
    </w:p>
    <w:p w14:paraId="029415A9" w14:textId="425AF130" w:rsidR="00242950" w:rsidRDefault="00242950" w:rsidP="008513C0">
      <w:pPr>
        <w:rPr>
          <w:noProof/>
        </w:rPr>
      </w:pPr>
    </w:p>
    <w:p w14:paraId="22C75AC1" w14:textId="51766DE5" w:rsidR="00242950" w:rsidRDefault="00242950" w:rsidP="008513C0">
      <w:pPr>
        <w:rPr>
          <w:noProof/>
        </w:rPr>
      </w:pPr>
    </w:p>
    <w:p w14:paraId="5BCEA0E4" w14:textId="003811F0" w:rsidR="00BF11DA" w:rsidRDefault="00BF11DA" w:rsidP="00BF11DA">
      <w:pPr>
        <w:rPr>
          <w:sz w:val="24"/>
          <w:szCs w:val="24"/>
          <w:lang w:val="en-US"/>
        </w:rPr>
      </w:pPr>
    </w:p>
    <w:p w14:paraId="2395C66E" w14:textId="38B9C544" w:rsidR="00BF11DA" w:rsidRPr="00BF11DA" w:rsidRDefault="00BF11DA" w:rsidP="00BF11DA">
      <w:pPr>
        <w:rPr>
          <w:sz w:val="24"/>
          <w:szCs w:val="24"/>
          <w:lang w:val="en-US"/>
        </w:rPr>
      </w:pPr>
    </w:p>
    <w:p w14:paraId="2DD4C25A" w14:textId="6B705AA9" w:rsidR="00BF11DA" w:rsidRPr="00BF11DA" w:rsidRDefault="00BF11DA" w:rsidP="00BF11DA">
      <w:pPr>
        <w:rPr>
          <w:sz w:val="24"/>
          <w:szCs w:val="24"/>
          <w:lang w:val="en-US"/>
        </w:rPr>
      </w:pPr>
    </w:p>
    <w:p w14:paraId="26672FDA" w14:textId="0F0C6DD1" w:rsidR="00BF11DA" w:rsidRPr="00BF11DA" w:rsidRDefault="00BF11DA" w:rsidP="00BF11DA">
      <w:pPr>
        <w:rPr>
          <w:sz w:val="24"/>
          <w:szCs w:val="24"/>
          <w:lang w:val="en-US"/>
        </w:rPr>
      </w:pPr>
    </w:p>
    <w:p w14:paraId="216E4A0E" w14:textId="673B35BC" w:rsidR="00BF11DA" w:rsidRPr="00BF11DA" w:rsidRDefault="00BF11DA" w:rsidP="00BF11DA">
      <w:pPr>
        <w:rPr>
          <w:sz w:val="24"/>
          <w:szCs w:val="24"/>
          <w:lang w:val="en-US"/>
        </w:rPr>
      </w:pPr>
    </w:p>
    <w:p w14:paraId="092C00A1" w14:textId="7B3AE012" w:rsidR="00BF11DA" w:rsidRPr="00BF11DA" w:rsidRDefault="00BF11DA" w:rsidP="00BF11DA">
      <w:pPr>
        <w:rPr>
          <w:sz w:val="24"/>
          <w:szCs w:val="24"/>
          <w:lang w:val="en-US"/>
        </w:rPr>
      </w:pPr>
    </w:p>
    <w:p w14:paraId="1C9BF17C" w14:textId="2D387B66" w:rsidR="00BF11DA" w:rsidRPr="00BF11DA" w:rsidRDefault="00BF11DA" w:rsidP="00BF11DA">
      <w:pPr>
        <w:rPr>
          <w:sz w:val="24"/>
          <w:szCs w:val="24"/>
          <w:lang w:val="en-US"/>
        </w:rPr>
      </w:pPr>
    </w:p>
    <w:p w14:paraId="036B2640" w14:textId="63D4110F" w:rsidR="00BF11DA" w:rsidRPr="00BF11DA" w:rsidRDefault="00BF11DA" w:rsidP="00BF11DA">
      <w:pPr>
        <w:rPr>
          <w:sz w:val="24"/>
          <w:szCs w:val="24"/>
          <w:lang w:val="en-US"/>
        </w:rPr>
      </w:pPr>
    </w:p>
    <w:p w14:paraId="627B4B20" w14:textId="0030DC6F" w:rsidR="00BF11DA" w:rsidRDefault="00BF11DA" w:rsidP="00BF11DA">
      <w:pPr>
        <w:rPr>
          <w:sz w:val="24"/>
          <w:szCs w:val="24"/>
          <w:lang w:val="en-US"/>
        </w:rPr>
      </w:pPr>
    </w:p>
    <w:p w14:paraId="6DA7CE59" w14:textId="537289D3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51E2620" wp14:editId="35E55C09">
            <wp:simplePos x="0" y="0"/>
            <wp:positionH relativeFrom="margin">
              <wp:align>right</wp:align>
            </wp:positionH>
            <wp:positionV relativeFrom="paragraph">
              <wp:posOffset>178748</wp:posOffset>
            </wp:positionV>
            <wp:extent cx="5731510" cy="2644140"/>
            <wp:effectExtent l="0" t="0" r="2540" b="381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FAA763" w14:textId="6F9CF385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60E057FE" w14:textId="2DB5986E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24A5BB78" w14:textId="77777777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4E7E0C77" w14:textId="77777777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259E1340" w14:textId="77777777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2D27A9CF" w14:textId="77777777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50180445" w14:textId="77777777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408E3E21" w14:textId="77777777" w:rsidR="00242950" w:rsidRDefault="00242950" w:rsidP="00BF11DA">
      <w:pPr>
        <w:tabs>
          <w:tab w:val="left" w:pos="1590"/>
        </w:tabs>
        <w:rPr>
          <w:sz w:val="24"/>
          <w:szCs w:val="24"/>
          <w:lang w:val="en-US"/>
        </w:rPr>
      </w:pPr>
    </w:p>
    <w:p w14:paraId="202C1F5B" w14:textId="2A4EC8B4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5DF5F21B" w14:textId="4070EDBF" w:rsidR="00BF11DA" w:rsidRDefault="00A56C2A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  <w:r w:rsidRPr="00242950"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10A5E970" wp14:editId="1A824393">
            <wp:simplePos x="0" y="0"/>
            <wp:positionH relativeFrom="margin">
              <wp:posOffset>2841667</wp:posOffset>
            </wp:positionH>
            <wp:positionV relativeFrom="margin">
              <wp:posOffset>8628017</wp:posOffset>
            </wp:positionV>
            <wp:extent cx="2895600" cy="91567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42950">
        <w:rPr>
          <w:b/>
          <w:bCs/>
          <w:noProof/>
        </w:rPr>
        <w:drawing>
          <wp:anchor distT="0" distB="0" distL="114300" distR="114300" simplePos="0" relativeHeight="251670528" behindDoc="0" locked="0" layoutInCell="1" allowOverlap="1" wp14:anchorId="2A0806BF" wp14:editId="7C6F015F">
            <wp:simplePos x="0" y="0"/>
            <wp:positionH relativeFrom="column">
              <wp:posOffset>-85725</wp:posOffset>
            </wp:positionH>
            <wp:positionV relativeFrom="margin">
              <wp:posOffset>8626937</wp:posOffset>
            </wp:positionV>
            <wp:extent cx="2924175" cy="952500"/>
            <wp:effectExtent l="0" t="0" r="9525" b="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F11DA" w:rsidRPr="00242950">
        <w:rPr>
          <w:b/>
          <w:bCs/>
          <w:sz w:val="24"/>
          <w:szCs w:val="24"/>
          <w:lang w:val="en-US"/>
        </w:rPr>
        <w:t>OUTPUT</w:t>
      </w:r>
    </w:p>
    <w:p w14:paraId="175916D8" w14:textId="518D926C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21CE40AE" w14:textId="6E2570B9" w:rsidR="00242950" w:rsidRDefault="00242950" w:rsidP="00BF11DA">
      <w:pPr>
        <w:tabs>
          <w:tab w:val="left" w:pos="1590"/>
        </w:tabs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17.</w:t>
      </w:r>
    </w:p>
    <w:p w14:paraId="7D526EB9" w14:textId="745966D1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  <w:r w:rsidRPr="00242950">
        <w:rPr>
          <w:b/>
          <w:bCs/>
          <w:sz w:val="24"/>
          <w:szCs w:val="24"/>
          <w:lang w:val="en-US"/>
        </w:rPr>
        <w:t>CODE</w:t>
      </w:r>
    </w:p>
    <w:p w14:paraId="24CA642D" w14:textId="4DAEC199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4F82272C" wp14:editId="11FAAE65">
            <wp:simplePos x="0" y="0"/>
            <wp:positionH relativeFrom="column">
              <wp:posOffset>28575</wp:posOffset>
            </wp:positionH>
            <wp:positionV relativeFrom="page">
              <wp:posOffset>1581149</wp:posOffset>
            </wp:positionV>
            <wp:extent cx="5731510" cy="2009775"/>
            <wp:effectExtent l="0" t="0" r="2540" b="9525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2946337" w14:textId="7C3A9A0D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65AFCAC0" w14:textId="24020FFA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7E2BB6B1" w14:textId="194D8332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7826628D" w14:textId="739FC2C4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52FFC9AB" w14:textId="39E897B0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2B100A5D" w14:textId="216A59F1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08094952" w14:textId="674E8F4D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4BDC65DF" w14:textId="3C689237" w:rsidR="00242950" w:rsidRDefault="00242950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OUTPUT</w:t>
      </w:r>
    </w:p>
    <w:p w14:paraId="12BE21F9" w14:textId="287FA5D9" w:rsidR="00242950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40A4987" wp14:editId="39470361">
            <wp:extent cx="5731510" cy="3234690"/>
            <wp:effectExtent l="0" t="0" r="2540" b="381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99C0" w14:textId="77777777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2C13CEC5" w14:textId="77777777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2D9D06B7" w14:textId="77777777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2B8E3730" w14:textId="237E9C8E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4B48AE08" w14:textId="77777777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7A643755" w14:textId="77777777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</w:p>
    <w:p w14:paraId="32C35ADB" w14:textId="1D7CC2B9" w:rsidR="00242950" w:rsidRDefault="00F677E3" w:rsidP="00BF11DA">
      <w:pPr>
        <w:tabs>
          <w:tab w:val="left" w:pos="1590"/>
        </w:tabs>
        <w:rPr>
          <w:sz w:val="28"/>
          <w:szCs w:val="28"/>
          <w:lang w:val="en-US"/>
        </w:rPr>
      </w:pPr>
      <w:r w:rsidRPr="00F677E3">
        <w:rPr>
          <w:sz w:val="28"/>
          <w:szCs w:val="28"/>
          <w:lang w:val="en-US"/>
        </w:rPr>
        <w:t>Q18.</w:t>
      </w:r>
    </w:p>
    <w:p w14:paraId="5646FCDC" w14:textId="3520892B" w:rsidR="00F677E3" w:rsidRDefault="00F677E3" w:rsidP="00BF11DA">
      <w:pPr>
        <w:tabs>
          <w:tab w:val="left" w:pos="1590"/>
        </w:tabs>
        <w:rPr>
          <w:b/>
          <w:bCs/>
          <w:sz w:val="24"/>
          <w:szCs w:val="24"/>
          <w:lang w:val="en-US"/>
        </w:rPr>
      </w:pPr>
      <w:r w:rsidRPr="00F677E3">
        <w:rPr>
          <w:b/>
          <w:bCs/>
          <w:sz w:val="24"/>
          <w:szCs w:val="24"/>
          <w:lang w:val="en-US"/>
        </w:rPr>
        <w:t>CODE</w:t>
      </w:r>
    </w:p>
    <w:p w14:paraId="3C3B1362" w14:textId="6E98781D" w:rsidR="00F677E3" w:rsidRDefault="00A56C2A" w:rsidP="00BF11DA">
      <w:pPr>
        <w:tabs>
          <w:tab w:val="left" w:pos="1590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2519507D" wp14:editId="6A44D11E">
            <wp:simplePos x="0" y="0"/>
            <wp:positionH relativeFrom="margin">
              <wp:align>left</wp:align>
            </wp:positionH>
            <wp:positionV relativeFrom="paragraph">
              <wp:posOffset>5003380</wp:posOffset>
            </wp:positionV>
            <wp:extent cx="5457825" cy="1518285"/>
            <wp:effectExtent l="0" t="0" r="9525" b="5715"/>
            <wp:wrapNone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1518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677E3">
        <w:rPr>
          <w:noProof/>
        </w:rPr>
        <w:drawing>
          <wp:inline distT="0" distB="0" distL="0" distR="0" wp14:anchorId="410073D8" wp14:editId="005486AD">
            <wp:extent cx="5731510" cy="5011420"/>
            <wp:effectExtent l="0" t="0" r="254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EE10D" w14:textId="7C373FD3" w:rsidR="00F677E3" w:rsidRPr="00F677E3" w:rsidRDefault="00F677E3" w:rsidP="00F677E3">
      <w:pPr>
        <w:rPr>
          <w:sz w:val="24"/>
          <w:szCs w:val="24"/>
          <w:lang w:val="en-US"/>
        </w:rPr>
      </w:pPr>
    </w:p>
    <w:p w14:paraId="50912CBB" w14:textId="66B25932" w:rsidR="00F677E3" w:rsidRPr="00F677E3" w:rsidRDefault="00F677E3" w:rsidP="00F677E3">
      <w:pPr>
        <w:rPr>
          <w:sz w:val="24"/>
          <w:szCs w:val="24"/>
          <w:lang w:val="en-US"/>
        </w:rPr>
      </w:pPr>
    </w:p>
    <w:p w14:paraId="232947EA" w14:textId="284D4156" w:rsidR="00F677E3" w:rsidRDefault="00F677E3" w:rsidP="00F677E3">
      <w:pPr>
        <w:rPr>
          <w:noProof/>
        </w:rPr>
      </w:pPr>
    </w:p>
    <w:p w14:paraId="4EE27D99" w14:textId="73F182B0" w:rsidR="00F677E3" w:rsidRPr="00F677E3" w:rsidRDefault="00F677E3" w:rsidP="00F677E3">
      <w:pPr>
        <w:rPr>
          <w:sz w:val="24"/>
          <w:szCs w:val="24"/>
          <w:lang w:val="en-US"/>
        </w:rPr>
      </w:pPr>
    </w:p>
    <w:p w14:paraId="32D14DBB" w14:textId="27D3CF35" w:rsidR="00F677E3" w:rsidRPr="00F677E3" w:rsidRDefault="00F677E3" w:rsidP="00F677E3">
      <w:pPr>
        <w:rPr>
          <w:sz w:val="24"/>
          <w:szCs w:val="24"/>
          <w:lang w:val="en-US"/>
        </w:rPr>
      </w:pPr>
    </w:p>
    <w:p w14:paraId="45A106EF" w14:textId="77777777" w:rsidR="00F677E3" w:rsidRDefault="00F677E3" w:rsidP="00F677E3">
      <w:pPr>
        <w:rPr>
          <w:sz w:val="24"/>
          <w:szCs w:val="24"/>
          <w:lang w:val="en-US"/>
        </w:rPr>
      </w:pPr>
    </w:p>
    <w:p w14:paraId="26B58BE0" w14:textId="4DFE8A76" w:rsidR="00F677E3" w:rsidRPr="00F677E3" w:rsidRDefault="00A56C2A" w:rsidP="00F677E3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3242D2E2" wp14:editId="1BFB7C02">
            <wp:simplePos x="0" y="0"/>
            <wp:positionH relativeFrom="margin">
              <wp:align>left</wp:align>
            </wp:positionH>
            <wp:positionV relativeFrom="page">
              <wp:posOffset>8986158</wp:posOffset>
            </wp:positionV>
            <wp:extent cx="2162175" cy="1544320"/>
            <wp:effectExtent l="0" t="0" r="9525" b="0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9" r="63439" b="42472"/>
                    <a:stretch/>
                  </pic:blipFill>
                  <pic:spPr bwMode="auto">
                    <a:xfrm>
                      <a:off x="0" y="0"/>
                      <a:ext cx="2162175" cy="154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77E3" w:rsidRPr="00F677E3">
        <w:rPr>
          <w:b/>
          <w:bCs/>
          <w:sz w:val="24"/>
          <w:szCs w:val="24"/>
          <w:lang w:val="en-US"/>
        </w:rPr>
        <w:t>OUTPUT</w:t>
      </w:r>
    </w:p>
    <w:p w14:paraId="28BC2030" w14:textId="3912B3C6" w:rsidR="00F677E3" w:rsidRDefault="00A56C2A" w:rsidP="00F677E3">
      <w:pPr>
        <w:rPr>
          <w:b/>
          <w:bCs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2D88D596" wp14:editId="583C284F">
            <wp:simplePos x="0" y="0"/>
            <wp:positionH relativeFrom="margin">
              <wp:posOffset>2470060</wp:posOffset>
            </wp:positionH>
            <wp:positionV relativeFrom="page">
              <wp:posOffset>9093159</wp:posOffset>
            </wp:positionV>
            <wp:extent cx="2326640" cy="1400175"/>
            <wp:effectExtent l="0" t="0" r="0" b="9525"/>
            <wp:wrapNone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884" r="64104"/>
                    <a:stretch/>
                  </pic:blipFill>
                  <pic:spPr bwMode="auto">
                    <a:xfrm>
                      <a:off x="0" y="0"/>
                      <a:ext cx="2326640" cy="1400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7912EA" w14:textId="535F8B45" w:rsidR="00F677E3" w:rsidRDefault="00F677E3" w:rsidP="00F677E3">
      <w:pPr>
        <w:rPr>
          <w:b/>
          <w:bCs/>
          <w:sz w:val="24"/>
          <w:szCs w:val="24"/>
          <w:lang w:val="en-US"/>
        </w:rPr>
      </w:pPr>
    </w:p>
    <w:p w14:paraId="3FEFCE6C" w14:textId="718901BB" w:rsidR="00F677E3" w:rsidRDefault="00F677E3" w:rsidP="00F677E3">
      <w:pPr>
        <w:rPr>
          <w:b/>
          <w:bCs/>
          <w:sz w:val="24"/>
          <w:szCs w:val="24"/>
          <w:lang w:val="en-US"/>
        </w:rPr>
      </w:pPr>
    </w:p>
    <w:p w14:paraId="1F8A3B2B" w14:textId="6001EAB1" w:rsidR="00F677E3" w:rsidRDefault="00F677E3" w:rsidP="00F677E3">
      <w:pPr>
        <w:rPr>
          <w:sz w:val="28"/>
          <w:szCs w:val="28"/>
          <w:lang w:val="en-US"/>
        </w:rPr>
      </w:pPr>
      <w:r w:rsidRPr="00F677E3">
        <w:rPr>
          <w:sz w:val="28"/>
          <w:szCs w:val="28"/>
          <w:lang w:val="en-US"/>
        </w:rPr>
        <w:t>Q19.</w:t>
      </w:r>
    </w:p>
    <w:p w14:paraId="2A2B783F" w14:textId="4CCC2E22" w:rsidR="00F677E3" w:rsidRDefault="00F677E3" w:rsidP="00F677E3">
      <w:pPr>
        <w:rPr>
          <w:b/>
          <w:bCs/>
          <w:lang w:val="en-US"/>
        </w:rPr>
      </w:pPr>
      <w:r w:rsidRPr="00B6046D">
        <w:rPr>
          <w:b/>
          <w:bCs/>
          <w:lang w:val="en-US"/>
        </w:rPr>
        <w:t>CODE</w:t>
      </w:r>
    </w:p>
    <w:p w14:paraId="5012A664" w14:textId="76863493" w:rsidR="00B6046D" w:rsidRDefault="00B6046D" w:rsidP="00F677E3">
      <w:pPr>
        <w:rPr>
          <w:b/>
          <w:bCs/>
          <w:lang w:val="en-US"/>
        </w:rPr>
      </w:pPr>
    </w:p>
    <w:p w14:paraId="159BDAF9" w14:textId="172C47C5" w:rsidR="00B6046D" w:rsidRDefault="00B6046D" w:rsidP="00F677E3">
      <w:pPr>
        <w:rPr>
          <w:b/>
          <w:bCs/>
          <w:lang w:val="en-US"/>
        </w:rPr>
      </w:pPr>
    </w:p>
    <w:p w14:paraId="18CA04B8" w14:textId="1923CA82" w:rsidR="00B6046D" w:rsidRDefault="00B6046D" w:rsidP="00F677E3">
      <w:pPr>
        <w:rPr>
          <w:b/>
          <w:bCs/>
          <w:lang w:val="en-US"/>
        </w:rPr>
      </w:pPr>
    </w:p>
    <w:p w14:paraId="0D1C9188" w14:textId="77777777" w:rsidR="00B6046D" w:rsidRDefault="00B6046D" w:rsidP="00F677E3">
      <w:pPr>
        <w:rPr>
          <w:b/>
          <w:bCs/>
          <w:lang w:val="en-US"/>
        </w:rPr>
      </w:pPr>
    </w:p>
    <w:p w14:paraId="6D662AD8" w14:textId="2DA25031" w:rsidR="00B6046D" w:rsidRPr="00B6046D" w:rsidRDefault="00B6046D" w:rsidP="00F677E3">
      <w:pPr>
        <w:rPr>
          <w:b/>
          <w:bCs/>
          <w:lang w:val="en-US"/>
        </w:rPr>
      </w:pPr>
      <w:r w:rsidRPr="00B6046D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79744" behindDoc="0" locked="0" layoutInCell="1" allowOverlap="1" wp14:anchorId="7CE24C76" wp14:editId="742AF9E3">
            <wp:simplePos x="0" y="0"/>
            <wp:positionH relativeFrom="margin">
              <wp:posOffset>-11487</wp:posOffset>
            </wp:positionH>
            <wp:positionV relativeFrom="margin">
              <wp:posOffset>1243783</wp:posOffset>
            </wp:positionV>
            <wp:extent cx="5885982" cy="4591050"/>
            <wp:effectExtent l="0" t="0" r="635" b="0"/>
            <wp:wrapNone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5982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F4A3D5" w14:textId="3E8F492C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454610DF" w14:textId="3FE0C996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67DDF5BE" w14:textId="492970A2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55D2E54B" w14:textId="16B36469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7B1FD4C7" w14:textId="0F32BED2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28CF40C1" w14:textId="31F3E403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747F0DE5" w14:textId="4944FCFB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76AA0D82" w14:textId="74D53CBE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3388436E" w14:textId="0D8F96ED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589DABE8" w14:textId="47213E14" w:rsidR="00B6046D" w:rsidRDefault="00B6046D" w:rsidP="00F677E3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306B0E12" wp14:editId="6E5737D7">
            <wp:simplePos x="0" y="0"/>
            <wp:positionH relativeFrom="margin">
              <wp:align>left</wp:align>
            </wp:positionH>
            <wp:positionV relativeFrom="page">
              <wp:posOffset>6826068</wp:posOffset>
            </wp:positionV>
            <wp:extent cx="5896610" cy="3114675"/>
            <wp:effectExtent l="0" t="0" r="8890" b="9525"/>
            <wp:wrapNone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61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E74866" w14:textId="268B4C3F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59F72A1C" w14:textId="1A192E1E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6AAB5FAC" w14:textId="500D67F1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60B931F4" w14:textId="66C5A393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0C157357" w14:textId="75977361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6718D592" w14:textId="3339EE45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5691DA13" w14:textId="029D22F3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1D0D49D2" w14:textId="77777777" w:rsidR="00B6046D" w:rsidRDefault="00B6046D" w:rsidP="00F677E3">
      <w:pPr>
        <w:rPr>
          <w:b/>
          <w:bCs/>
          <w:noProof/>
          <w:sz w:val="24"/>
          <w:szCs w:val="24"/>
        </w:rPr>
      </w:pPr>
    </w:p>
    <w:p w14:paraId="2AF1EFFA" w14:textId="4BF1F9E9" w:rsidR="00F677E3" w:rsidRPr="00B6046D" w:rsidRDefault="00B6046D" w:rsidP="00F677E3">
      <w:pPr>
        <w:rPr>
          <w:b/>
          <w:bCs/>
          <w:sz w:val="32"/>
          <w:szCs w:val="32"/>
          <w:lang w:val="en-US"/>
        </w:rPr>
      </w:pPr>
      <w:r w:rsidRPr="00B6046D">
        <w:rPr>
          <w:b/>
          <w:bCs/>
          <w:noProof/>
          <w:sz w:val="24"/>
          <w:szCs w:val="24"/>
        </w:rPr>
        <w:lastRenderedPageBreak/>
        <w:t>OUTPUT</w:t>
      </w:r>
    </w:p>
    <w:p w14:paraId="00B01F89" w14:textId="1B143B57" w:rsidR="00F677E3" w:rsidRPr="00F677E3" w:rsidRDefault="00B6046D" w:rsidP="00F677E3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723525DC" wp14:editId="7BFA5E08">
            <wp:extent cx="5667375" cy="3286125"/>
            <wp:effectExtent l="0" t="0" r="9525" b="9525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B5CC9" w14:textId="66935FB0" w:rsidR="00F677E3" w:rsidRPr="00F677E3" w:rsidRDefault="00F677E3" w:rsidP="00F677E3">
      <w:pPr>
        <w:rPr>
          <w:sz w:val="28"/>
          <w:szCs w:val="28"/>
          <w:lang w:val="en-US"/>
        </w:rPr>
      </w:pPr>
    </w:p>
    <w:p w14:paraId="3ECAC685" w14:textId="042E9F28" w:rsidR="00F677E3" w:rsidRPr="00F677E3" w:rsidRDefault="00F677E3" w:rsidP="00F677E3">
      <w:pPr>
        <w:rPr>
          <w:sz w:val="28"/>
          <w:szCs w:val="28"/>
          <w:lang w:val="en-US"/>
        </w:rPr>
      </w:pPr>
    </w:p>
    <w:p w14:paraId="0B9C75E9" w14:textId="0C641DDA" w:rsidR="00F677E3" w:rsidRPr="00F677E3" w:rsidRDefault="00F677E3" w:rsidP="00F677E3">
      <w:pPr>
        <w:rPr>
          <w:sz w:val="28"/>
          <w:szCs w:val="28"/>
          <w:lang w:val="en-US"/>
        </w:rPr>
      </w:pPr>
    </w:p>
    <w:p w14:paraId="77D9DC21" w14:textId="7BDED712" w:rsidR="00F677E3" w:rsidRPr="00F677E3" w:rsidRDefault="00F677E3" w:rsidP="00F677E3">
      <w:pPr>
        <w:rPr>
          <w:sz w:val="28"/>
          <w:szCs w:val="28"/>
          <w:lang w:val="en-US"/>
        </w:rPr>
      </w:pPr>
    </w:p>
    <w:p w14:paraId="2EEDBBC3" w14:textId="7148E2CE" w:rsidR="00F677E3" w:rsidRPr="00F677E3" w:rsidRDefault="00F677E3" w:rsidP="00F677E3">
      <w:pPr>
        <w:rPr>
          <w:sz w:val="28"/>
          <w:szCs w:val="28"/>
          <w:lang w:val="en-US"/>
        </w:rPr>
      </w:pPr>
    </w:p>
    <w:p w14:paraId="1431F72B" w14:textId="5BE3E9B0" w:rsidR="00F677E3" w:rsidRPr="00F677E3" w:rsidRDefault="00F677E3" w:rsidP="00F677E3">
      <w:pPr>
        <w:rPr>
          <w:sz w:val="28"/>
          <w:szCs w:val="28"/>
          <w:lang w:val="en-US"/>
        </w:rPr>
      </w:pPr>
    </w:p>
    <w:p w14:paraId="5188E033" w14:textId="0B0DE783" w:rsidR="00F677E3" w:rsidRPr="00F677E3" w:rsidRDefault="00F677E3" w:rsidP="00F677E3">
      <w:pPr>
        <w:rPr>
          <w:sz w:val="28"/>
          <w:szCs w:val="28"/>
          <w:lang w:val="en-US"/>
        </w:rPr>
      </w:pPr>
    </w:p>
    <w:p w14:paraId="2F773E0B" w14:textId="0C940158" w:rsidR="00F677E3" w:rsidRPr="00F677E3" w:rsidRDefault="00F677E3" w:rsidP="00F677E3">
      <w:pPr>
        <w:rPr>
          <w:sz w:val="28"/>
          <w:szCs w:val="28"/>
          <w:lang w:val="en-US"/>
        </w:rPr>
      </w:pPr>
    </w:p>
    <w:p w14:paraId="25043C2D" w14:textId="2E854E75" w:rsidR="00F677E3" w:rsidRPr="00F677E3" w:rsidRDefault="00F677E3" w:rsidP="00F677E3">
      <w:pPr>
        <w:rPr>
          <w:sz w:val="28"/>
          <w:szCs w:val="28"/>
          <w:lang w:val="en-US"/>
        </w:rPr>
      </w:pPr>
    </w:p>
    <w:p w14:paraId="4B1FBC9D" w14:textId="1B93B246" w:rsidR="00F677E3" w:rsidRPr="00F677E3" w:rsidRDefault="00F677E3" w:rsidP="00F677E3">
      <w:pPr>
        <w:rPr>
          <w:sz w:val="28"/>
          <w:szCs w:val="28"/>
          <w:lang w:val="en-US"/>
        </w:rPr>
      </w:pPr>
    </w:p>
    <w:p w14:paraId="0C2AD5BD" w14:textId="02B319B7" w:rsidR="00F677E3" w:rsidRPr="00F677E3" w:rsidRDefault="00F677E3" w:rsidP="00F677E3">
      <w:pPr>
        <w:rPr>
          <w:sz w:val="28"/>
          <w:szCs w:val="28"/>
          <w:lang w:val="en-US"/>
        </w:rPr>
      </w:pPr>
    </w:p>
    <w:p w14:paraId="29352A93" w14:textId="23061530" w:rsidR="00F677E3" w:rsidRDefault="00F677E3" w:rsidP="00F677E3">
      <w:pPr>
        <w:rPr>
          <w:b/>
          <w:bCs/>
          <w:sz w:val="28"/>
          <w:szCs w:val="28"/>
          <w:lang w:val="en-US"/>
        </w:rPr>
      </w:pPr>
    </w:p>
    <w:p w14:paraId="3B67A370" w14:textId="77777777" w:rsidR="00B6046D" w:rsidRDefault="00B6046D" w:rsidP="00F677E3">
      <w:pPr>
        <w:rPr>
          <w:b/>
          <w:bCs/>
          <w:sz w:val="28"/>
          <w:szCs w:val="28"/>
          <w:lang w:val="en-US"/>
        </w:rPr>
      </w:pPr>
    </w:p>
    <w:p w14:paraId="150A51A5" w14:textId="7930C071" w:rsidR="00F677E3" w:rsidRDefault="00F677E3" w:rsidP="00F677E3">
      <w:pPr>
        <w:ind w:firstLine="720"/>
        <w:rPr>
          <w:sz w:val="28"/>
          <w:szCs w:val="28"/>
          <w:lang w:val="en-US"/>
        </w:rPr>
      </w:pPr>
    </w:p>
    <w:p w14:paraId="71E6BD1B" w14:textId="166618A6" w:rsidR="00B6046D" w:rsidRDefault="00B6046D" w:rsidP="00B6046D">
      <w:pPr>
        <w:rPr>
          <w:sz w:val="28"/>
          <w:szCs w:val="28"/>
          <w:lang w:val="en-US"/>
        </w:rPr>
      </w:pPr>
    </w:p>
    <w:p w14:paraId="33DA43D1" w14:textId="77777777" w:rsidR="00B6046D" w:rsidRDefault="00B6046D" w:rsidP="00B6046D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Q20_urls.py</w:t>
      </w:r>
    </w:p>
    <w:p w14:paraId="331E4F49" w14:textId="7384DDF0" w:rsidR="00B6046D" w:rsidRDefault="00B6046D" w:rsidP="00B6046D">
      <w:pPr>
        <w:pStyle w:val="PlainText"/>
        <w:rPr>
          <w:rFonts w:asciiTheme="minorHAnsi" w:hAnsiTheme="minorHAnsi" w:cs="Courier New"/>
          <w:sz w:val="28"/>
          <w:szCs w:val="28"/>
        </w:rPr>
      </w:pPr>
      <w:r w:rsidRPr="00B6046D">
        <w:rPr>
          <w:rFonts w:asciiTheme="minorHAnsi" w:hAnsiTheme="minorHAnsi" w:cs="Courier New"/>
          <w:sz w:val="28"/>
          <w:szCs w:val="28"/>
        </w:rPr>
        <w:t>CODE</w:t>
      </w:r>
    </w:p>
    <w:p w14:paraId="49DC8239" w14:textId="2059E120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rom </w:t>
      </w:r>
      <w:proofErr w:type="spellStart"/>
      <w:proofErr w:type="gramStart"/>
      <w:r>
        <w:rPr>
          <w:rFonts w:ascii="Courier New" w:hAnsi="Courier New" w:cs="Courier New"/>
        </w:rPr>
        <w:t>django.contrib</w:t>
      </w:r>
      <w:proofErr w:type="spellEnd"/>
      <w:proofErr w:type="gramEnd"/>
      <w:r>
        <w:rPr>
          <w:rFonts w:ascii="Courier New" w:hAnsi="Courier New" w:cs="Courier New"/>
        </w:rPr>
        <w:t xml:space="preserve"> import admin</w:t>
      </w:r>
    </w:p>
    <w:p w14:paraId="2B7C9688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rom </w:t>
      </w:r>
      <w:proofErr w:type="spellStart"/>
      <w:proofErr w:type="gramStart"/>
      <w:r>
        <w:rPr>
          <w:rFonts w:ascii="Courier New" w:hAnsi="Courier New" w:cs="Courier New"/>
        </w:rPr>
        <w:t>django.urls</w:t>
      </w:r>
      <w:proofErr w:type="spellEnd"/>
      <w:proofErr w:type="gramEnd"/>
      <w:r>
        <w:rPr>
          <w:rFonts w:ascii="Courier New" w:hAnsi="Courier New" w:cs="Courier New"/>
        </w:rPr>
        <w:t xml:space="preserve"> import path</w:t>
      </w:r>
    </w:p>
    <w:p w14:paraId="65A7A05E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from </w:t>
      </w:r>
      <w:proofErr w:type="spellStart"/>
      <w:r>
        <w:rPr>
          <w:rFonts w:ascii="Courier New" w:hAnsi="Courier New" w:cs="Courier New"/>
        </w:rPr>
        <w:t>django.</w:t>
      </w:r>
      <w:proofErr w:type="gramStart"/>
      <w:r>
        <w:rPr>
          <w:rFonts w:ascii="Courier New" w:hAnsi="Courier New" w:cs="Courier New"/>
        </w:rPr>
        <w:t>conf.urls</w:t>
      </w:r>
      <w:proofErr w:type="spellEnd"/>
      <w:proofErr w:type="gramEnd"/>
      <w:r>
        <w:rPr>
          <w:rFonts w:ascii="Courier New" w:hAnsi="Courier New" w:cs="Courier New"/>
        </w:rPr>
        <w:t xml:space="preserve"> import </w:t>
      </w:r>
      <w:proofErr w:type="spellStart"/>
      <w:r>
        <w:rPr>
          <w:rFonts w:ascii="Courier New" w:hAnsi="Courier New" w:cs="Courier New"/>
        </w:rPr>
        <w:t>url</w:t>
      </w:r>
      <w:proofErr w:type="spellEnd"/>
    </w:p>
    <w:p w14:paraId="6AC0227E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from .</w:t>
      </w:r>
      <w:proofErr w:type="gramEnd"/>
      <w:r>
        <w:rPr>
          <w:rFonts w:ascii="Courier New" w:hAnsi="Courier New" w:cs="Courier New"/>
        </w:rPr>
        <w:t xml:space="preserve"> import views</w:t>
      </w:r>
    </w:p>
    <w:p w14:paraId="67F82EA3" w14:textId="77777777" w:rsidR="00B6046D" w:rsidRDefault="00B6046D" w:rsidP="00B6046D">
      <w:pPr>
        <w:pStyle w:val="PlainText"/>
        <w:rPr>
          <w:rFonts w:ascii="Courier New" w:hAnsi="Courier New" w:cs="Courier New"/>
        </w:rPr>
      </w:pPr>
    </w:p>
    <w:p w14:paraId="37220E83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urlpatterns</w:t>
      </w:r>
      <w:proofErr w:type="spellEnd"/>
      <w:r>
        <w:rPr>
          <w:rFonts w:ascii="Courier New" w:hAnsi="Courier New" w:cs="Courier New"/>
        </w:rPr>
        <w:t xml:space="preserve"> = [</w:t>
      </w:r>
    </w:p>
    <w:p w14:paraId="309395A0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gramStart"/>
      <w:r>
        <w:rPr>
          <w:rFonts w:ascii="Courier New" w:hAnsi="Courier New" w:cs="Courier New"/>
        </w:rPr>
        <w:t>path(</w:t>
      </w:r>
      <w:proofErr w:type="gramEnd"/>
      <w:r>
        <w:rPr>
          <w:rFonts w:ascii="Courier New" w:hAnsi="Courier New" w:cs="Courier New"/>
        </w:rPr>
        <w:t xml:space="preserve">'admin/', </w:t>
      </w:r>
      <w:proofErr w:type="spellStart"/>
      <w:r>
        <w:rPr>
          <w:rFonts w:ascii="Courier New" w:hAnsi="Courier New" w:cs="Courier New"/>
        </w:rPr>
        <w:t>admin.site.urls</w:t>
      </w:r>
      <w:proofErr w:type="spellEnd"/>
      <w:r>
        <w:rPr>
          <w:rFonts w:ascii="Courier New" w:hAnsi="Courier New" w:cs="Courier New"/>
        </w:rPr>
        <w:t>),</w:t>
      </w:r>
    </w:p>
    <w:p w14:paraId="28DFF364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proofErr w:type="gramStart"/>
      <w:r>
        <w:rPr>
          <w:rFonts w:ascii="Courier New" w:hAnsi="Courier New" w:cs="Courier New"/>
        </w:rPr>
        <w:t>url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 xml:space="preserve">r'^$', </w:t>
      </w:r>
      <w:proofErr w:type="spellStart"/>
      <w:r>
        <w:rPr>
          <w:rFonts w:ascii="Courier New" w:hAnsi="Courier New" w:cs="Courier New"/>
        </w:rPr>
        <w:t>views.home</w:t>
      </w:r>
      <w:proofErr w:type="spellEnd"/>
      <w:r>
        <w:rPr>
          <w:rFonts w:ascii="Courier New" w:hAnsi="Courier New" w:cs="Courier New"/>
        </w:rPr>
        <w:t>, name='homepage'),</w:t>
      </w:r>
    </w:p>
    <w:p w14:paraId="32891C1F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proofErr w:type="gramStart"/>
      <w:r>
        <w:rPr>
          <w:rFonts w:ascii="Courier New" w:hAnsi="Courier New" w:cs="Courier New"/>
        </w:rPr>
        <w:t>url</w:t>
      </w:r>
      <w:proofErr w:type="spellEnd"/>
      <w:r>
        <w:rPr>
          <w:rFonts w:ascii="Courier New" w:hAnsi="Courier New" w:cs="Courier New"/>
        </w:rPr>
        <w:t>(</w:t>
      </w:r>
      <w:proofErr w:type="gramEnd"/>
      <w:r>
        <w:rPr>
          <w:rFonts w:ascii="Courier New" w:hAnsi="Courier New" w:cs="Courier New"/>
        </w:rPr>
        <w:t>r'^page1/$', views.page1, name='</w:t>
      </w:r>
      <w:proofErr w:type="spellStart"/>
      <w:r>
        <w:rPr>
          <w:rFonts w:ascii="Courier New" w:hAnsi="Courier New" w:cs="Courier New"/>
        </w:rPr>
        <w:t>authpage</w:t>
      </w:r>
      <w:proofErr w:type="spellEnd"/>
      <w:r>
        <w:rPr>
          <w:rFonts w:ascii="Courier New" w:hAnsi="Courier New" w:cs="Courier New"/>
        </w:rPr>
        <w:t xml:space="preserve">') </w:t>
      </w:r>
    </w:p>
    <w:p w14:paraId="51088E1A" w14:textId="77777777" w:rsidR="00B6046D" w:rsidRDefault="00B6046D" w:rsidP="00B6046D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]</w:t>
      </w:r>
    </w:p>
    <w:p w14:paraId="5040682A" w14:textId="77777777" w:rsidR="00B6046D" w:rsidRDefault="00B6046D" w:rsidP="00B6046D"/>
    <w:p w14:paraId="1F6F17B8" w14:textId="35805737" w:rsidR="00B6046D" w:rsidRDefault="00B6046D" w:rsidP="00B6046D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20_views.py</w:t>
      </w:r>
    </w:p>
    <w:p w14:paraId="179EA197" w14:textId="72C1E75A" w:rsidR="00B6046D" w:rsidRDefault="00B6046D" w:rsidP="00B6046D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ODE</w:t>
      </w:r>
    </w:p>
    <w:p w14:paraId="2E15690D" w14:textId="77777777" w:rsidR="00B6046D" w:rsidRDefault="00B6046D" w:rsidP="00B6046D">
      <w:r>
        <w:t xml:space="preserve">from </w:t>
      </w:r>
      <w:proofErr w:type="spellStart"/>
      <w:proofErr w:type="gramStart"/>
      <w:r>
        <w:t>django.http</w:t>
      </w:r>
      <w:proofErr w:type="spellEnd"/>
      <w:proofErr w:type="gramEnd"/>
      <w:r>
        <w:t xml:space="preserve"> import </w:t>
      </w:r>
      <w:proofErr w:type="spellStart"/>
      <w:r>
        <w:t>HttpResponse</w:t>
      </w:r>
      <w:proofErr w:type="spellEnd"/>
    </w:p>
    <w:p w14:paraId="066BF59D" w14:textId="77777777" w:rsidR="00B6046D" w:rsidRDefault="00B6046D" w:rsidP="00B6046D">
      <w:r>
        <w:t xml:space="preserve">from </w:t>
      </w:r>
      <w:proofErr w:type="spellStart"/>
      <w:proofErr w:type="gramStart"/>
      <w:r>
        <w:t>django.template</w:t>
      </w:r>
      <w:proofErr w:type="spellEnd"/>
      <w:proofErr w:type="gramEnd"/>
      <w:r>
        <w:t xml:space="preserve"> import engines</w:t>
      </w:r>
    </w:p>
    <w:p w14:paraId="76BA2BFF" w14:textId="77777777" w:rsidR="00B6046D" w:rsidRDefault="00B6046D" w:rsidP="00B6046D">
      <w:r>
        <w:t xml:space="preserve">from </w:t>
      </w:r>
      <w:proofErr w:type="spellStart"/>
      <w:proofErr w:type="gramStart"/>
      <w:r>
        <w:t>django.template</w:t>
      </w:r>
      <w:proofErr w:type="gramEnd"/>
      <w:r>
        <w:t>.loader</w:t>
      </w:r>
      <w:proofErr w:type="spellEnd"/>
      <w:r>
        <w:t xml:space="preserve"> import </w:t>
      </w:r>
      <w:proofErr w:type="spellStart"/>
      <w:r>
        <w:t>render_to_string</w:t>
      </w:r>
      <w:proofErr w:type="spellEnd"/>
    </w:p>
    <w:p w14:paraId="5F36DD08" w14:textId="77777777" w:rsidR="00B6046D" w:rsidRDefault="00B6046D" w:rsidP="00B6046D">
      <w:r>
        <w:t>def home(request):</w:t>
      </w:r>
    </w:p>
    <w:p w14:paraId="56CA5E70" w14:textId="77777777" w:rsidR="00B6046D" w:rsidRDefault="00B6046D" w:rsidP="00B6046D">
      <w:r>
        <w:t xml:space="preserve">    title = '</w:t>
      </w:r>
      <w:proofErr w:type="spellStart"/>
      <w:r>
        <w:t>cal</w:t>
      </w:r>
      <w:proofErr w:type="spellEnd"/>
      <w:r>
        <w:t xml:space="preserve"> v1.0'</w:t>
      </w:r>
    </w:p>
    <w:p w14:paraId="2C95C30F" w14:textId="77777777" w:rsidR="00B6046D" w:rsidRDefault="00B6046D" w:rsidP="00B6046D">
      <w:r>
        <w:t xml:space="preserve">    author ='</w:t>
      </w:r>
      <w:proofErr w:type="spellStart"/>
      <w:r>
        <w:t>aaa</w:t>
      </w:r>
      <w:proofErr w:type="spellEnd"/>
      <w:r>
        <w:t>'</w:t>
      </w:r>
    </w:p>
    <w:p w14:paraId="0868DE29" w14:textId="77777777" w:rsidR="00B6046D" w:rsidRDefault="00B6046D" w:rsidP="00B6046D">
      <w:r>
        <w:t xml:space="preserve">    </w:t>
      </w:r>
      <w:proofErr w:type="spellStart"/>
      <w:r>
        <w:t>about_template</w:t>
      </w:r>
      <w:proofErr w:type="spellEnd"/>
      <w:r>
        <w:t xml:space="preserve"> = '''&lt;!DOCTYPE html&gt;</w:t>
      </w:r>
    </w:p>
    <w:p w14:paraId="3A1F77DA" w14:textId="77777777" w:rsidR="00B6046D" w:rsidRDefault="00B6046D" w:rsidP="00B6046D">
      <w:r>
        <w:t xml:space="preserve">    &lt;html&gt;</w:t>
      </w:r>
    </w:p>
    <w:p w14:paraId="6445BF6F" w14:textId="77777777" w:rsidR="00B6046D" w:rsidRDefault="00B6046D" w:rsidP="00B6046D">
      <w:r>
        <w:t xml:space="preserve">    &lt;head&gt;</w:t>
      </w:r>
    </w:p>
    <w:p w14:paraId="62CDEBF9" w14:textId="77777777" w:rsidR="00B6046D" w:rsidRDefault="00B6046D" w:rsidP="00B6046D">
      <w:r>
        <w:t xml:space="preserve">      &lt;title&gt;''' + title + '''&lt;/title&gt;</w:t>
      </w:r>
    </w:p>
    <w:p w14:paraId="10E2A9D1" w14:textId="77777777" w:rsidR="00B6046D" w:rsidRDefault="00B6046D" w:rsidP="00B6046D">
      <w:r>
        <w:t xml:space="preserve">    &lt;/head&gt;</w:t>
      </w:r>
    </w:p>
    <w:p w14:paraId="62998227" w14:textId="77777777" w:rsidR="00B6046D" w:rsidRDefault="00B6046D" w:rsidP="00B6046D">
      <w:r>
        <w:t xml:space="preserve">    &lt;body&gt;</w:t>
      </w:r>
    </w:p>
    <w:p w14:paraId="3622FA18" w14:textId="77777777" w:rsidR="00B6046D" w:rsidRDefault="00B6046D" w:rsidP="00B6046D">
      <w:r>
        <w:t xml:space="preserve">        &lt;</w:t>
      </w:r>
      <w:proofErr w:type="spellStart"/>
      <w:r>
        <w:t>center</w:t>
      </w:r>
      <w:proofErr w:type="spellEnd"/>
      <w:r>
        <w:t>&gt;&lt;h1&gt;About ''' + title + '''&lt;/h1&gt;&lt;/</w:t>
      </w:r>
      <w:proofErr w:type="spellStart"/>
      <w:r>
        <w:t>center</w:t>
      </w:r>
      <w:proofErr w:type="spellEnd"/>
      <w:r>
        <w:t>&gt;</w:t>
      </w:r>
    </w:p>
    <w:p w14:paraId="76E14215" w14:textId="77777777" w:rsidR="00B6046D" w:rsidRDefault="00B6046D" w:rsidP="00B6046D">
      <w:r>
        <w:t xml:space="preserve">        &lt;</w:t>
      </w:r>
      <w:proofErr w:type="spellStart"/>
      <w:r>
        <w:t>center</w:t>
      </w:r>
      <w:proofErr w:type="spellEnd"/>
      <w:r>
        <w:t>&gt;&lt;p&gt;This Website was developed by ''' + author + ''</w:t>
      </w:r>
      <w:proofErr w:type="gramStart"/>
      <w:r>
        <w:t>'.&lt;</w:t>
      </w:r>
      <w:proofErr w:type="gramEnd"/>
      <w:r>
        <w:t>/p&gt;&lt;/</w:t>
      </w:r>
      <w:proofErr w:type="spellStart"/>
      <w:r>
        <w:t>center</w:t>
      </w:r>
      <w:proofErr w:type="spellEnd"/>
      <w:r>
        <w:t>&gt;</w:t>
      </w:r>
    </w:p>
    <w:p w14:paraId="3AB117E4" w14:textId="77777777" w:rsidR="00B6046D" w:rsidRDefault="00B6046D" w:rsidP="00B6046D"/>
    <w:p w14:paraId="36EE4DD6" w14:textId="77777777" w:rsidR="00B6046D" w:rsidRDefault="00B6046D" w:rsidP="00B6046D">
      <w:r>
        <w:tab/>
        <w:t>&lt;</w:t>
      </w:r>
      <w:proofErr w:type="spellStart"/>
      <w:r>
        <w:t>center</w:t>
      </w:r>
      <w:proofErr w:type="spellEnd"/>
      <w:r>
        <w:t>&gt;</w:t>
      </w:r>
    </w:p>
    <w:p w14:paraId="6F2CD392" w14:textId="77777777" w:rsidR="00B6046D" w:rsidRDefault="00B6046D" w:rsidP="00B6046D">
      <w:r>
        <w:tab/>
        <w:t>&lt;form name="</w:t>
      </w:r>
      <w:proofErr w:type="spellStart"/>
      <w:r>
        <w:t>cal</w:t>
      </w:r>
      <w:proofErr w:type="spellEnd"/>
      <w:r>
        <w:t>" action="\page1" method="get"&gt;</w:t>
      </w:r>
    </w:p>
    <w:p w14:paraId="25BD7729" w14:textId="77777777" w:rsidR="00B6046D" w:rsidRDefault="00B6046D" w:rsidP="00B6046D">
      <w:r>
        <w:tab/>
        <w:t>Enter the first value</w:t>
      </w:r>
    </w:p>
    <w:p w14:paraId="709121C1" w14:textId="77777777" w:rsidR="00B6046D" w:rsidRDefault="00B6046D" w:rsidP="00B6046D">
      <w:r>
        <w:tab/>
        <w:t>&lt;input name="val1" type="text" value=""&gt;&lt;</w:t>
      </w:r>
      <w:proofErr w:type="spellStart"/>
      <w:r>
        <w:t>br</w:t>
      </w:r>
      <w:proofErr w:type="spellEnd"/>
      <w:r>
        <w:t>&gt;</w:t>
      </w:r>
    </w:p>
    <w:p w14:paraId="0AC8DC5B" w14:textId="77777777" w:rsidR="00B6046D" w:rsidRDefault="00B6046D" w:rsidP="00B6046D">
      <w:r>
        <w:tab/>
        <w:t>Enter the second value</w:t>
      </w:r>
    </w:p>
    <w:p w14:paraId="56BA509F" w14:textId="77777777" w:rsidR="00B6046D" w:rsidRDefault="00B6046D" w:rsidP="00B6046D">
      <w:r>
        <w:lastRenderedPageBreak/>
        <w:tab/>
        <w:t>&lt;input name="val2" type="text" value=""&gt;&lt;</w:t>
      </w:r>
      <w:proofErr w:type="spellStart"/>
      <w:r>
        <w:t>br</w:t>
      </w:r>
      <w:proofErr w:type="spellEnd"/>
      <w:r>
        <w:t>&gt;</w:t>
      </w:r>
    </w:p>
    <w:p w14:paraId="44B3BB21" w14:textId="77777777" w:rsidR="00B6046D" w:rsidRDefault="00B6046D" w:rsidP="00B6046D">
      <w:r>
        <w:t xml:space="preserve">    </w:t>
      </w:r>
      <w:r>
        <w:tab/>
        <w:t xml:space="preserve">Enter the </w:t>
      </w:r>
      <w:proofErr w:type="gramStart"/>
      <w:r>
        <w:t>Operator(</w:t>
      </w:r>
      <w:proofErr w:type="gramEnd"/>
      <w:r>
        <w:t>+,-,/,*)</w:t>
      </w:r>
    </w:p>
    <w:p w14:paraId="3E1EB2E3" w14:textId="77777777" w:rsidR="00B6046D" w:rsidRDefault="00B6046D" w:rsidP="00B6046D">
      <w:r>
        <w:tab/>
        <w:t>&lt;input name="opt" type="text" value=""&gt;&lt;</w:t>
      </w:r>
      <w:proofErr w:type="spellStart"/>
      <w:r>
        <w:t>br</w:t>
      </w:r>
      <w:proofErr w:type="spellEnd"/>
      <w:r>
        <w:t>&gt;</w:t>
      </w:r>
    </w:p>
    <w:p w14:paraId="3AC17666" w14:textId="77777777" w:rsidR="00B6046D" w:rsidRDefault="00B6046D" w:rsidP="00B6046D">
      <w:r>
        <w:tab/>
        <w:t>&lt;input name="</w:t>
      </w:r>
      <w:proofErr w:type="spellStart"/>
      <w:r>
        <w:t>sbmt</w:t>
      </w:r>
      <w:proofErr w:type="spellEnd"/>
      <w:r>
        <w:t>" type="submit" value="submit"&gt;</w:t>
      </w:r>
    </w:p>
    <w:p w14:paraId="2AE7E8EB" w14:textId="77777777" w:rsidR="00B6046D" w:rsidRDefault="00B6046D" w:rsidP="00B6046D">
      <w:r>
        <w:tab/>
        <w:t>&lt;input name="</w:t>
      </w:r>
      <w:proofErr w:type="spellStart"/>
      <w:r>
        <w:t>sst</w:t>
      </w:r>
      <w:proofErr w:type="spellEnd"/>
      <w:r>
        <w:t>" type="reset" value="reset"&gt;</w:t>
      </w:r>
    </w:p>
    <w:p w14:paraId="1DDF4C40" w14:textId="77777777" w:rsidR="00B6046D" w:rsidRDefault="00B6046D" w:rsidP="00B6046D">
      <w:r>
        <w:tab/>
        <w:t>&lt;/</w:t>
      </w:r>
      <w:proofErr w:type="spellStart"/>
      <w:r>
        <w:t>center</w:t>
      </w:r>
      <w:proofErr w:type="spellEnd"/>
      <w:r>
        <w:t>&gt;</w:t>
      </w:r>
    </w:p>
    <w:p w14:paraId="1A7CF4AA" w14:textId="77777777" w:rsidR="00B6046D" w:rsidRDefault="00B6046D" w:rsidP="00B6046D">
      <w:r>
        <w:tab/>
        <w:t>&lt;/form&gt;</w:t>
      </w:r>
    </w:p>
    <w:p w14:paraId="46C2E730" w14:textId="77777777" w:rsidR="00B6046D" w:rsidRDefault="00B6046D" w:rsidP="00B6046D"/>
    <w:p w14:paraId="3E2BF694" w14:textId="77777777" w:rsidR="00B6046D" w:rsidRDefault="00B6046D" w:rsidP="00B6046D">
      <w:r>
        <w:t xml:space="preserve">        &lt;</w:t>
      </w:r>
      <w:proofErr w:type="spellStart"/>
      <w:r>
        <w:t>center</w:t>
      </w:r>
      <w:proofErr w:type="spellEnd"/>
      <w:r>
        <w:t xml:space="preserve">&gt;&lt;p&gt;&lt;a </w:t>
      </w:r>
      <w:proofErr w:type="spellStart"/>
      <w:r>
        <w:t>href</w:t>
      </w:r>
      <w:proofErr w:type="spellEnd"/>
      <w:r>
        <w:t xml:space="preserve">="{% </w:t>
      </w:r>
      <w:proofErr w:type="spellStart"/>
      <w:r>
        <w:t>url</w:t>
      </w:r>
      <w:proofErr w:type="spellEnd"/>
      <w:r>
        <w:t xml:space="preserve"> 'homepage' %}"&gt;Return to the homepage&lt;/a</w:t>
      </w:r>
      <w:proofErr w:type="gramStart"/>
      <w:r>
        <w:t>&gt;.&lt;</w:t>
      </w:r>
      <w:proofErr w:type="gramEnd"/>
      <w:r>
        <w:t>/p&gt;&lt;/</w:t>
      </w:r>
      <w:proofErr w:type="spellStart"/>
      <w:r>
        <w:t>center</w:t>
      </w:r>
      <w:proofErr w:type="spellEnd"/>
      <w:r>
        <w:t>&gt;     &lt;/body&gt;    &lt;/html&gt;'''</w:t>
      </w:r>
    </w:p>
    <w:p w14:paraId="379F52F3" w14:textId="77777777" w:rsidR="00B6046D" w:rsidRDefault="00B6046D" w:rsidP="00B6046D"/>
    <w:p w14:paraId="763DFD2E" w14:textId="77777777" w:rsidR="00B6046D" w:rsidRDefault="00B6046D" w:rsidP="00B6046D">
      <w:r>
        <w:t xml:space="preserve">    </w:t>
      </w:r>
      <w:proofErr w:type="spellStart"/>
      <w:r>
        <w:t>django_engine</w:t>
      </w:r>
      <w:proofErr w:type="spellEnd"/>
      <w:r>
        <w:t xml:space="preserve"> = engines['</w:t>
      </w:r>
      <w:proofErr w:type="spellStart"/>
      <w:r>
        <w:t>django</w:t>
      </w:r>
      <w:proofErr w:type="spellEnd"/>
      <w:r>
        <w:t>']</w:t>
      </w:r>
    </w:p>
    <w:p w14:paraId="4326C3CC" w14:textId="77777777" w:rsidR="00B6046D" w:rsidRDefault="00B6046D" w:rsidP="00B6046D">
      <w:r>
        <w:t xml:space="preserve">    template = </w:t>
      </w:r>
      <w:proofErr w:type="spellStart"/>
      <w:r>
        <w:t>django_</w:t>
      </w:r>
      <w:proofErr w:type="gramStart"/>
      <w:r>
        <w:t>engine.from</w:t>
      </w:r>
      <w:proofErr w:type="gramEnd"/>
      <w:r>
        <w:t>_string</w:t>
      </w:r>
      <w:proofErr w:type="spellEnd"/>
      <w:r>
        <w:t>(</w:t>
      </w:r>
      <w:proofErr w:type="spellStart"/>
      <w:r>
        <w:t>about_template</w:t>
      </w:r>
      <w:proofErr w:type="spellEnd"/>
      <w:r>
        <w:t>)</w:t>
      </w:r>
    </w:p>
    <w:p w14:paraId="41324D24" w14:textId="77777777" w:rsidR="00B6046D" w:rsidRDefault="00B6046D" w:rsidP="00B6046D">
      <w:r>
        <w:t xml:space="preserve">    html = </w:t>
      </w:r>
      <w:proofErr w:type="spellStart"/>
      <w:proofErr w:type="gramStart"/>
      <w:r>
        <w:t>template.render</w:t>
      </w:r>
      <w:proofErr w:type="spellEnd"/>
      <w:proofErr w:type="gramEnd"/>
      <w:r>
        <w:t>({'title': title, 'author': author})</w:t>
      </w:r>
    </w:p>
    <w:p w14:paraId="41C6245C" w14:textId="77777777" w:rsidR="00B6046D" w:rsidRDefault="00B6046D" w:rsidP="00B6046D">
      <w:r>
        <w:t xml:space="preserve">    return </w:t>
      </w:r>
      <w:proofErr w:type="spellStart"/>
      <w:r>
        <w:t>HttpResponse</w:t>
      </w:r>
      <w:proofErr w:type="spellEnd"/>
      <w:r>
        <w:t>(html)</w:t>
      </w:r>
    </w:p>
    <w:p w14:paraId="696DC5CB" w14:textId="77777777" w:rsidR="00B6046D" w:rsidRDefault="00B6046D" w:rsidP="00B6046D">
      <w:r>
        <w:t xml:space="preserve">    </w:t>
      </w:r>
    </w:p>
    <w:p w14:paraId="3349FDEC" w14:textId="77777777" w:rsidR="00B6046D" w:rsidRDefault="00B6046D" w:rsidP="00B6046D">
      <w:r>
        <w:t>def page1(request):</w:t>
      </w:r>
    </w:p>
    <w:p w14:paraId="389F2645" w14:textId="77777777" w:rsidR="00B6046D" w:rsidRDefault="00B6046D" w:rsidP="00B6046D">
      <w:r>
        <w:t xml:space="preserve">    title = '</w:t>
      </w:r>
      <w:proofErr w:type="spellStart"/>
      <w:r>
        <w:t>cal</w:t>
      </w:r>
      <w:proofErr w:type="spellEnd"/>
      <w:r>
        <w:t xml:space="preserve"> v1.0'</w:t>
      </w:r>
    </w:p>
    <w:p w14:paraId="4C8BEF3F" w14:textId="77777777" w:rsidR="00B6046D" w:rsidRDefault="00B6046D" w:rsidP="00B6046D">
      <w:r>
        <w:t xml:space="preserve">    author ='</w:t>
      </w:r>
      <w:proofErr w:type="spellStart"/>
      <w:r>
        <w:t>aaa</w:t>
      </w:r>
      <w:proofErr w:type="spellEnd"/>
      <w:r>
        <w:t>'</w:t>
      </w:r>
    </w:p>
    <w:p w14:paraId="2F6616FC" w14:textId="77777777" w:rsidR="00B6046D" w:rsidRDefault="00B6046D" w:rsidP="00B6046D">
      <w:r>
        <w:t xml:space="preserve">    val1 = int(</w:t>
      </w:r>
      <w:proofErr w:type="spellStart"/>
      <w:r>
        <w:t>request.GET.get</w:t>
      </w:r>
      <w:proofErr w:type="spellEnd"/>
      <w:r>
        <w:t xml:space="preserve">('val1')) </w:t>
      </w:r>
    </w:p>
    <w:p w14:paraId="7A8C85E1" w14:textId="77777777" w:rsidR="00B6046D" w:rsidRDefault="00B6046D" w:rsidP="00B6046D">
      <w:r>
        <w:t xml:space="preserve">    val2 = int(</w:t>
      </w:r>
      <w:proofErr w:type="spellStart"/>
      <w:r>
        <w:t>request.GET.get</w:t>
      </w:r>
      <w:proofErr w:type="spellEnd"/>
      <w:r>
        <w:t>('val2'))</w:t>
      </w:r>
    </w:p>
    <w:p w14:paraId="7BF8FBC0" w14:textId="77777777" w:rsidR="00B6046D" w:rsidRDefault="00B6046D" w:rsidP="00B6046D">
      <w:r>
        <w:t xml:space="preserve">    opt=</w:t>
      </w:r>
      <w:proofErr w:type="spellStart"/>
      <w:r>
        <w:t>request.GET.get</w:t>
      </w:r>
      <w:proofErr w:type="spellEnd"/>
      <w:r>
        <w:t>('opt')</w:t>
      </w:r>
    </w:p>
    <w:p w14:paraId="19DEEE10" w14:textId="77777777" w:rsidR="00B6046D" w:rsidRDefault="00B6046D" w:rsidP="00B6046D">
      <w:r>
        <w:t xml:space="preserve">    if opt=='+':</w:t>
      </w:r>
    </w:p>
    <w:p w14:paraId="185F924A" w14:textId="77777777" w:rsidR="00B6046D" w:rsidRDefault="00B6046D" w:rsidP="00B6046D">
      <w:r>
        <w:t xml:space="preserve">        sum=val1+val2  </w:t>
      </w:r>
    </w:p>
    <w:p w14:paraId="257BD662" w14:textId="77777777" w:rsidR="00B6046D" w:rsidRDefault="00B6046D" w:rsidP="00B6046D">
      <w:r>
        <w:t xml:space="preserve">        </w:t>
      </w:r>
      <w:proofErr w:type="spellStart"/>
      <w:r>
        <w:t>about_template</w:t>
      </w:r>
      <w:proofErr w:type="spellEnd"/>
      <w:r>
        <w:t xml:space="preserve"> = '''&lt;!DOCTYPE html&gt;</w:t>
      </w:r>
    </w:p>
    <w:p w14:paraId="1ADC3B9B" w14:textId="77777777" w:rsidR="00B6046D" w:rsidRDefault="00B6046D" w:rsidP="00B6046D">
      <w:r>
        <w:t xml:space="preserve">        &lt;html&gt;</w:t>
      </w:r>
    </w:p>
    <w:p w14:paraId="0DE76029" w14:textId="77777777" w:rsidR="00B6046D" w:rsidRDefault="00B6046D" w:rsidP="00B6046D">
      <w:r>
        <w:t xml:space="preserve">        &lt;head&gt;</w:t>
      </w:r>
    </w:p>
    <w:p w14:paraId="0060B6E0" w14:textId="77777777" w:rsidR="00B6046D" w:rsidRDefault="00B6046D" w:rsidP="00B6046D">
      <w:r>
        <w:t xml:space="preserve">          &lt;title&gt;''' + title + '''&lt;/title&gt;</w:t>
      </w:r>
    </w:p>
    <w:p w14:paraId="195468C6" w14:textId="77777777" w:rsidR="00B6046D" w:rsidRDefault="00B6046D" w:rsidP="00B6046D">
      <w:r>
        <w:t xml:space="preserve">        &lt;/head&gt;</w:t>
      </w:r>
    </w:p>
    <w:p w14:paraId="56442CA7" w14:textId="77777777" w:rsidR="00B6046D" w:rsidRDefault="00B6046D" w:rsidP="00B6046D">
      <w:r>
        <w:t xml:space="preserve">        &lt;body&gt;</w:t>
      </w:r>
    </w:p>
    <w:p w14:paraId="1071D7C5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h1&gt;About ''' + title + '''&lt;/h1&gt;&lt;/</w:t>
      </w:r>
      <w:proofErr w:type="spellStart"/>
      <w:r>
        <w:t>center</w:t>
      </w:r>
      <w:proofErr w:type="spellEnd"/>
      <w:r>
        <w:t>&gt;</w:t>
      </w:r>
    </w:p>
    <w:p w14:paraId="7A6F6918" w14:textId="77777777" w:rsidR="00B6046D" w:rsidRDefault="00B6046D" w:rsidP="00B6046D">
      <w:r>
        <w:lastRenderedPageBreak/>
        <w:t xml:space="preserve">            &lt;</w:t>
      </w:r>
      <w:proofErr w:type="spellStart"/>
      <w:r>
        <w:t>center</w:t>
      </w:r>
      <w:proofErr w:type="spellEnd"/>
      <w:r>
        <w:t>&gt;&lt;p&gt;The sum is ''' + str(sum) + '''&lt;/p&gt;&lt;/</w:t>
      </w:r>
      <w:proofErr w:type="spellStart"/>
      <w:r>
        <w:t>center</w:t>
      </w:r>
      <w:proofErr w:type="spellEnd"/>
      <w:r>
        <w:t>&gt;</w:t>
      </w:r>
    </w:p>
    <w:p w14:paraId="1F1FB754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 xml:space="preserve">&gt;&lt;p&gt;&lt;a </w:t>
      </w:r>
      <w:proofErr w:type="spellStart"/>
      <w:r>
        <w:t>href</w:t>
      </w:r>
      <w:proofErr w:type="spellEnd"/>
      <w:r>
        <w:t xml:space="preserve">="{% </w:t>
      </w:r>
      <w:proofErr w:type="spellStart"/>
      <w:r>
        <w:t>url</w:t>
      </w:r>
      <w:proofErr w:type="spellEnd"/>
      <w:r>
        <w:t xml:space="preserve"> 'homepage' %}"&gt;Return to the homepage&lt;/a</w:t>
      </w:r>
      <w:proofErr w:type="gramStart"/>
      <w:r>
        <w:t>&gt;.&lt;</w:t>
      </w:r>
      <w:proofErr w:type="gramEnd"/>
      <w:r>
        <w:t>/p&gt;&lt;/</w:t>
      </w:r>
      <w:proofErr w:type="spellStart"/>
      <w:r>
        <w:t>center</w:t>
      </w:r>
      <w:proofErr w:type="spellEnd"/>
      <w:r>
        <w:t>&gt;</w:t>
      </w:r>
    </w:p>
    <w:p w14:paraId="1EC8E3DD" w14:textId="77777777" w:rsidR="00B6046D" w:rsidRDefault="00B6046D" w:rsidP="00B6046D">
      <w:r>
        <w:t xml:space="preserve">            &lt;/body&gt;</w:t>
      </w:r>
    </w:p>
    <w:p w14:paraId="1BDA60AA" w14:textId="77777777" w:rsidR="00B6046D" w:rsidRDefault="00B6046D" w:rsidP="00B6046D">
      <w:r>
        <w:t xml:space="preserve">            &lt;/html&gt;'''</w:t>
      </w:r>
    </w:p>
    <w:p w14:paraId="23BB2942" w14:textId="77777777" w:rsidR="00B6046D" w:rsidRDefault="00B6046D" w:rsidP="00B6046D">
      <w:r>
        <w:t xml:space="preserve">    </w:t>
      </w:r>
      <w:proofErr w:type="spellStart"/>
      <w:r>
        <w:t>elif</w:t>
      </w:r>
      <w:proofErr w:type="spellEnd"/>
      <w:r>
        <w:t xml:space="preserve"> opt=='-':</w:t>
      </w:r>
    </w:p>
    <w:p w14:paraId="5E2A9819" w14:textId="77777777" w:rsidR="00B6046D" w:rsidRDefault="00B6046D" w:rsidP="00B6046D">
      <w:r>
        <w:t xml:space="preserve">        sub=val1-val2  </w:t>
      </w:r>
    </w:p>
    <w:p w14:paraId="2319F018" w14:textId="77777777" w:rsidR="00B6046D" w:rsidRDefault="00B6046D" w:rsidP="00B6046D">
      <w:r>
        <w:t xml:space="preserve">        </w:t>
      </w:r>
      <w:proofErr w:type="spellStart"/>
      <w:r>
        <w:t>about_template</w:t>
      </w:r>
      <w:proofErr w:type="spellEnd"/>
      <w:r>
        <w:t xml:space="preserve"> = '''&lt;!DOCTYPE html&gt;</w:t>
      </w:r>
    </w:p>
    <w:p w14:paraId="351C899C" w14:textId="77777777" w:rsidR="00B6046D" w:rsidRDefault="00B6046D" w:rsidP="00B6046D">
      <w:r>
        <w:t xml:space="preserve">        &lt;html&gt;</w:t>
      </w:r>
    </w:p>
    <w:p w14:paraId="22D7E4B0" w14:textId="77777777" w:rsidR="00B6046D" w:rsidRDefault="00B6046D" w:rsidP="00B6046D">
      <w:r>
        <w:t xml:space="preserve">        &lt;head&gt;</w:t>
      </w:r>
    </w:p>
    <w:p w14:paraId="4F6D048F" w14:textId="77777777" w:rsidR="00B6046D" w:rsidRDefault="00B6046D" w:rsidP="00B6046D">
      <w:r>
        <w:t xml:space="preserve">          &lt;title&gt;''' + title + '''&lt;/title&gt;</w:t>
      </w:r>
    </w:p>
    <w:p w14:paraId="2454CCE0" w14:textId="77777777" w:rsidR="00B6046D" w:rsidRDefault="00B6046D" w:rsidP="00B6046D">
      <w:r>
        <w:t xml:space="preserve">        &lt;/head&gt;</w:t>
      </w:r>
    </w:p>
    <w:p w14:paraId="64446891" w14:textId="77777777" w:rsidR="00B6046D" w:rsidRDefault="00B6046D" w:rsidP="00B6046D">
      <w:r>
        <w:t xml:space="preserve">        &lt;body&gt;</w:t>
      </w:r>
    </w:p>
    <w:p w14:paraId="2F6C6F8C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h1&gt;About ''' + title + '''&lt;/h1&gt;&lt;/</w:t>
      </w:r>
      <w:proofErr w:type="spellStart"/>
      <w:r>
        <w:t>center</w:t>
      </w:r>
      <w:proofErr w:type="spellEnd"/>
      <w:r>
        <w:t>&gt;</w:t>
      </w:r>
    </w:p>
    <w:p w14:paraId="6E0024C6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p&gt;The difference is ''' + str(sub) + '''&lt;/p&gt;&lt;/</w:t>
      </w:r>
      <w:proofErr w:type="spellStart"/>
      <w:r>
        <w:t>center</w:t>
      </w:r>
      <w:proofErr w:type="spellEnd"/>
      <w:r>
        <w:t>&gt;</w:t>
      </w:r>
    </w:p>
    <w:p w14:paraId="168FB4BF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 xml:space="preserve">&gt;&lt;p&gt;&lt;a </w:t>
      </w:r>
      <w:proofErr w:type="spellStart"/>
      <w:r>
        <w:t>href</w:t>
      </w:r>
      <w:proofErr w:type="spellEnd"/>
      <w:r>
        <w:t xml:space="preserve">="{% </w:t>
      </w:r>
      <w:proofErr w:type="spellStart"/>
      <w:r>
        <w:t>url</w:t>
      </w:r>
      <w:proofErr w:type="spellEnd"/>
      <w:r>
        <w:t xml:space="preserve"> 'homepage' %}"&gt;Return to the homepage&lt;/a</w:t>
      </w:r>
      <w:proofErr w:type="gramStart"/>
      <w:r>
        <w:t>&gt;.&lt;</w:t>
      </w:r>
      <w:proofErr w:type="gramEnd"/>
      <w:r>
        <w:t>/p&gt;&lt;/</w:t>
      </w:r>
      <w:proofErr w:type="spellStart"/>
      <w:r>
        <w:t>center</w:t>
      </w:r>
      <w:proofErr w:type="spellEnd"/>
      <w:r>
        <w:t>&gt;</w:t>
      </w:r>
    </w:p>
    <w:p w14:paraId="2215BDC2" w14:textId="77777777" w:rsidR="00B6046D" w:rsidRDefault="00B6046D" w:rsidP="00B6046D">
      <w:r>
        <w:t xml:space="preserve">            &lt;/body&gt;</w:t>
      </w:r>
    </w:p>
    <w:p w14:paraId="371D820F" w14:textId="77777777" w:rsidR="00B6046D" w:rsidRDefault="00B6046D" w:rsidP="00B6046D">
      <w:r>
        <w:t xml:space="preserve">            &lt;/html&gt;'''</w:t>
      </w:r>
    </w:p>
    <w:p w14:paraId="02135757" w14:textId="77777777" w:rsidR="00B6046D" w:rsidRDefault="00B6046D" w:rsidP="00B6046D">
      <w:r>
        <w:t xml:space="preserve">    </w:t>
      </w:r>
      <w:proofErr w:type="spellStart"/>
      <w:r>
        <w:t>elif</w:t>
      </w:r>
      <w:proofErr w:type="spellEnd"/>
      <w:r>
        <w:t xml:space="preserve"> opt=='*':</w:t>
      </w:r>
    </w:p>
    <w:p w14:paraId="3B0A4892" w14:textId="77777777" w:rsidR="00B6046D" w:rsidRDefault="00B6046D" w:rsidP="00B6046D">
      <w:r>
        <w:t xml:space="preserve">        prod=val1*val2  </w:t>
      </w:r>
    </w:p>
    <w:p w14:paraId="148EEA14" w14:textId="77777777" w:rsidR="00B6046D" w:rsidRDefault="00B6046D" w:rsidP="00B6046D">
      <w:r>
        <w:t xml:space="preserve">        </w:t>
      </w:r>
      <w:proofErr w:type="spellStart"/>
      <w:r>
        <w:t>about_template</w:t>
      </w:r>
      <w:proofErr w:type="spellEnd"/>
      <w:r>
        <w:t xml:space="preserve"> = '''&lt;!DOCTYPE html&gt;</w:t>
      </w:r>
    </w:p>
    <w:p w14:paraId="49B6ADFF" w14:textId="77777777" w:rsidR="00B6046D" w:rsidRDefault="00B6046D" w:rsidP="00B6046D">
      <w:r>
        <w:t xml:space="preserve">        &lt;html&gt;</w:t>
      </w:r>
    </w:p>
    <w:p w14:paraId="003DFA57" w14:textId="77777777" w:rsidR="00B6046D" w:rsidRDefault="00B6046D" w:rsidP="00B6046D">
      <w:r>
        <w:t xml:space="preserve">        &lt;head&gt;</w:t>
      </w:r>
    </w:p>
    <w:p w14:paraId="64B981E4" w14:textId="77777777" w:rsidR="00B6046D" w:rsidRDefault="00B6046D" w:rsidP="00B6046D">
      <w:r>
        <w:t xml:space="preserve">          &lt;title&gt;''' + title + '''&lt;/title&gt;</w:t>
      </w:r>
    </w:p>
    <w:p w14:paraId="3BB90110" w14:textId="77777777" w:rsidR="00B6046D" w:rsidRDefault="00B6046D" w:rsidP="00B6046D">
      <w:r>
        <w:t xml:space="preserve">        &lt;/head&gt;</w:t>
      </w:r>
    </w:p>
    <w:p w14:paraId="436AA6FE" w14:textId="77777777" w:rsidR="00B6046D" w:rsidRDefault="00B6046D" w:rsidP="00B6046D">
      <w:r>
        <w:t xml:space="preserve">        &lt;body&gt;</w:t>
      </w:r>
    </w:p>
    <w:p w14:paraId="6D95327E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h1&gt;About ''' + title + '''&lt;/h1&gt;&lt;/</w:t>
      </w:r>
      <w:proofErr w:type="spellStart"/>
      <w:r>
        <w:t>center</w:t>
      </w:r>
      <w:proofErr w:type="spellEnd"/>
      <w:r>
        <w:t>&gt;</w:t>
      </w:r>
    </w:p>
    <w:p w14:paraId="0FBEEBE9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p&gt;The product is ''' + str(prod) + '''&lt;/p&gt;&lt;/</w:t>
      </w:r>
      <w:proofErr w:type="spellStart"/>
      <w:r>
        <w:t>center</w:t>
      </w:r>
      <w:proofErr w:type="spellEnd"/>
      <w:r>
        <w:t>&gt;</w:t>
      </w:r>
    </w:p>
    <w:p w14:paraId="2A6CFEEC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 xml:space="preserve">&gt;&lt;p&gt;&lt;a </w:t>
      </w:r>
      <w:proofErr w:type="spellStart"/>
      <w:r>
        <w:t>href</w:t>
      </w:r>
      <w:proofErr w:type="spellEnd"/>
      <w:r>
        <w:t xml:space="preserve">="{% </w:t>
      </w:r>
      <w:proofErr w:type="spellStart"/>
      <w:r>
        <w:t>url</w:t>
      </w:r>
      <w:proofErr w:type="spellEnd"/>
      <w:r>
        <w:t xml:space="preserve"> 'homepage' %}"&gt;Return to the homepage&lt;/a</w:t>
      </w:r>
      <w:proofErr w:type="gramStart"/>
      <w:r>
        <w:t>&gt;.&lt;</w:t>
      </w:r>
      <w:proofErr w:type="gramEnd"/>
      <w:r>
        <w:t>/p&gt;&lt;/</w:t>
      </w:r>
      <w:proofErr w:type="spellStart"/>
      <w:r>
        <w:t>center</w:t>
      </w:r>
      <w:proofErr w:type="spellEnd"/>
      <w:r>
        <w:t>&gt;</w:t>
      </w:r>
    </w:p>
    <w:p w14:paraId="327C5CD5" w14:textId="77777777" w:rsidR="00B6046D" w:rsidRDefault="00B6046D" w:rsidP="00B6046D">
      <w:r>
        <w:t xml:space="preserve">            &lt;/body&gt;</w:t>
      </w:r>
    </w:p>
    <w:p w14:paraId="68021A96" w14:textId="77777777" w:rsidR="00B6046D" w:rsidRDefault="00B6046D" w:rsidP="00B6046D">
      <w:r>
        <w:t xml:space="preserve">            &lt;/html&gt;'''</w:t>
      </w:r>
    </w:p>
    <w:p w14:paraId="33C2EA13" w14:textId="77777777" w:rsidR="00B6046D" w:rsidRDefault="00B6046D" w:rsidP="00B6046D">
      <w:r>
        <w:lastRenderedPageBreak/>
        <w:t xml:space="preserve">    </w:t>
      </w:r>
      <w:proofErr w:type="spellStart"/>
      <w:r>
        <w:t>elif</w:t>
      </w:r>
      <w:proofErr w:type="spellEnd"/>
      <w:r>
        <w:t xml:space="preserve"> opt=='/':</w:t>
      </w:r>
    </w:p>
    <w:p w14:paraId="579A9EDC" w14:textId="77777777" w:rsidR="00B6046D" w:rsidRDefault="00B6046D" w:rsidP="00B6046D">
      <w:r>
        <w:t xml:space="preserve">        </w:t>
      </w:r>
      <w:proofErr w:type="spellStart"/>
      <w:r>
        <w:t>quot</w:t>
      </w:r>
      <w:proofErr w:type="spellEnd"/>
      <w:r>
        <w:t xml:space="preserve">=val1/val2  </w:t>
      </w:r>
    </w:p>
    <w:p w14:paraId="61CD5475" w14:textId="77777777" w:rsidR="00B6046D" w:rsidRDefault="00B6046D" w:rsidP="00B6046D">
      <w:r>
        <w:t xml:space="preserve">        </w:t>
      </w:r>
      <w:proofErr w:type="spellStart"/>
      <w:r>
        <w:t>about_template</w:t>
      </w:r>
      <w:proofErr w:type="spellEnd"/>
      <w:r>
        <w:t xml:space="preserve"> = '''&lt;!DOCTYPE html&gt;</w:t>
      </w:r>
    </w:p>
    <w:p w14:paraId="1D2DF3FB" w14:textId="77777777" w:rsidR="00B6046D" w:rsidRDefault="00B6046D" w:rsidP="00B6046D">
      <w:r>
        <w:t xml:space="preserve">        &lt;html&gt;</w:t>
      </w:r>
    </w:p>
    <w:p w14:paraId="06F5B81B" w14:textId="77777777" w:rsidR="00B6046D" w:rsidRDefault="00B6046D" w:rsidP="00B6046D">
      <w:r>
        <w:t xml:space="preserve">        &lt;head&gt;</w:t>
      </w:r>
    </w:p>
    <w:p w14:paraId="1BA4A812" w14:textId="77777777" w:rsidR="00B6046D" w:rsidRDefault="00B6046D" w:rsidP="00B6046D">
      <w:r>
        <w:t xml:space="preserve">          &lt;title&gt;''' + title + '''&lt;/title&gt;</w:t>
      </w:r>
    </w:p>
    <w:p w14:paraId="16D0803A" w14:textId="77777777" w:rsidR="00B6046D" w:rsidRDefault="00B6046D" w:rsidP="00B6046D">
      <w:r>
        <w:t xml:space="preserve">        &lt;/head&gt;</w:t>
      </w:r>
    </w:p>
    <w:p w14:paraId="57D3E1B3" w14:textId="77777777" w:rsidR="00B6046D" w:rsidRDefault="00B6046D" w:rsidP="00B6046D">
      <w:r>
        <w:t xml:space="preserve">        &lt;body&gt;</w:t>
      </w:r>
    </w:p>
    <w:p w14:paraId="76866571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h1&gt;About ''' + title + '''&lt;/h1&gt;&lt;/</w:t>
      </w:r>
      <w:proofErr w:type="spellStart"/>
      <w:r>
        <w:t>center</w:t>
      </w:r>
      <w:proofErr w:type="spellEnd"/>
      <w:r>
        <w:t>&gt;</w:t>
      </w:r>
    </w:p>
    <w:p w14:paraId="1CEEA2F4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p&gt;The quotient is ''' + str(</w:t>
      </w:r>
      <w:proofErr w:type="spellStart"/>
      <w:r>
        <w:t>quot</w:t>
      </w:r>
      <w:proofErr w:type="spellEnd"/>
      <w:r>
        <w:t>) + '''&lt;/p&gt;&lt;/</w:t>
      </w:r>
      <w:proofErr w:type="spellStart"/>
      <w:r>
        <w:t>center</w:t>
      </w:r>
      <w:proofErr w:type="spellEnd"/>
      <w:r>
        <w:t>&gt;</w:t>
      </w:r>
    </w:p>
    <w:p w14:paraId="09EE2AB5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 xml:space="preserve">&gt;&lt;p&gt;&lt;a </w:t>
      </w:r>
      <w:proofErr w:type="spellStart"/>
      <w:r>
        <w:t>href</w:t>
      </w:r>
      <w:proofErr w:type="spellEnd"/>
      <w:r>
        <w:t xml:space="preserve">="{% </w:t>
      </w:r>
      <w:proofErr w:type="spellStart"/>
      <w:r>
        <w:t>url</w:t>
      </w:r>
      <w:proofErr w:type="spellEnd"/>
      <w:r>
        <w:t xml:space="preserve"> 'homepage' %}"&gt;Return to the homepage&lt;/a</w:t>
      </w:r>
      <w:proofErr w:type="gramStart"/>
      <w:r>
        <w:t>&gt;.&lt;</w:t>
      </w:r>
      <w:proofErr w:type="gramEnd"/>
      <w:r>
        <w:t>/p&gt;&lt;/</w:t>
      </w:r>
      <w:proofErr w:type="spellStart"/>
      <w:r>
        <w:t>center</w:t>
      </w:r>
      <w:proofErr w:type="spellEnd"/>
      <w:r>
        <w:t>&gt;</w:t>
      </w:r>
    </w:p>
    <w:p w14:paraId="10E920D9" w14:textId="77777777" w:rsidR="00B6046D" w:rsidRDefault="00B6046D" w:rsidP="00B6046D">
      <w:r>
        <w:t xml:space="preserve">            &lt;/body&gt;</w:t>
      </w:r>
    </w:p>
    <w:p w14:paraId="5A9DD60F" w14:textId="77777777" w:rsidR="00B6046D" w:rsidRDefault="00B6046D" w:rsidP="00B6046D">
      <w:r>
        <w:t xml:space="preserve">            &lt;/html&gt;'''</w:t>
      </w:r>
    </w:p>
    <w:p w14:paraId="7429E43F" w14:textId="77777777" w:rsidR="00B6046D" w:rsidRDefault="00B6046D" w:rsidP="00B6046D">
      <w:r>
        <w:t xml:space="preserve">    else:</w:t>
      </w:r>
    </w:p>
    <w:p w14:paraId="06264D2F" w14:textId="77777777" w:rsidR="00B6046D" w:rsidRDefault="00B6046D" w:rsidP="00B6046D">
      <w:r>
        <w:t xml:space="preserve">        </w:t>
      </w:r>
      <w:proofErr w:type="spellStart"/>
      <w:r>
        <w:t>about_template</w:t>
      </w:r>
      <w:proofErr w:type="spellEnd"/>
      <w:r>
        <w:t xml:space="preserve"> = '''&lt;!DOCTYPE html&gt;</w:t>
      </w:r>
    </w:p>
    <w:p w14:paraId="066BC724" w14:textId="77777777" w:rsidR="00B6046D" w:rsidRDefault="00B6046D" w:rsidP="00B6046D">
      <w:r>
        <w:t xml:space="preserve">        &lt;html&gt;</w:t>
      </w:r>
    </w:p>
    <w:p w14:paraId="6FC352FE" w14:textId="77777777" w:rsidR="00B6046D" w:rsidRDefault="00B6046D" w:rsidP="00B6046D">
      <w:r>
        <w:t xml:space="preserve">        &lt;head&gt;</w:t>
      </w:r>
    </w:p>
    <w:p w14:paraId="3353CCD7" w14:textId="77777777" w:rsidR="00B6046D" w:rsidRDefault="00B6046D" w:rsidP="00B6046D">
      <w:r>
        <w:t xml:space="preserve">          &lt;title&gt;''' + title + '''&lt;/title&gt;</w:t>
      </w:r>
    </w:p>
    <w:p w14:paraId="30E6239B" w14:textId="77777777" w:rsidR="00B6046D" w:rsidRDefault="00B6046D" w:rsidP="00B6046D">
      <w:r>
        <w:t xml:space="preserve">        &lt;/head&gt;</w:t>
      </w:r>
    </w:p>
    <w:p w14:paraId="07F0C070" w14:textId="77777777" w:rsidR="00B6046D" w:rsidRDefault="00B6046D" w:rsidP="00B6046D">
      <w:r>
        <w:t xml:space="preserve">        &lt;body&gt;</w:t>
      </w:r>
    </w:p>
    <w:p w14:paraId="3A1334F9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h1&gt;About ''' + title + '''&lt;/h1&gt;&lt;/</w:t>
      </w:r>
      <w:proofErr w:type="spellStart"/>
      <w:r>
        <w:t>center</w:t>
      </w:r>
      <w:proofErr w:type="spellEnd"/>
      <w:r>
        <w:t>&gt;</w:t>
      </w:r>
    </w:p>
    <w:p w14:paraId="0DE3F559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>&gt;&lt;p&gt;Wrong operator, try again &lt;/p&gt;&lt;/</w:t>
      </w:r>
      <w:proofErr w:type="spellStart"/>
      <w:r>
        <w:t>center</w:t>
      </w:r>
      <w:proofErr w:type="spellEnd"/>
      <w:r>
        <w:t>&gt;</w:t>
      </w:r>
    </w:p>
    <w:p w14:paraId="7D481658" w14:textId="77777777" w:rsidR="00B6046D" w:rsidRDefault="00B6046D" w:rsidP="00B6046D">
      <w:r>
        <w:t xml:space="preserve">            &lt;</w:t>
      </w:r>
      <w:proofErr w:type="spellStart"/>
      <w:r>
        <w:t>center</w:t>
      </w:r>
      <w:proofErr w:type="spellEnd"/>
      <w:r>
        <w:t xml:space="preserve">&gt;&lt;p&gt;&lt;a </w:t>
      </w:r>
      <w:proofErr w:type="spellStart"/>
      <w:r>
        <w:t>href</w:t>
      </w:r>
      <w:proofErr w:type="spellEnd"/>
      <w:r>
        <w:t xml:space="preserve">="{% </w:t>
      </w:r>
      <w:proofErr w:type="spellStart"/>
      <w:r>
        <w:t>url</w:t>
      </w:r>
      <w:proofErr w:type="spellEnd"/>
      <w:r>
        <w:t xml:space="preserve"> 'homepage' %}"&gt;Return to the homepage&lt;/a</w:t>
      </w:r>
      <w:proofErr w:type="gramStart"/>
      <w:r>
        <w:t>&gt;.&lt;</w:t>
      </w:r>
      <w:proofErr w:type="gramEnd"/>
      <w:r>
        <w:t>/p&gt;&lt;/</w:t>
      </w:r>
      <w:proofErr w:type="spellStart"/>
      <w:r>
        <w:t>center</w:t>
      </w:r>
      <w:proofErr w:type="spellEnd"/>
      <w:r>
        <w:t>&gt;</w:t>
      </w:r>
    </w:p>
    <w:p w14:paraId="518E24F4" w14:textId="77777777" w:rsidR="00B6046D" w:rsidRDefault="00B6046D" w:rsidP="00B6046D">
      <w:r>
        <w:t xml:space="preserve">            &lt;/body&gt;</w:t>
      </w:r>
    </w:p>
    <w:p w14:paraId="552C8F90" w14:textId="77777777" w:rsidR="00B6046D" w:rsidRDefault="00B6046D" w:rsidP="00B6046D">
      <w:r>
        <w:t xml:space="preserve">            &lt;/html&gt;'''</w:t>
      </w:r>
    </w:p>
    <w:p w14:paraId="298C68DF" w14:textId="77777777" w:rsidR="00B6046D" w:rsidRDefault="00B6046D" w:rsidP="00B6046D">
      <w:r>
        <w:t xml:space="preserve">    </w:t>
      </w:r>
      <w:proofErr w:type="spellStart"/>
      <w:r>
        <w:t>django_engine</w:t>
      </w:r>
      <w:proofErr w:type="spellEnd"/>
      <w:r>
        <w:t xml:space="preserve"> = engines['</w:t>
      </w:r>
      <w:proofErr w:type="spellStart"/>
      <w:r>
        <w:t>django</w:t>
      </w:r>
      <w:proofErr w:type="spellEnd"/>
      <w:r>
        <w:t>']</w:t>
      </w:r>
    </w:p>
    <w:p w14:paraId="0A9FF986" w14:textId="77777777" w:rsidR="00B6046D" w:rsidRDefault="00B6046D" w:rsidP="00B6046D">
      <w:r>
        <w:t xml:space="preserve">    template = </w:t>
      </w:r>
      <w:proofErr w:type="spellStart"/>
      <w:r>
        <w:t>django_</w:t>
      </w:r>
      <w:proofErr w:type="gramStart"/>
      <w:r>
        <w:t>engine.from</w:t>
      </w:r>
      <w:proofErr w:type="gramEnd"/>
      <w:r>
        <w:t>_string</w:t>
      </w:r>
      <w:proofErr w:type="spellEnd"/>
      <w:r>
        <w:t>(</w:t>
      </w:r>
      <w:proofErr w:type="spellStart"/>
      <w:r>
        <w:t>about_template</w:t>
      </w:r>
      <w:proofErr w:type="spellEnd"/>
      <w:r>
        <w:t>)</w:t>
      </w:r>
    </w:p>
    <w:p w14:paraId="36343A3C" w14:textId="77777777" w:rsidR="00B6046D" w:rsidRDefault="00B6046D" w:rsidP="00B6046D">
      <w:r>
        <w:t xml:space="preserve">    html = </w:t>
      </w:r>
      <w:proofErr w:type="spellStart"/>
      <w:proofErr w:type="gramStart"/>
      <w:r>
        <w:t>template.render</w:t>
      </w:r>
      <w:proofErr w:type="spellEnd"/>
      <w:proofErr w:type="gramEnd"/>
      <w:r>
        <w:t>({'title': title, 'author': author})</w:t>
      </w:r>
    </w:p>
    <w:p w14:paraId="0CAADE40" w14:textId="77777777" w:rsidR="00B6046D" w:rsidRDefault="00B6046D" w:rsidP="00B6046D">
      <w:r>
        <w:t xml:space="preserve">    return </w:t>
      </w:r>
      <w:proofErr w:type="spellStart"/>
      <w:r>
        <w:t>HttpResponse</w:t>
      </w:r>
      <w:proofErr w:type="spellEnd"/>
      <w:r>
        <w:t>(html)</w:t>
      </w:r>
    </w:p>
    <w:p w14:paraId="7CDEDAE7" w14:textId="55DD677D" w:rsidR="00B6046D" w:rsidRDefault="00B6046D" w:rsidP="00B6046D">
      <w:pPr>
        <w:rPr>
          <w:sz w:val="28"/>
          <w:szCs w:val="28"/>
          <w:lang w:val="en-US"/>
        </w:rPr>
      </w:pPr>
    </w:p>
    <w:p w14:paraId="729F4F02" w14:textId="381DDB8C" w:rsidR="00B6046D" w:rsidRPr="00B6046D" w:rsidRDefault="00B6046D" w:rsidP="00B6046D">
      <w:pPr>
        <w:rPr>
          <w:b/>
          <w:bCs/>
          <w:sz w:val="24"/>
          <w:szCs w:val="24"/>
          <w:lang w:val="en-US"/>
        </w:rPr>
      </w:pPr>
      <w:r w:rsidRPr="00B6046D">
        <w:rPr>
          <w:b/>
          <w:bCs/>
          <w:sz w:val="24"/>
          <w:szCs w:val="24"/>
          <w:lang w:val="en-US"/>
        </w:rPr>
        <w:lastRenderedPageBreak/>
        <w:t>OUTPUT</w:t>
      </w:r>
    </w:p>
    <w:p w14:paraId="6C7C6365" w14:textId="7D582633" w:rsidR="00B6046D" w:rsidRDefault="00B6046D" w:rsidP="00B6046D">
      <w:pPr>
        <w:rPr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81792" behindDoc="0" locked="0" layoutInCell="1" allowOverlap="1" wp14:anchorId="09FDC343" wp14:editId="473CFBDE">
            <wp:simplePos x="0" y="0"/>
            <wp:positionH relativeFrom="margin">
              <wp:align>right</wp:align>
            </wp:positionH>
            <wp:positionV relativeFrom="paragraph">
              <wp:posOffset>31115</wp:posOffset>
            </wp:positionV>
            <wp:extent cx="5731510" cy="2104390"/>
            <wp:effectExtent l="0" t="0" r="2540" b="0"/>
            <wp:wrapNone/>
            <wp:docPr id="209" name="Picture 2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87A3BB" w14:textId="441BE620" w:rsidR="00B6046D" w:rsidRDefault="00B6046D" w:rsidP="00B6046D">
      <w:pPr>
        <w:rPr>
          <w:sz w:val="28"/>
          <w:szCs w:val="28"/>
          <w:lang w:val="en-US"/>
        </w:rPr>
      </w:pPr>
    </w:p>
    <w:p w14:paraId="392F8204" w14:textId="0C3D7D6B" w:rsidR="00B6046D" w:rsidRDefault="00B6046D" w:rsidP="00B6046D">
      <w:pPr>
        <w:rPr>
          <w:sz w:val="28"/>
          <w:szCs w:val="28"/>
          <w:lang w:val="en-US"/>
        </w:rPr>
      </w:pPr>
    </w:p>
    <w:p w14:paraId="652E8999" w14:textId="62C4BA53" w:rsidR="00B6046D" w:rsidRDefault="00B6046D" w:rsidP="00B6046D">
      <w:pPr>
        <w:rPr>
          <w:sz w:val="28"/>
          <w:szCs w:val="28"/>
          <w:lang w:val="en-US"/>
        </w:rPr>
      </w:pPr>
    </w:p>
    <w:p w14:paraId="4C8E034D" w14:textId="31784167" w:rsidR="00B6046D" w:rsidRDefault="00B6046D" w:rsidP="00B6046D">
      <w:pPr>
        <w:rPr>
          <w:sz w:val="28"/>
          <w:szCs w:val="28"/>
          <w:lang w:val="en-US"/>
        </w:rPr>
      </w:pPr>
    </w:p>
    <w:p w14:paraId="40D361DC" w14:textId="563AD7D1" w:rsidR="00B6046D" w:rsidRDefault="00B6046D" w:rsidP="00B6046D">
      <w:pPr>
        <w:rPr>
          <w:sz w:val="28"/>
          <w:szCs w:val="28"/>
          <w:lang w:val="en-US"/>
        </w:rPr>
      </w:pPr>
    </w:p>
    <w:p w14:paraId="184FC435" w14:textId="1988840E" w:rsidR="00B6046D" w:rsidRDefault="00B6046D" w:rsidP="00B6046D">
      <w:pPr>
        <w:rPr>
          <w:sz w:val="28"/>
          <w:szCs w:val="28"/>
          <w:lang w:val="en-US"/>
        </w:rPr>
      </w:pPr>
    </w:p>
    <w:p w14:paraId="3BFE6572" w14:textId="40C40F19" w:rsidR="00B6046D" w:rsidRDefault="00B6046D" w:rsidP="00B6046D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C8418F6" wp14:editId="481E8D2B">
            <wp:extent cx="5731510" cy="1518920"/>
            <wp:effectExtent l="0" t="0" r="2540" b="508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839C0" w14:textId="6D0479C4" w:rsidR="00B6046D" w:rsidRDefault="00B6046D" w:rsidP="00B6046D">
      <w:pPr>
        <w:rPr>
          <w:sz w:val="28"/>
          <w:szCs w:val="28"/>
          <w:lang w:val="en-US"/>
        </w:rPr>
      </w:pPr>
    </w:p>
    <w:p w14:paraId="1E2F4248" w14:textId="01B3EF28" w:rsidR="00B6046D" w:rsidRDefault="00B6046D" w:rsidP="00B6046D">
      <w:pPr>
        <w:rPr>
          <w:sz w:val="28"/>
          <w:szCs w:val="28"/>
          <w:lang w:val="en-US"/>
        </w:rPr>
      </w:pPr>
    </w:p>
    <w:p w14:paraId="47746C78" w14:textId="09E1DE6E" w:rsidR="00B6046D" w:rsidRDefault="00B6046D" w:rsidP="00B6046D">
      <w:pPr>
        <w:rPr>
          <w:sz w:val="28"/>
          <w:szCs w:val="28"/>
          <w:lang w:val="en-US"/>
        </w:rPr>
      </w:pPr>
    </w:p>
    <w:p w14:paraId="5EBA17EA" w14:textId="525B126A" w:rsidR="00B6046D" w:rsidRDefault="00B6046D" w:rsidP="00B6046D">
      <w:pPr>
        <w:rPr>
          <w:sz w:val="28"/>
          <w:szCs w:val="28"/>
          <w:lang w:val="en-US"/>
        </w:rPr>
      </w:pPr>
    </w:p>
    <w:p w14:paraId="7DD4EAB8" w14:textId="53071318" w:rsidR="00B6046D" w:rsidRDefault="00B6046D" w:rsidP="00B6046D">
      <w:pPr>
        <w:rPr>
          <w:sz w:val="28"/>
          <w:szCs w:val="28"/>
          <w:lang w:val="en-US"/>
        </w:rPr>
      </w:pPr>
    </w:p>
    <w:p w14:paraId="517474AE" w14:textId="7BAD25CD" w:rsidR="00592D30" w:rsidRDefault="00592D30" w:rsidP="00B6046D">
      <w:pPr>
        <w:rPr>
          <w:sz w:val="28"/>
          <w:szCs w:val="28"/>
          <w:lang w:val="en-US"/>
        </w:rPr>
      </w:pPr>
    </w:p>
    <w:p w14:paraId="3C902D92" w14:textId="02311CE0" w:rsidR="00592D30" w:rsidRDefault="00592D30" w:rsidP="00B6046D">
      <w:pPr>
        <w:rPr>
          <w:sz w:val="28"/>
          <w:szCs w:val="28"/>
          <w:lang w:val="en-US"/>
        </w:rPr>
      </w:pPr>
    </w:p>
    <w:p w14:paraId="312D60E4" w14:textId="34EAE86B" w:rsidR="00592D30" w:rsidRDefault="00592D30" w:rsidP="00B6046D">
      <w:pPr>
        <w:rPr>
          <w:sz w:val="28"/>
          <w:szCs w:val="28"/>
          <w:lang w:val="en-US"/>
        </w:rPr>
      </w:pPr>
    </w:p>
    <w:p w14:paraId="32E31655" w14:textId="4CDC7CF7" w:rsidR="00592D30" w:rsidRDefault="00592D30" w:rsidP="00B6046D">
      <w:pPr>
        <w:rPr>
          <w:sz w:val="28"/>
          <w:szCs w:val="28"/>
          <w:lang w:val="en-US"/>
        </w:rPr>
      </w:pPr>
    </w:p>
    <w:p w14:paraId="41B2F183" w14:textId="08E80A02" w:rsidR="00592D30" w:rsidRDefault="00592D30" w:rsidP="00B6046D">
      <w:pPr>
        <w:rPr>
          <w:sz w:val="28"/>
          <w:szCs w:val="28"/>
          <w:lang w:val="en-US"/>
        </w:rPr>
      </w:pPr>
    </w:p>
    <w:p w14:paraId="48D492EB" w14:textId="1E1510F3" w:rsidR="00592D30" w:rsidRDefault="00592D30" w:rsidP="00B6046D">
      <w:pPr>
        <w:rPr>
          <w:sz w:val="28"/>
          <w:szCs w:val="28"/>
          <w:lang w:val="en-US"/>
        </w:rPr>
      </w:pPr>
    </w:p>
    <w:p w14:paraId="176ADA1F" w14:textId="50519F03" w:rsidR="00592D30" w:rsidRDefault="00592D30" w:rsidP="00592D30">
      <w:pPr>
        <w:rPr>
          <w:sz w:val="28"/>
          <w:szCs w:val="28"/>
          <w:lang w:val="en-US"/>
        </w:rPr>
      </w:pPr>
    </w:p>
    <w:p w14:paraId="664E0656" w14:textId="5A55FFAF" w:rsidR="00592D30" w:rsidRDefault="00592D30" w:rsidP="00592D30">
      <w:pPr>
        <w:rPr>
          <w:sz w:val="28"/>
          <w:szCs w:val="28"/>
          <w:lang w:val="en-US"/>
        </w:rPr>
      </w:pPr>
    </w:p>
    <w:p w14:paraId="266A23E7" w14:textId="6D7582AC" w:rsidR="00592D30" w:rsidRDefault="00592D30" w:rsidP="00592D30">
      <w:r>
        <w:rPr>
          <w:sz w:val="28"/>
          <w:szCs w:val="28"/>
          <w:lang w:val="en-US"/>
        </w:rPr>
        <w:lastRenderedPageBreak/>
        <w:t>Q1. DBSQL</w:t>
      </w:r>
    </w:p>
    <w:p w14:paraId="5AE41CA4" w14:textId="3F9B15DA" w:rsidR="00592D30" w:rsidRDefault="00592D30" w:rsidP="00B6046D">
      <w:pPr>
        <w:rPr>
          <w:sz w:val="28"/>
          <w:szCs w:val="28"/>
          <w:lang w:val="en-US"/>
        </w:rPr>
      </w:pPr>
    </w:p>
    <w:p w14:paraId="3BA22210" w14:textId="43C12DA1" w:rsidR="00592D30" w:rsidRDefault="00592D30" w:rsidP="00B6046D">
      <w:pPr>
        <w:rPr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95104" behindDoc="0" locked="0" layoutInCell="1" allowOverlap="1" wp14:anchorId="50F016B4" wp14:editId="604A06F1">
            <wp:simplePos x="0" y="0"/>
            <wp:positionH relativeFrom="margin">
              <wp:posOffset>-54554</wp:posOffset>
            </wp:positionH>
            <wp:positionV relativeFrom="paragraph">
              <wp:posOffset>332961</wp:posOffset>
            </wp:positionV>
            <wp:extent cx="6148070" cy="4686300"/>
            <wp:effectExtent l="0" t="0" r="5080" b="0"/>
            <wp:wrapNone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  <w:lang w:val="en-US"/>
        </w:rPr>
        <w:t>A, B, C)</w:t>
      </w:r>
    </w:p>
    <w:p w14:paraId="2CDBFFD1" w14:textId="066D719F" w:rsidR="00592D30" w:rsidRDefault="00592D30" w:rsidP="00B6046D">
      <w:pPr>
        <w:rPr>
          <w:sz w:val="28"/>
          <w:szCs w:val="28"/>
          <w:lang w:val="en-US"/>
        </w:rPr>
      </w:pPr>
    </w:p>
    <w:p w14:paraId="11779FF1" w14:textId="78882ECE" w:rsidR="00B6046D" w:rsidRDefault="00B6046D" w:rsidP="00F677E3">
      <w:pPr>
        <w:ind w:firstLine="720"/>
        <w:rPr>
          <w:sz w:val="28"/>
          <w:szCs w:val="28"/>
          <w:lang w:val="en-US"/>
        </w:rPr>
      </w:pPr>
    </w:p>
    <w:p w14:paraId="61A33349" w14:textId="08F779DA" w:rsidR="00B6046D" w:rsidRDefault="00B6046D" w:rsidP="00F677E3">
      <w:pPr>
        <w:ind w:firstLine="720"/>
        <w:rPr>
          <w:sz w:val="28"/>
          <w:szCs w:val="28"/>
          <w:lang w:val="en-US"/>
        </w:rPr>
      </w:pPr>
    </w:p>
    <w:p w14:paraId="2E7C3CF9" w14:textId="43F5546D" w:rsidR="00B6046D" w:rsidRDefault="00B6046D" w:rsidP="00B6046D">
      <w:pPr>
        <w:ind w:firstLine="720"/>
        <w:rPr>
          <w:sz w:val="28"/>
          <w:szCs w:val="28"/>
          <w:lang w:val="en-US"/>
        </w:rPr>
      </w:pPr>
    </w:p>
    <w:p w14:paraId="5C8727F2" w14:textId="03EC8423" w:rsidR="00592D30" w:rsidRPr="00592D30" w:rsidRDefault="00592D30" w:rsidP="00592D30">
      <w:pPr>
        <w:rPr>
          <w:sz w:val="28"/>
          <w:szCs w:val="28"/>
          <w:lang w:val="en-US"/>
        </w:rPr>
      </w:pPr>
    </w:p>
    <w:p w14:paraId="2395EF69" w14:textId="4A0E4791" w:rsidR="00592D30" w:rsidRPr="00592D30" w:rsidRDefault="00592D30" w:rsidP="00592D30">
      <w:pPr>
        <w:rPr>
          <w:sz w:val="28"/>
          <w:szCs w:val="28"/>
          <w:lang w:val="en-US"/>
        </w:rPr>
      </w:pPr>
    </w:p>
    <w:p w14:paraId="20DC56E6" w14:textId="3FFE8B7F" w:rsidR="00592D30" w:rsidRPr="00592D30" w:rsidRDefault="00592D30" w:rsidP="00592D30">
      <w:pPr>
        <w:rPr>
          <w:sz w:val="28"/>
          <w:szCs w:val="28"/>
          <w:lang w:val="en-US"/>
        </w:rPr>
      </w:pPr>
    </w:p>
    <w:p w14:paraId="233A6E17" w14:textId="139E31DD" w:rsidR="00592D30" w:rsidRPr="00592D30" w:rsidRDefault="00592D30" w:rsidP="00592D30">
      <w:pPr>
        <w:rPr>
          <w:sz w:val="28"/>
          <w:szCs w:val="28"/>
          <w:lang w:val="en-US"/>
        </w:rPr>
      </w:pPr>
    </w:p>
    <w:p w14:paraId="36EBA608" w14:textId="094D43F9" w:rsidR="00592D30" w:rsidRPr="00592D30" w:rsidRDefault="00592D30" w:rsidP="00592D30">
      <w:pPr>
        <w:rPr>
          <w:sz w:val="28"/>
          <w:szCs w:val="28"/>
          <w:lang w:val="en-US"/>
        </w:rPr>
      </w:pPr>
    </w:p>
    <w:p w14:paraId="74354A5F" w14:textId="3B731114" w:rsidR="00592D30" w:rsidRPr="00592D30" w:rsidRDefault="00592D30" w:rsidP="00592D30">
      <w:pPr>
        <w:rPr>
          <w:sz w:val="28"/>
          <w:szCs w:val="28"/>
          <w:lang w:val="en-US"/>
        </w:rPr>
      </w:pPr>
    </w:p>
    <w:p w14:paraId="4862FBC4" w14:textId="18615D55" w:rsidR="00592D30" w:rsidRPr="00592D30" w:rsidRDefault="00592D30" w:rsidP="00592D30">
      <w:pPr>
        <w:rPr>
          <w:sz w:val="28"/>
          <w:szCs w:val="28"/>
          <w:lang w:val="en-US"/>
        </w:rPr>
      </w:pPr>
    </w:p>
    <w:p w14:paraId="6A463229" w14:textId="21FF3626" w:rsidR="00592D30" w:rsidRPr="00592D30" w:rsidRDefault="00592D30" w:rsidP="00592D30">
      <w:pPr>
        <w:rPr>
          <w:sz w:val="28"/>
          <w:szCs w:val="28"/>
          <w:lang w:val="en-US"/>
        </w:rPr>
      </w:pPr>
    </w:p>
    <w:p w14:paraId="56CD0ED1" w14:textId="13BE5EEA" w:rsidR="00592D30" w:rsidRPr="00592D30" w:rsidRDefault="00592D30" w:rsidP="00592D30">
      <w:pPr>
        <w:rPr>
          <w:sz w:val="28"/>
          <w:szCs w:val="28"/>
          <w:lang w:val="en-US"/>
        </w:rPr>
      </w:pPr>
    </w:p>
    <w:p w14:paraId="094BFB92" w14:textId="42FECB3C" w:rsidR="00592D30" w:rsidRDefault="00592D30" w:rsidP="00592D30">
      <w:pPr>
        <w:rPr>
          <w:sz w:val="28"/>
          <w:szCs w:val="28"/>
          <w:lang w:val="en-US"/>
        </w:rPr>
      </w:pPr>
    </w:p>
    <w:p w14:paraId="43C7834E" w14:textId="58051E40" w:rsidR="00592D30" w:rsidRDefault="00592D30" w:rsidP="00592D30">
      <w:pPr>
        <w:rPr>
          <w:sz w:val="28"/>
          <w:szCs w:val="28"/>
          <w:lang w:val="en-US"/>
        </w:rPr>
      </w:pPr>
    </w:p>
    <w:p w14:paraId="57667210" w14:textId="7489F610" w:rsidR="00592D30" w:rsidRDefault="00592D30" w:rsidP="00592D30">
      <w:pPr>
        <w:rPr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1B61B64B" wp14:editId="053BC3BA">
            <wp:simplePos x="0" y="0"/>
            <wp:positionH relativeFrom="margin">
              <wp:posOffset>-99060</wp:posOffset>
            </wp:positionH>
            <wp:positionV relativeFrom="paragraph">
              <wp:posOffset>281995</wp:posOffset>
            </wp:positionV>
            <wp:extent cx="6129020" cy="532130"/>
            <wp:effectExtent l="0" t="0" r="5080" b="1270"/>
            <wp:wrapNone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9020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  <w:lang w:val="en-US"/>
        </w:rPr>
        <w:t>D)</w:t>
      </w:r>
    </w:p>
    <w:p w14:paraId="72AA667F" w14:textId="0E2B02C9" w:rsidR="00592D30" w:rsidRPr="00592D30" w:rsidRDefault="00592D30" w:rsidP="00592D30">
      <w:pPr>
        <w:rPr>
          <w:sz w:val="28"/>
          <w:szCs w:val="28"/>
          <w:lang w:val="en-US"/>
        </w:rPr>
      </w:pPr>
    </w:p>
    <w:p w14:paraId="23169B2F" w14:textId="354C1C76" w:rsidR="00592D30" w:rsidRDefault="00592D30" w:rsidP="00592D30">
      <w:pPr>
        <w:rPr>
          <w:sz w:val="28"/>
          <w:szCs w:val="28"/>
          <w:lang w:val="en-US"/>
        </w:rPr>
      </w:pPr>
    </w:p>
    <w:p w14:paraId="43ECB229" w14:textId="57BD6FC9" w:rsidR="00592D30" w:rsidRDefault="00592D30" w:rsidP="00592D30">
      <w:pPr>
        <w:rPr>
          <w:sz w:val="28"/>
          <w:szCs w:val="28"/>
          <w:lang w:val="en-US"/>
        </w:rPr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70CC7BA1" wp14:editId="380DCE2F">
            <wp:simplePos x="0" y="0"/>
            <wp:positionH relativeFrom="margin">
              <wp:posOffset>-98425</wp:posOffset>
            </wp:positionH>
            <wp:positionV relativeFrom="paragraph">
              <wp:posOffset>294640</wp:posOffset>
            </wp:positionV>
            <wp:extent cx="3373755" cy="5334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75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  <w:lang w:val="en-US"/>
        </w:rPr>
        <w:t>E)</w:t>
      </w:r>
    </w:p>
    <w:p w14:paraId="1976571A" w14:textId="6BF83531" w:rsidR="00865991" w:rsidRDefault="00865991" w:rsidP="00592D30">
      <w:pPr>
        <w:rPr>
          <w:sz w:val="28"/>
          <w:szCs w:val="28"/>
          <w:lang w:val="en-US"/>
        </w:rPr>
      </w:pPr>
    </w:p>
    <w:p w14:paraId="2C1D9436" w14:textId="05CB9564" w:rsidR="00865991" w:rsidRDefault="00865991" w:rsidP="00592D30">
      <w:pPr>
        <w:rPr>
          <w:sz w:val="28"/>
          <w:szCs w:val="28"/>
          <w:lang w:val="en-US"/>
        </w:rPr>
      </w:pPr>
    </w:p>
    <w:p w14:paraId="6E2ED286" w14:textId="154F5D89" w:rsidR="00865991" w:rsidRDefault="00865991" w:rsidP="00592D30">
      <w:pPr>
        <w:rPr>
          <w:sz w:val="28"/>
          <w:szCs w:val="28"/>
          <w:lang w:val="en-US"/>
        </w:rPr>
      </w:pPr>
    </w:p>
    <w:p w14:paraId="3090E749" w14:textId="4205AC84" w:rsidR="00865991" w:rsidRDefault="00865991" w:rsidP="00592D30">
      <w:pPr>
        <w:rPr>
          <w:sz w:val="28"/>
          <w:szCs w:val="28"/>
          <w:lang w:val="en-US"/>
        </w:rPr>
      </w:pPr>
    </w:p>
    <w:p w14:paraId="6EB82B5A" w14:textId="12166100" w:rsidR="00865991" w:rsidRDefault="00865991" w:rsidP="00592D30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Q3. DBSQL</w:t>
      </w:r>
    </w:p>
    <w:p w14:paraId="04AC026C" w14:textId="7F93FBC9" w:rsidR="00865991" w:rsidRPr="00865991" w:rsidRDefault="00865991" w:rsidP="00592D30">
      <w:pPr>
        <w:rPr>
          <w:b/>
          <w:bCs/>
          <w:lang w:val="en-US"/>
        </w:rPr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0825A7C6" wp14:editId="6B2F5676">
            <wp:simplePos x="0" y="0"/>
            <wp:positionH relativeFrom="margin">
              <wp:align>right</wp:align>
            </wp:positionH>
            <wp:positionV relativeFrom="paragraph">
              <wp:posOffset>275729</wp:posOffset>
            </wp:positionV>
            <wp:extent cx="5731510" cy="5480685"/>
            <wp:effectExtent l="0" t="0" r="2540" b="5715"/>
            <wp:wrapNone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65991">
        <w:rPr>
          <w:b/>
          <w:bCs/>
          <w:sz w:val="24"/>
          <w:szCs w:val="24"/>
          <w:lang w:val="en-US"/>
        </w:rPr>
        <w:t>CODE</w:t>
      </w:r>
      <w:bookmarkStart w:id="0" w:name="_GoBack"/>
      <w:bookmarkEnd w:id="0"/>
    </w:p>
    <w:sectPr w:rsidR="00865991" w:rsidRPr="00865991">
      <w:headerReference w:type="default" r:id="rId39"/>
      <w:footerReference w:type="default" r:id="rId4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98DBD" w14:textId="77777777" w:rsidR="009F78EC" w:rsidRDefault="009F78EC" w:rsidP="00731E41">
      <w:pPr>
        <w:spacing w:after="0" w:line="240" w:lineRule="auto"/>
      </w:pPr>
      <w:r>
        <w:separator/>
      </w:r>
    </w:p>
  </w:endnote>
  <w:endnote w:type="continuationSeparator" w:id="0">
    <w:p w14:paraId="5B4E56EF" w14:textId="77777777" w:rsidR="009F78EC" w:rsidRDefault="009F78EC" w:rsidP="00731E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225BE0" w14:textId="062067BD" w:rsidR="00B6046D" w:rsidRDefault="00B6046D">
    <w:pPr>
      <w:pStyle w:val="Footer"/>
    </w:pPr>
  </w:p>
  <w:p w14:paraId="24386201" w14:textId="22147783" w:rsidR="00B6046D" w:rsidRDefault="00B6046D">
    <w:pPr>
      <w:pStyle w:val="Footer"/>
    </w:pPr>
  </w:p>
  <w:p w14:paraId="0639AA72" w14:textId="6D4C8053" w:rsidR="00B6046D" w:rsidRDefault="00B6046D">
    <w:pPr>
      <w:pStyle w:val="Footer"/>
    </w:pPr>
  </w:p>
  <w:p w14:paraId="2AE3D0BD" w14:textId="77777777" w:rsidR="00B6046D" w:rsidRDefault="00B604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B0972" w14:textId="77777777" w:rsidR="009F78EC" w:rsidRDefault="009F78EC" w:rsidP="00731E41">
      <w:pPr>
        <w:spacing w:after="0" w:line="240" w:lineRule="auto"/>
      </w:pPr>
      <w:r>
        <w:separator/>
      </w:r>
    </w:p>
  </w:footnote>
  <w:footnote w:type="continuationSeparator" w:id="0">
    <w:p w14:paraId="4764702E" w14:textId="77777777" w:rsidR="009F78EC" w:rsidRDefault="009F78EC" w:rsidP="00731E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2B02C6" w14:textId="77777777" w:rsidR="000270AB" w:rsidRDefault="000270A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DB365B3" wp14:editId="565160CA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3736"/>
              <wp:effectExtent l="0" t="0" r="0" b="635"/>
              <wp:wrapNone/>
              <wp:docPr id="220" name="Text Box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DB3B8D8" w14:textId="7D1A2CC6" w:rsidR="000270AB" w:rsidRPr="007C6F7B" w:rsidRDefault="007C6F7B">
                          <w:pPr>
                            <w:spacing w:after="0" w:line="240" w:lineRule="auto"/>
                            <w:jc w:val="right"/>
                            <w:rPr>
                              <w:noProof/>
                              <w:lang w:val="en-US"/>
                            </w:rPr>
                          </w:pPr>
                          <w:r>
                            <w:rPr>
                              <w:noProof/>
                              <w:lang w:val="en-US"/>
                            </w:rPr>
                            <w:t>Rajmeet Singh Chandok XII - A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365B3" id="_x0000_t202" coordsize="21600,21600" o:spt="202" path="m,l,21600r21600,l21600,xe">
              <v:stroke joinstyle="miter"/>
              <v:path gradientshapeok="t" o:connecttype="rect"/>
            </v:shapetype>
            <v:shape id="Text Box 220" o:spid="_x0000_s1026" type="#_x0000_t202" style="position:absolute;margin-left:0;margin-top:0;width:468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" o:allowincell="f" filled="f" stroked="f">
              <v:textbox style="mso-fit-shape-to-text:t" inset=",0,,0">
                <w:txbxContent>
                  <w:p w14:paraId="5DB3B8D8" w14:textId="7D1A2CC6" w:rsidR="000270AB" w:rsidRPr="007C6F7B" w:rsidRDefault="007C6F7B">
                    <w:pPr>
                      <w:spacing w:after="0" w:line="240" w:lineRule="auto"/>
                      <w:jc w:val="right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Rajmeet Singh Chandok XII - 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AFAFA48" wp14:editId="06842907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860" cy="170815"/>
              <wp:effectExtent l="0" t="0" r="0" b="635"/>
              <wp:wrapNone/>
              <wp:docPr id="221" name="Text Box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</wps:spPr>
                    <wps:txbx>
                      <w:txbxContent>
                        <w:p w14:paraId="3A1714E1" w14:textId="77777777" w:rsidR="000270AB" w:rsidRPr="007C6F7B" w:rsidRDefault="000270AB">
                          <w:pPr>
                            <w:spacing w:after="0" w:line="240" w:lineRule="auto"/>
                            <w:rPr>
                              <w:color w:val="FF000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FAFA48" id="Text Box 221" o:spid="_x0000_s1027" type="#_x0000_t202" style="position:absolute;margin-left:20.6pt;margin-top:0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" o:allowincell="f" fillcolor="red" stroked="f">
              <v:textbox style="mso-fit-shape-to-text:t" inset=",0,,0">
                <w:txbxContent>
                  <w:p w14:paraId="3A1714E1" w14:textId="77777777" w:rsidR="000270AB" w:rsidRPr="007C6F7B" w:rsidRDefault="000270AB">
                    <w:pPr>
                      <w:spacing w:after="0" w:line="240" w:lineRule="auto"/>
                      <w:rPr>
                        <w:color w:val="FF0000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9E0ACD"/>
    <w:multiLevelType w:val="hybridMultilevel"/>
    <w:tmpl w:val="C9FA2914"/>
    <w:lvl w:ilvl="0" w:tplc="169E33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CC5033"/>
    <w:multiLevelType w:val="hybridMultilevel"/>
    <w:tmpl w:val="D51A02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zI2tzAwMzU1NDRX0lEKTi0uzszPAykwrAUAmTHc/CwAAAA="/>
  </w:docVars>
  <w:rsids>
    <w:rsidRoot w:val="00731E41"/>
    <w:rsid w:val="000075C6"/>
    <w:rsid w:val="00013467"/>
    <w:rsid w:val="00026A09"/>
    <w:rsid w:val="000270AB"/>
    <w:rsid w:val="00041381"/>
    <w:rsid w:val="0007442A"/>
    <w:rsid w:val="0009330C"/>
    <w:rsid w:val="000A1A85"/>
    <w:rsid w:val="000C53D6"/>
    <w:rsid w:val="000D2B87"/>
    <w:rsid w:val="000F0736"/>
    <w:rsid w:val="000F0C3F"/>
    <w:rsid w:val="000F6ECD"/>
    <w:rsid w:val="00141EFF"/>
    <w:rsid w:val="001B3D12"/>
    <w:rsid w:val="001C7F07"/>
    <w:rsid w:val="00222865"/>
    <w:rsid w:val="00235AFA"/>
    <w:rsid w:val="00240B23"/>
    <w:rsid w:val="00242950"/>
    <w:rsid w:val="00287EE1"/>
    <w:rsid w:val="002D573C"/>
    <w:rsid w:val="002F361D"/>
    <w:rsid w:val="00313F2C"/>
    <w:rsid w:val="00322322"/>
    <w:rsid w:val="00323AAB"/>
    <w:rsid w:val="00330C2D"/>
    <w:rsid w:val="003422C1"/>
    <w:rsid w:val="003A1B40"/>
    <w:rsid w:val="003A2479"/>
    <w:rsid w:val="003A372E"/>
    <w:rsid w:val="003B10C0"/>
    <w:rsid w:val="003D555F"/>
    <w:rsid w:val="003E3AF9"/>
    <w:rsid w:val="0043697A"/>
    <w:rsid w:val="00492AAF"/>
    <w:rsid w:val="004E7308"/>
    <w:rsid w:val="00531CEA"/>
    <w:rsid w:val="00532863"/>
    <w:rsid w:val="0054495E"/>
    <w:rsid w:val="00592D30"/>
    <w:rsid w:val="00594BB5"/>
    <w:rsid w:val="005F01E1"/>
    <w:rsid w:val="00641619"/>
    <w:rsid w:val="00663D98"/>
    <w:rsid w:val="006974B6"/>
    <w:rsid w:val="006B2F75"/>
    <w:rsid w:val="006B38AD"/>
    <w:rsid w:val="006E76B4"/>
    <w:rsid w:val="006F3F07"/>
    <w:rsid w:val="0071359F"/>
    <w:rsid w:val="00731E41"/>
    <w:rsid w:val="00760126"/>
    <w:rsid w:val="00785B8C"/>
    <w:rsid w:val="00791F2E"/>
    <w:rsid w:val="00796EFD"/>
    <w:rsid w:val="007A4E6E"/>
    <w:rsid w:val="007C6C39"/>
    <w:rsid w:val="007C6F7B"/>
    <w:rsid w:val="007E75CB"/>
    <w:rsid w:val="00811907"/>
    <w:rsid w:val="00816A05"/>
    <w:rsid w:val="00846C36"/>
    <w:rsid w:val="008513C0"/>
    <w:rsid w:val="00865991"/>
    <w:rsid w:val="00865B7D"/>
    <w:rsid w:val="00867824"/>
    <w:rsid w:val="00887BAA"/>
    <w:rsid w:val="008E486F"/>
    <w:rsid w:val="00920AE6"/>
    <w:rsid w:val="0097017E"/>
    <w:rsid w:val="00996F37"/>
    <w:rsid w:val="009F78EC"/>
    <w:rsid w:val="00A02BC0"/>
    <w:rsid w:val="00A17771"/>
    <w:rsid w:val="00A25277"/>
    <w:rsid w:val="00A56C2A"/>
    <w:rsid w:val="00A60596"/>
    <w:rsid w:val="00A636DE"/>
    <w:rsid w:val="00AC1232"/>
    <w:rsid w:val="00AC7944"/>
    <w:rsid w:val="00AE64B0"/>
    <w:rsid w:val="00AF609B"/>
    <w:rsid w:val="00B346EA"/>
    <w:rsid w:val="00B4448B"/>
    <w:rsid w:val="00B4605D"/>
    <w:rsid w:val="00B53549"/>
    <w:rsid w:val="00B54180"/>
    <w:rsid w:val="00B6046D"/>
    <w:rsid w:val="00BA0B99"/>
    <w:rsid w:val="00BB01F9"/>
    <w:rsid w:val="00BB5E2E"/>
    <w:rsid w:val="00BD2CF7"/>
    <w:rsid w:val="00BE40D1"/>
    <w:rsid w:val="00BF11DA"/>
    <w:rsid w:val="00C07223"/>
    <w:rsid w:val="00C11587"/>
    <w:rsid w:val="00C162BF"/>
    <w:rsid w:val="00C2021B"/>
    <w:rsid w:val="00C24D41"/>
    <w:rsid w:val="00C4257B"/>
    <w:rsid w:val="00C45300"/>
    <w:rsid w:val="00C61D34"/>
    <w:rsid w:val="00C92685"/>
    <w:rsid w:val="00CD4FA6"/>
    <w:rsid w:val="00CD517A"/>
    <w:rsid w:val="00CE18AC"/>
    <w:rsid w:val="00D2441F"/>
    <w:rsid w:val="00D24AED"/>
    <w:rsid w:val="00D54962"/>
    <w:rsid w:val="00D66151"/>
    <w:rsid w:val="00D87754"/>
    <w:rsid w:val="00DB13E0"/>
    <w:rsid w:val="00DE11FC"/>
    <w:rsid w:val="00DE2358"/>
    <w:rsid w:val="00E16380"/>
    <w:rsid w:val="00E42293"/>
    <w:rsid w:val="00E55E7A"/>
    <w:rsid w:val="00E6420B"/>
    <w:rsid w:val="00E81485"/>
    <w:rsid w:val="00EC5CEE"/>
    <w:rsid w:val="00F1787E"/>
    <w:rsid w:val="00F60220"/>
    <w:rsid w:val="00F65430"/>
    <w:rsid w:val="00F677E3"/>
    <w:rsid w:val="00FC6CE4"/>
    <w:rsid w:val="00FF2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1B20C3"/>
  <w15:chartTrackingRefBased/>
  <w15:docId w15:val="{79F907EE-05F0-48EC-9FC5-42219C25D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31E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1E4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31E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E41"/>
  </w:style>
  <w:style w:type="paragraph" w:styleId="Footer">
    <w:name w:val="footer"/>
    <w:basedOn w:val="Normal"/>
    <w:link w:val="FooterChar"/>
    <w:uiPriority w:val="99"/>
    <w:unhideWhenUsed/>
    <w:rsid w:val="00731E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E41"/>
  </w:style>
  <w:style w:type="paragraph" w:styleId="ListParagraph">
    <w:name w:val="List Paragraph"/>
    <w:basedOn w:val="Normal"/>
    <w:uiPriority w:val="34"/>
    <w:qFormat/>
    <w:rsid w:val="00731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4448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48B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F60220"/>
    <w:pPr>
      <w:spacing w:after="0" w:line="240" w:lineRule="auto"/>
    </w:pPr>
    <w:rPr>
      <w:rFonts w:ascii="Consolas" w:hAnsi="Consolas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60220"/>
    <w:rPr>
      <w:rFonts w:ascii="Consolas" w:hAnsi="Consolas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1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686</Words>
  <Characters>391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14035</dc:creator>
  <cp:keywords/>
  <dc:description/>
  <cp:lastModifiedBy>Rajmeet Chandok</cp:lastModifiedBy>
  <cp:revision>2</cp:revision>
  <cp:lastPrinted>2019-07-19T05:19:00Z</cp:lastPrinted>
  <dcterms:created xsi:type="dcterms:W3CDTF">2019-11-26T21:07:00Z</dcterms:created>
  <dcterms:modified xsi:type="dcterms:W3CDTF">2019-11-26T21:07:00Z</dcterms:modified>
</cp:coreProperties>
</file>